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83311" w14:textId="5E41683D" w:rsidR="00022991" w:rsidRPr="00384B09" w:rsidRDefault="7017763D" w:rsidP="7017763D">
      <w:pPr>
        <w:pStyle w:val="Heading1"/>
        <w:rPr>
          <w:rFonts w:ascii="Open Sans" w:hAnsi="Open Sans" w:cs="Open Sans"/>
          <w:color w:val="002060"/>
        </w:rPr>
      </w:pPr>
      <w:r w:rsidRPr="00384B09">
        <w:rPr>
          <w:rFonts w:ascii="Open Sans" w:hAnsi="Open Sans" w:cs="Open Sans"/>
          <w:color w:val="002060"/>
        </w:rPr>
        <w:t xml:space="preserve">Scope &amp; Sequence </w:t>
      </w:r>
    </w:p>
    <w:p w14:paraId="38FBFA47" w14:textId="77777777" w:rsidR="00022991" w:rsidRPr="00384B09" w:rsidRDefault="00022991" w:rsidP="00022991">
      <w:pPr>
        <w:spacing w:after="0" w:line="240" w:lineRule="auto"/>
        <w:jc w:val="center"/>
        <w:rPr>
          <w:rFonts w:ascii="Open Sans" w:hAnsi="Open Sans" w:cs="Open Sans"/>
          <w:b/>
          <w:bCs/>
          <w:sz w:val="26"/>
          <w:szCs w:val="26"/>
        </w:rPr>
      </w:pPr>
    </w:p>
    <w:tbl>
      <w:tblPr>
        <w:tblStyle w:val="TableGrid"/>
        <w:tblW w:w="14490" w:type="dxa"/>
        <w:tblInd w:w="-95" w:type="dxa"/>
        <w:tblLook w:val="04A0" w:firstRow="1" w:lastRow="0" w:firstColumn="1" w:lastColumn="0" w:noHBand="0" w:noVBand="1"/>
      </w:tblPr>
      <w:tblGrid>
        <w:gridCol w:w="7596"/>
        <w:gridCol w:w="6894"/>
      </w:tblGrid>
      <w:tr w:rsidR="00022991" w:rsidRPr="00384B09" w14:paraId="36FFCFC7" w14:textId="77777777">
        <w:trPr>
          <w:trHeight w:val="674"/>
        </w:trPr>
        <w:tc>
          <w:tcPr>
            <w:tcW w:w="7596" w:type="dxa"/>
            <w:shd w:val="clear" w:color="auto" w:fill="B4C6E7" w:themeFill="accent1" w:themeFillTint="66"/>
          </w:tcPr>
          <w:p w14:paraId="35BD4D3C" w14:textId="494E42E6" w:rsidR="00E04449" w:rsidRPr="00384B09" w:rsidRDefault="7017763D" w:rsidP="00E04449">
            <w:pPr>
              <w:widowControl w:val="0"/>
              <w:autoSpaceDE w:val="0"/>
              <w:autoSpaceDN w:val="0"/>
              <w:outlineLvl w:val="3"/>
              <w:rPr>
                <w:rFonts w:ascii="Open Sans" w:eastAsia="Arial" w:hAnsi="Open Sans" w:cs="Open Sans"/>
                <w:bCs/>
                <w:szCs w:val="24"/>
              </w:rPr>
            </w:pPr>
            <w:r w:rsidRPr="00384B09">
              <w:rPr>
                <w:rFonts w:ascii="Open Sans" w:hAnsi="Open Sans" w:cs="Open Sans"/>
                <w:b/>
              </w:rPr>
              <w:t>Course Name</w:t>
            </w:r>
            <w:r w:rsidR="00526F9C" w:rsidRPr="00384B09">
              <w:rPr>
                <w:rFonts w:ascii="Open Sans" w:hAnsi="Open Sans" w:cs="Open Sans"/>
                <w:b/>
              </w:rPr>
              <w:t xml:space="preserve">: </w:t>
            </w:r>
            <w:sdt>
              <w:sdtPr>
                <w:rPr>
                  <w:rFonts w:ascii="Open Sans" w:hAnsi="Open Sans" w:cs="Open Sans"/>
                  <w:b/>
                  <w:bCs/>
                </w:rPr>
                <w:id w:val="1569687533"/>
                <w:placeholder>
                  <w:docPart w:val="997EEA33672E4BD9BBC38CB595724CCC"/>
                </w:placeholder>
              </w:sdtPr>
              <w:sdtEndPr/>
              <w:sdtContent>
                <w:r w:rsidR="00541BD7" w:rsidRPr="00384B09">
                  <w:rPr>
                    <w:rFonts w:ascii="Open Sans" w:hAnsi="Open Sans" w:cs="Open Sans"/>
                  </w:rPr>
                  <w:t xml:space="preserve">Practicum in Health Science </w:t>
                </w:r>
              </w:sdtContent>
            </w:sdt>
          </w:p>
          <w:p w14:paraId="3A48CFAA" w14:textId="0A6091FD" w:rsidR="00022991" w:rsidRPr="00384B09" w:rsidRDefault="008A3981" w:rsidP="7017763D">
            <w:pPr>
              <w:rPr>
                <w:rFonts w:ascii="Open Sans" w:hAnsi="Open Sans" w:cs="Open Sans"/>
              </w:rPr>
            </w:pPr>
            <w:r w:rsidRPr="00384B09">
              <w:rPr>
                <w:rFonts w:ascii="Open Sans" w:hAnsi="Open Sans" w:cs="Open Sans"/>
                <w:b/>
                <w:bCs/>
              </w:rPr>
              <w:t xml:space="preserve">TSDS </w:t>
            </w:r>
            <w:r w:rsidR="7017763D" w:rsidRPr="00384B09">
              <w:rPr>
                <w:rFonts w:ascii="Open Sans" w:hAnsi="Open Sans" w:cs="Open Sans"/>
                <w:b/>
                <w:bCs/>
              </w:rPr>
              <w:t xml:space="preserve">PEIMS Code: </w:t>
            </w:r>
            <w:r w:rsidR="00541BD7" w:rsidRPr="00384B09">
              <w:rPr>
                <w:rFonts w:ascii="Open Sans" w:hAnsi="Open Sans" w:cs="Open Sans"/>
              </w:rPr>
              <w:t>13020500</w:t>
            </w:r>
            <w:r w:rsidR="00384B09" w:rsidRPr="00384B09">
              <w:rPr>
                <w:rFonts w:ascii="Open Sans" w:hAnsi="Open Sans" w:cs="Open Sans"/>
              </w:rPr>
              <w:t xml:space="preserve"> (First Time Taken)</w:t>
            </w:r>
          </w:p>
          <w:p w14:paraId="35CD4D3C" w14:textId="5C5A56A7" w:rsidR="00384B09" w:rsidRPr="00384B09" w:rsidRDefault="00384B09" w:rsidP="7017763D">
            <w:pPr>
              <w:rPr>
                <w:rFonts w:ascii="Open Sans" w:hAnsi="Open Sans" w:cs="Open Sans"/>
              </w:rPr>
            </w:pPr>
            <w:r w:rsidRPr="00384B09">
              <w:rPr>
                <w:rFonts w:ascii="Open Sans" w:hAnsi="Open Sans" w:cs="Open Sans"/>
              </w:rPr>
              <w:t>13020510 (Second Time Taken)</w:t>
            </w:r>
          </w:p>
          <w:p w14:paraId="16537092" w14:textId="77777777" w:rsidR="00022991" w:rsidRPr="00384B09" w:rsidRDefault="00022991" w:rsidP="00BB7D66">
            <w:pPr>
              <w:jc w:val="right"/>
              <w:rPr>
                <w:rFonts w:ascii="Open Sans" w:hAnsi="Open Sans" w:cs="Open Sans"/>
                <w:b/>
              </w:rPr>
            </w:pPr>
          </w:p>
        </w:tc>
        <w:tc>
          <w:tcPr>
            <w:tcW w:w="6894" w:type="dxa"/>
            <w:shd w:val="clear" w:color="auto" w:fill="B4C6E7" w:themeFill="accent1" w:themeFillTint="66"/>
          </w:tcPr>
          <w:p w14:paraId="234D602F" w14:textId="11B394F8" w:rsidR="00541BD7" w:rsidRPr="00384B09" w:rsidRDefault="00541BD7" w:rsidP="00541BD7">
            <w:pPr>
              <w:rPr>
                <w:rFonts w:ascii="Open Sans" w:hAnsi="Open Sans" w:cs="Open Sans"/>
                <w:b/>
                <w:bCs/>
              </w:rPr>
            </w:pPr>
            <w:r w:rsidRPr="00384B09">
              <w:rPr>
                <w:rFonts w:ascii="Open Sans" w:hAnsi="Open Sans" w:cs="Open Sans"/>
                <w:b/>
                <w:bCs/>
              </w:rPr>
              <w:t xml:space="preserve">Course Credit: </w:t>
            </w:r>
            <w:sdt>
              <w:sdtPr>
                <w:rPr>
                  <w:rFonts w:ascii="Open Sans" w:hAnsi="Open Sans" w:cs="Open Sans"/>
                </w:rPr>
                <w:id w:val="2048178205"/>
                <w:placeholder>
                  <w:docPart w:val="453A6424FEEB4B0C830CBD0788AF453F"/>
                </w:placeholder>
              </w:sdtPr>
              <w:sdtEndPr/>
              <w:sdtContent>
                <w:r w:rsidRPr="00384B09">
                  <w:rPr>
                    <w:rFonts w:ascii="Open Sans" w:hAnsi="Open Sans" w:cs="Open Sans"/>
                  </w:rPr>
                  <w:t>2.0</w:t>
                </w:r>
              </w:sdtContent>
            </w:sdt>
          </w:p>
          <w:p w14:paraId="6A6FB002" w14:textId="7E8DD0DE" w:rsidR="00541BD7" w:rsidRPr="00384B09" w:rsidRDefault="00541BD7" w:rsidP="00541BD7">
            <w:pPr>
              <w:rPr>
                <w:rFonts w:ascii="Open Sans" w:hAnsi="Open Sans" w:cs="Open Sans"/>
              </w:rPr>
            </w:pPr>
            <w:r w:rsidRPr="00384B09">
              <w:rPr>
                <w:rFonts w:ascii="Open Sans" w:hAnsi="Open Sans" w:cs="Open Sans"/>
                <w:b/>
                <w:bCs/>
              </w:rPr>
              <w:t>Course Requirements:</w:t>
            </w:r>
            <w:r w:rsidRPr="00384B09">
              <w:rPr>
                <w:rFonts w:ascii="Open Sans" w:hAnsi="Open Sans" w:cs="Open Sans"/>
              </w:rPr>
              <w:t xml:space="preserve"> </w:t>
            </w:r>
            <w:sdt>
              <w:sdtPr>
                <w:rPr>
                  <w:rFonts w:ascii="Open Sans" w:hAnsi="Open Sans" w:cs="Open Sans"/>
                </w:rPr>
                <w:id w:val="1227426343"/>
                <w:placeholder>
                  <w:docPart w:val="453A6424FEEB4B0C830CBD0788AF453F"/>
                </w:placeholder>
              </w:sdtPr>
              <w:sdtEndPr/>
              <w:sdtContent>
                <w:r w:rsidR="002B251D" w:rsidRPr="00384B09">
                  <w:rPr>
                    <w:rFonts w:ascii="Open Sans" w:hAnsi="Open Sans" w:cs="Open Sans"/>
                  </w:rPr>
                  <w:t>Grade Placement 11-</w:t>
                </w:r>
                <w:r w:rsidRPr="00384B09">
                  <w:rPr>
                    <w:rFonts w:ascii="Open Sans" w:hAnsi="Open Sans" w:cs="Open Sans"/>
                  </w:rPr>
                  <w:t xml:space="preserve">12. </w:t>
                </w:r>
              </w:sdtContent>
            </w:sdt>
          </w:p>
          <w:p w14:paraId="0F151629" w14:textId="6E619CED" w:rsidR="00526F9C" w:rsidRPr="00384B09" w:rsidRDefault="00541BD7" w:rsidP="00541BD7">
            <w:pPr>
              <w:rPr>
                <w:rFonts w:ascii="Open Sans" w:hAnsi="Open Sans" w:cs="Open Sans"/>
              </w:rPr>
            </w:pPr>
            <w:r w:rsidRPr="00384B09">
              <w:rPr>
                <w:rFonts w:ascii="Open Sans" w:hAnsi="Open Sans" w:cs="Open Sans"/>
                <w:b/>
                <w:bCs/>
              </w:rPr>
              <w:t xml:space="preserve">Prerequisites: </w:t>
            </w:r>
            <w:sdt>
              <w:sdtPr>
                <w:rPr>
                  <w:rFonts w:ascii="Open Sans" w:hAnsi="Open Sans" w:cs="Open Sans"/>
                </w:rPr>
                <w:id w:val="-850487264"/>
                <w:placeholder>
                  <w:docPart w:val="453A6424FEEB4B0C830CBD0788AF453F"/>
                </w:placeholder>
              </w:sdtPr>
              <w:sdtEndPr/>
              <w:sdtContent>
                <w:r w:rsidRPr="00384B09">
                  <w:rPr>
                    <w:rFonts w:ascii="Open Sans" w:hAnsi="Open Sans" w:cs="Open Sans"/>
                  </w:rPr>
                  <w:t xml:space="preserve">Health Science Theory and Biology. </w:t>
                </w:r>
              </w:sdtContent>
            </w:sdt>
          </w:p>
        </w:tc>
      </w:tr>
      <w:tr w:rsidR="00022991" w:rsidRPr="00384B09" w14:paraId="49A49A16" w14:textId="77777777">
        <w:trPr>
          <w:trHeight w:val="674"/>
        </w:trPr>
        <w:tc>
          <w:tcPr>
            <w:tcW w:w="14490" w:type="dxa"/>
            <w:gridSpan w:val="2"/>
            <w:shd w:val="clear" w:color="auto" w:fill="F1BBBB"/>
          </w:tcPr>
          <w:p w14:paraId="0ED2D791" w14:textId="4BAF859E" w:rsidR="00022991" w:rsidRPr="00384B09" w:rsidRDefault="00022991" w:rsidP="00541BD7">
            <w:pPr>
              <w:widowControl w:val="0"/>
              <w:autoSpaceDE w:val="0"/>
              <w:autoSpaceDN w:val="0"/>
              <w:jc w:val="both"/>
              <w:rPr>
                <w:rFonts w:ascii="Open Sans" w:eastAsia="Arial" w:hAnsi="Open Sans" w:cs="Open Sans"/>
                <w:szCs w:val="24"/>
              </w:rPr>
            </w:pPr>
            <w:r w:rsidRPr="00384B09">
              <w:rPr>
                <w:rFonts w:ascii="Open Sans" w:hAnsi="Open Sans" w:cs="Open Sans"/>
                <w:b/>
                <w:bCs/>
              </w:rPr>
              <w:t>Course Description:</w:t>
            </w:r>
            <w:r w:rsidRPr="00384B09">
              <w:rPr>
                <w:rFonts w:ascii="Open Sans" w:hAnsi="Open Sans" w:cs="Open Sans"/>
              </w:rPr>
              <w:t xml:space="preserve"> </w:t>
            </w:r>
            <w:sdt>
              <w:sdtPr>
                <w:rPr>
                  <w:rFonts w:ascii="Open Sans" w:hAnsi="Open Sans" w:cs="Open Sans"/>
                </w:rPr>
                <w:id w:val="1677763628"/>
                <w:placeholder>
                  <w:docPart w:val="09E667F6F4254A4FBA70EA1BC93CFBF3"/>
                </w:placeholder>
                <w:docPartList>
                  <w:docPartGallery w:val="Quick Parts"/>
                </w:docPartList>
              </w:sdtPr>
              <w:sdtEndPr/>
              <w:sdtContent>
                <w:r w:rsidR="00541BD7" w:rsidRPr="00384B09">
                  <w:rPr>
                    <w:rFonts w:ascii="Open Sans" w:hAnsi="Open Sans" w:cs="Open Sans"/>
                  </w:rPr>
                  <w:t>The Practicum in Health Science course is designed to give students practical application of previously studied knowledge and skills. Practicum experiences can occur in a variety of locations appropriate to the nature and level of experience.</w:t>
                </w:r>
              </w:sdtContent>
            </w:sdt>
          </w:p>
        </w:tc>
      </w:tr>
      <w:tr w:rsidR="00022991" w:rsidRPr="00384B09" w14:paraId="2D3519EF" w14:textId="77777777">
        <w:trPr>
          <w:trHeight w:val="346"/>
        </w:trPr>
        <w:tc>
          <w:tcPr>
            <w:tcW w:w="14490" w:type="dxa"/>
            <w:gridSpan w:val="2"/>
            <w:shd w:val="clear" w:color="auto" w:fill="F1BBBB"/>
          </w:tcPr>
          <w:p w14:paraId="4AB8119D" w14:textId="1DC664F6" w:rsidR="00022991" w:rsidRPr="00384B09" w:rsidRDefault="006A07FF" w:rsidP="7017763D">
            <w:pPr>
              <w:rPr>
                <w:rFonts w:ascii="Open Sans" w:hAnsi="Open Sans" w:cs="Open Sans"/>
              </w:rPr>
            </w:pPr>
            <w:r w:rsidRPr="00384B09">
              <w:rPr>
                <w:rFonts w:ascii="Open Sans" w:eastAsia="Open Sans" w:hAnsi="Open Sans" w:cs="Open Sans"/>
                <w:b/>
                <w:color w:val="212121"/>
              </w:rPr>
              <w:t>NOTE 1:</w:t>
            </w:r>
            <w:r w:rsidRPr="00384B09">
              <w:rPr>
                <w:rFonts w:ascii="Open Sans" w:eastAsia="Open Sans" w:hAnsi="Open Sans" w:cs="Open Sans"/>
                <w:color w:val="212121"/>
              </w:rPr>
              <w:t xml:space="preserve"> </w:t>
            </w:r>
            <w:r w:rsidRPr="00384B09">
              <w:rPr>
                <w:rFonts w:ascii="Open Sans" w:hAnsi="Open Sans" w:cs="Open Sans"/>
                <w:color w:val="000000"/>
              </w:rPr>
              <w:t>The practicum course is a paid or unpaid capstone experience for students participating in a coherent sequence of career and technical education cour</w:t>
            </w:r>
            <w:r w:rsidR="00541BD7" w:rsidRPr="00384B09">
              <w:rPr>
                <w:rFonts w:ascii="Open Sans" w:hAnsi="Open Sans" w:cs="Open Sans"/>
                <w:color w:val="000000"/>
              </w:rPr>
              <w:t>ses in the Health Science</w:t>
            </w:r>
            <w:r w:rsidRPr="00384B09">
              <w:rPr>
                <w:rFonts w:ascii="Open Sans" w:hAnsi="Open Sans" w:cs="Open Sans"/>
                <w:color w:val="000000"/>
              </w:rPr>
              <w:t xml:space="preserve"> Career Cluster. </w:t>
            </w:r>
            <w:r w:rsidR="7017763D" w:rsidRPr="00384B09">
              <w:rPr>
                <w:rFonts w:ascii="Open Sans" w:hAnsi="Open Sans" w:cs="Open Sans"/>
              </w:rPr>
              <w:t>This is a suggested scope and sequence for the course content. This content will work with any textboo</w:t>
            </w:r>
            <w:r w:rsidR="00123F05" w:rsidRPr="00384B09">
              <w:rPr>
                <w:rFonts w:ascii="Open Sans" w:hAnsi="Open Sans" w:cs="Open Sans"/>
              </w:rPr>
              <w:t>k,</w:t>
            </w:r>
            <w:r w:rsidR="7017763D" w:rsidRPr="00384B09">
              <w:rPr>
                <w:rFonts w:ascii="Open Sans" w:hAnsi="Open Sans" w:cs="Open Sans"/>
              </w:rPr>
              <w:t xml:space="preserve"> instructional materials</w:t>
            </w:r>
            <w:r w:rsidR="00123F05" w:rsidRPr="00384B09">
              <w:rPr>
                <w:rFonts w:ascii="Open Sans" w:hAnsi="Open Sans" w:cs="Open Sans"/>
              </w:rPr>
              <w:t xml:space="preserve"> or practicum experience</w:t>
            </w:r>
            <w:r w:rsidR="7017763D" w:rsidRPr="00384B09">
              <w:rPr>
                <w:rFonts w:ascii="Open Sans" w:hAnsi="Open Sans" w:cs="Open Sans"/>
              </w:rPr>
              <w:t>. If locally adapted, make sure all TEKS are covered.</w:t>
            </w:r>
          </w:p>
          <w:p w14:paraId="7F90F5FB" w14:textId="376DC0FE" w:rsidR="00526F9C" w:rsidRPr="00384B09" w:rsidRDefault="593B6605" w:rsidP="593B6605">
            <w:pPr>
              <w:rPr>
                <w:rFonts w:ascii="Open Sans" w:eastAsia="Open Sans" w:hAnsi="Open Sans" w:cs="Open Sans"/>
                <w:color w:val="212121"/>
              </w:rPr>
            </w:pPr>
            <w:r w:rsidRPr="00384B09">
              <w:rPr>
                <w:rFonts w:ascii="Open Sans" w:hAnsi="Open Sans" w:cs="Open Sans"/>
                <w:b/>
                <w:bCs/>
              </w:rPr>
              <w:t xml:space="preserve">NOTE </w:t>
            </w:r>
            <w:r w:rsidR="001C16FC" w:rsidRPr="00384B09">
              <w:rPr>
                <w:rFonts w:ascii="Open Sans" w:hAnsi="Open Sans" w:cs="Open Sans"/>
                <w:b/>
                <w:bCs/>
              </w:rPr>
              <w:t>2</w:t>
            </w:r>
            <w:r w:rsidRPr="00384B09">
              <w:rPr>
                <w:rFonts w:ascii="Open Sans" w:hAnsi="Open Sans" w:cs="Open Sans"/>
                <w:b/>
                <w:bCs/>
              </w:rPr>
              <w:t>:</w:t>
            </w:r>
            <w:r w:rsidRPr="00384B09">
              <w:rPr>
                <w:rFonts w:ascii="Open Sans" w:hAnsi="Open Sans" w:cs="Open Sans"/>
              </w:rPr>
              <w:t xml:space="preserve"> </w:t>
            </w:r>
            <w:r w:rsidR="00232BD6" w:rsidRPr="00384B09">
              <w:rPr>
                <w:rFonts w:ascii="Open Sans" w:eastAsia="Open Sans" w:hAnsi="Open Sans" w:cs="Open Sans"/>
                <w:color w:val="212121"/>
              </w:rPr>
              <w:t>C</w:t>
            </w:r>
            <w:r w:rsidRPr="00384B09">
              <w:rPr>
                <w:rFonts w:ascii="Open Sans" w:eastAsia="Open Sans" w:hAnsi="Open Sans" w:cs="Open Sans"/>
                <w:color w:val="212121"/>
              </w:rPr>
              <w:t>ompletion of skill sets may be demons</w:t>
            </w:r>
            <w:r w:rsidR="00123F05" w:rsidRPr="00384B09">
              <w:rPr>
                <w:rFonts w:ascii="Open Sans" w:eastAsia="Open Sans" w:hAnsi="Open Sans" w:cs="Open Sans"/>
                <w:color w:val="212121"/>
              </w:rPr>
              <w:t>trated throughout the practicum. Therefore,</w:t>
            </w:r>
            <w:r w:rsidRPr="00384B09">
              <w:rPr>
                <w:rFonts w:ascii="Open Sans" w:eastAsia="Open Sans" w:hAnsi="Open Sans" w:cs="Open Sans"/>
                <w:color w:val="212121"/>
              </w:rPr>
              <w:t xml:space="preserve"> </w:t>
            </w:r>
            <w:r w:rsidR="00123F05" w:rsidRPr="00384B09">
              <w:rPr>
                <w:rFonts w:ascii="Open Sans" w:eastAsia="Open Sans" w:hAnsi="Open Sans" w:cs="Open Sans"/>
                <w:color w:val="212121"/>
              </w:rPr>
              <w:t>content based on the TEKS</w:t>
            </w:r>
            <w:r w:rsidRPr="00384B09">
              <w:rPr>
                <w:rFonts w:ascii="Open Sans" w:eastAsia="Open Sans" w:hAnsi="Open Sans" w:cs="Open Sans"/>
                <w:color w:val="212121"/>
              </w:rPr>
              <w:t xml:space="preserve"> do</w:t>
            </w:r>
            <w:r w:rsidR="00123F05" w:rsidRPr="00384B09">
              <w:rPr>
                <w:rFonts w:ascii="Open Sans" w:eastAsia="Open Sans" w:hAnsi="Open Sans" w:cs="Open Sans"/>
                <w:color w:val="212121"/>
              </w:rPr>
              <w:t>es</w:t>
            </w:r>
            <w:r w:rsidRPr="00384B09">
              <w:rPr>
                <w:rFonts w:ascii="Open Sans" w:eastAsia="Open Sans" w:hAnsi="Open Sans" w:cs="Open Sans"/>
                <w:color w:val="212121"/>
              </w:rPr>
              <w:t xml:space="preserve"> not have to be delivered sequentially.</w:t>
            </w:r>
            <w:r w:rsidR="00123F05" w:rsidRPr="00384B09">
              <w:rPr>
                <w:rFonts w:ascii="Open Sans" w:eastAsia="Open Sans" w:hAnsi="Open Sans" w:cs="Open Sans"/>
                <w:color w:val="212121"/>
              </w:rPr>
              <w:t xml:space="preserve"> </w:t>
            </w:r>
            <w:r w:rsidR="006A07FF" w:rsidRPr="00384B09">
              <w:rPr>
                <w:rFonts w:ascii="Open Sans" w:eastAsia="Open Sans" w:hAnsi="Open Sans" w:cs="Open Sans"/>
                <w:color w:val="212121"/>
              </w:rPr>
              <w:t>The major reason students take a practicum is to provide additional time on task for learni</w:t>
            </w:r>
            <w:r w:rsidR="003938CE" w:rsidRPr="00384B09">
              <w:rPr>
                <w:rFonts w:ascii="Open Sans" w:eastAsia="Open Sans" w:hAnsi="Open Sans" w:cs="Open Sans"/>
                <w:color w:val="212121"/>
              </w:rPr>
              <w:t>ng specialized skills.</w:t>
            </w:r>
            <w:r w:rsidR="006A07FF" w:rsidRPr="00384B09">
              <w:rPr>
                <w:rFonts w:ascii="Open Sans" w:eastAsia="Open Sans" w:hAnsi="Open Sans" w:cs="Open Sans"/>
                <w:color w:val="212121"/>
              </w:rPr>
              <w:t xml:space="preserve"> In most cases where the Extended Practicum is added to the Practicum, it is because the student is spending more than 15 hours per week at his/her training station (place of employment or internship).  </w:t>
            </w:r>
          </w:p>
          <w:p w14:paraId="1A0E2F31" w14:textId="757BB38D" w:rsidR="00123F05" w:rsidRPr="00384B09" w:rsidRDefault="001C16FC" w:rsidP="006A07FF">
            <w:pPr>
              <w:rPr>
                <w:rFonts w:ascii="Open Sans" w:eastAsia="Times New Roman" w:hAnsi="Open Sans" w:cs="Open Sans"/>
                <w:color w:val="000000"/>
              </w:rPr>
            </w:pPr>
            <w:r w:rsidRPr="00384B09">
              <w:rPr>
                <w:rFonts w:ascii="Open Sans" w:eastAsia="Open Sans" w:hAnsi="Open Sans" w:cs="Open Sans"/>
                <w:b/>
                <w:color w:val="212121"/>
              </w:rPr>
              <w:t>NOTE 3:</w:t>
            </w:r>
            <w:r w:rsidR="006A07FF" w:rsidRPr="00384B09">
              <w:rPr>
                <w:rFonts w:ascii="Open Sans" w:eastAsia="Open Sans" w:hAnsi="Open Sans" w:cs="Open Sans"/>
                <w:color w:val="212121"/>
              </w:rPr>
              <w:t xml:space="preserve"> Th</w:t>
            </w:r>
            <w:r w:rsidRPr="00384B09">
              <w:rPr>
                <w:rFonts w:ascii="Open Sans" w:eastAsia="Open Sans" w:hAnsi="Open Sans" w:cs="Open Sans"/>
                <w:color w:val="212121"/>
              </w:rPr>
              <w:t xml:space="preserve">e information </w:t>
            </w:r>
            <w:r w:rsidR="006A07FF" w:rsidRPr="00384B09">
              <w:rPr>
                <w:rFonts w:ascii="Open Sans" w:eastAsia="Open Sans" w:hAnsi="Open Sans" w:cs="Open Sans"/>
                <w:color w:val="212121"/>
              </w:rPr>
              <w:t>in this scope and sequence document</w:t>
            </w:r>
            <w:r w:rsidRPr="00384B09">
              <w:rPr>
                <w:rFonts w:ascii="Open Sans" w:eastAsia="Open Sans" w:hAnsi="Open Sans" w:cs="Open Sans"/>
                <w:color w:val="212121"/>
              </w:rPr>
              <w:t xml:space="preserve"> does not describe detailed activities</w:t>
            </w:r>
            <w:r w:rsidR="006A07FF" w:rsidRPr="00384B09">
              <w:rPr>
                <w:rFonts w:ascii="Open Sans" w:eastAsia="Open Sans" w:hAnsi="Open Sans" w:cs="Open Sans"/>
                <w:color w:val="212121"/>
              </w:rPr>
              <w:t xml:space="preserve">, because the activities </w:t>
            </w:r>
            <w:r w:rsidRPr="00384B09">
              <w:rPr>
                <w:rFonts w:ascii="Open Sans" w:eastAsia="Open Sans" w:hAnsi="Open Sans" w:cs="Open Sans"/>
                <w:color w:val="212121"/>
              </w:rPr>
              <w:t>will vary from student to student and training station</w:t>
            </w:r>
            <w:r w:rsidR="006A07FF" w:rsidRPr="00384B09">
              <w:rPr>
                <w:rFonts w:ascii="Open Sans" w:eastAsia="Open Sans" w:hAnsi="Open Sans" w:cs="Open Sans"/>
                <w:color w:val="212121"/>
              </w:rPr>
              <w:t xml:space="preserve"> to training station</w:t>
            </w:r>
            <w:r w:rsidRPr="00384B09">
              <w:rPr>
                <w:rFonts w:ascii="Open Sans" w:eastAsia="Open Sans" w:hAnsi="Open Sans" w:cs="Open Sans"/>
                <w:color w:val="212121"/>
              </w:rPr>
              <w:t xml:space="preserve">. </w:t>
            </w:r>
            <w:r w:rsidR="006A07FF" w:rsidRPr="00384B09">
              <w:rPr>
                <w:rFonts w:ascii="Open Sans" w:eastAsia="Times New Roman" w:hAnsi="Open Sans" w:cs="Open Sans"/>
                <w:color w:val="000000"/>
              </w:rPr>
              <w:t>The intent is that students incorporate and use previously learned knowledge and skills related to the career cluster.</w:t>
            </w:r>
          </w:p>
        </w:tc>
      </w:tr>
    </w:tbl>
    <w:p w14:paraId="450746FA" w14:textId="77777777" w:rsidR="005409BD" w:rsidRDefault="005409BD">
      <w:bookmarkStart w:id="0" w:name="_Hlk498586304"/>
      <w:r>
        <w:br w:type="page"/>
      </w:r>
    </w:p>
    <w:tbl>
      <w:tblPr>
        <w:tblStyle w:val="TableGrid"/>
        <w:tblW w:w="14490" w:type="dxa"/>
        <w:tblInd w:w="-95" w:type="dxa"/>
        <w:tblLook w:val="04A0" w:firstRow="1" w:lastRow="0" w:firstColumn="1" w:lastColumn="0" w:noHBand="0" w:noVBand="1"/>
      </w:tblPr>
      <w:tblGrid>
        <w:gridCol w:w="4680"/>
        <w:gridCol w:w="9810"/>
      </w:tblGrid>
      <w:tr w:rsidR="00123F05" w:rsidRPr="00384B09" w14:paraId="76ACE8E3" w14:textId="77777777" w:rsidTr="00123F05">
        <w:trPr>
          <w:trHeight w:val="346"/>
        </w:trPr>
        <w:tc>
          <w:tcPr>
            <w:tcW w:w="4680" w:type="dxa"/>
            <w:shd w:val="clear" w:color="auto" w:fill="D9D9D9" w:themeFill="background1" w:themeFillShade="D9"/>
            <w:vAlign w:val="center"/>
          </w:tcPr>
          <w:p w14:paraId="6ACF5BCF" w14:textId="59C711EB" w:rsidR="00123F05" w:rsidRPr="00384B09" w:rsidRDefault="00123F05" w:rsidP="7017763D">
            <w:pPr>
              <w:jc w:val="center"/>
              <w:rPr>
                <w:rFonts w:ascii="Open Sans" w:hAnsi="Open Sans" w:cs="Open Sans"/>
              </w:rPr>
            </w:pPr>
            <w:r w:rsidRPr="00384B09">
              <w:rPr>
                <w:rFonts w:ascii="Open Sans" w:hAnsi="Open Sans" w:cs="Open Sans"/>
                <w:b/>
                <w:bCs/>
              </w:rPr>
              <w:lastRenderedPageBreak/>
              <w:t>Practicum Plan</w:t>
            </w:r>
          </w:p>
        </w:tc>
        <w:tc>
          <w:tcPr>
            <w:tcW w:w="9810" w:type="dxa"/>
            <w:shd w:val="clear" w:color="auto" w:fill="D9D9D9" w:themeFill="background1" w:themeFillShade="D9"/>
            <w:vAlign w:val="center"/>
          </w:tcPr>
          <w:p w14:paraId="7D9AE7A8" w14:textId="77777777" w:rsidR="00123F05" w:rsidRPr="00384B09" w:rsidRDefault="00123F05" w:rsidP="7017763D">
            <w:pPr>
              <w:jc w:val="center"/>
              <w:rPr>
                <w:rFonts w:ascii="Open Sans" w:hAnsi="Open Sans" w:cs="Open Sans"/>
                <w:b/>
                <w:bCs/>
              </w:rPr>
            </w:pPr>
            <w:r w:rsidRPr="00384B09">
              <w:rPr>
                <w:rFonts w:ascii="Open Sans" w:hAnsi="Open Sans" w:cs="Open Sans"/>
                <w:b/>
                <w:bCs/>
              </w:rPr>
              <w:t>TEKS Covered</w:t>
            </w:r>
          </w:p>
          <w:p w14:paraId="3AB61769" w14:textId="7C1AD37C" w:rsidR="00123F05" w:rsidRPr="00384B09" w:rsidRDefault="00951EE4" w:rsidP="7017763D">
            <w:pPr>
              <w:jc w:val="center"/>
              <w:rPr>
                <w:rFonts w:ascii="Open Sans" w:hAnsi="Open Sans" w:cs="Open Sans"/>
                <w:b/>
                <w:bCs/>
              </w:rPr>
            </w:pPr>
            <w:r w:rsidRPr="00384B09">
              <w:rPr>
                <w:rFonts w:ascii="Open Sans" w:hAnsi="Open Sans" w:cs="Open Sans"/>
                <w:b/>
                <w:bCs/>
              </w:rPr>
              <w:t>130.233</w:t>
            </w:r>
            <w:r w:rsidR="008A3981" w:rsidRPr="00384B09">
              <w:rPr>
                <w:rFonts w:ascii="Open Sans" w:hAnsi="Open Sans" w:cs="Open Sans"/>
                <w:b/>
                <w:bCs/>
              </w:rPr>
              <w:t>.</w:t>
            </w:r>
            <w:r w:rsidR="00123F05" w:rsidRPr="00384B09">
              <w:rPr>
                <w:rFonts w:ascii="Open Sans" w:hAnsi="Open Sans" w:cs="Open Sans"/>
                <w:b/>
                <w:bCs/>
              </w:rPr>
              <w:t xml:space="preserve"> </w:t>
            </w:r>
            <w:r w:rsidRPr="00384B09">
              <w:rPr>
                <w:rFonts w:ascii="Open Sans" w:hAnsi="Open Sans" w:cs="Open Sans"/>
                <w:b/>
                <w:bCs/>
              </w:rPr>
              <w:t xml:space="preserve">(c) </w:t>
            </w:r>
            <w:r w:rsidR="00123F05" w:rsidRPr="00384B09">
              <w:rPr>
                <w:rFonts w:ascii="Open Sans" w:hAnsi="Open Sans" w:cs="Open Sans"/>
                <w:b/>
                <w:bCs/>
              </w:rPr>
              <w:t>Knowledge and skills</w:t>
            </w:r>
            <w:r w:rsidRPr="00384B09">
              <w:rPr>
                <w:rFonts w:ascii="Open Sans" w:hAnsi="Open Sans" w:cs="Open Sans"/>
                <w:b/>
                <w:bCs/>
              </w:rPr>
              <w:t>.</w:t>
            </w:r>
          </w:p>
        </w:tc>
      </w:tr>
      <w:tr w:rsidR="00123F05" w:rsidRPr="00384B09" w14:paraId="0CBCAA7B" w14:textId="77777777" w:rsidTr="00123F05">
        <w:trPr>
          <w:trHeight w:val="1052"/>
        </w:trPr>
        <w:tc>
          <w:tcPr>
            <w:tcW w:w="4680" w:type="dxa"/>
            <w:shd w:val="clear" w:color="auto" w:fill="auto"/>
          </w:tcPr>
          <w:sdt>
            <w:sdtPr>
              <w:rPr>
                <w:rFonts w:ascii="Open Sans" w:hAnsi="Open Sans" w:cs="Open Sans"/>
                <w:b/>
              </w:rPr>
              <w:id w:val="290718385"/>
              <w:placeholder>
                <w:docPart w:val="D6F017E4EA1A4DE9B744D3F24655573F"/>
              </w:placeholder>
              <w:docPartList>
                <w:docPartGallery w:val="Quick Parts"/>
              </w:docPartList>
            </w:sdtPr>
            <w:sdtEndPr>
              <w:rPr>
                <w:b w:val="0"/>
              </w:rPr>
            </w:sdtEndPr>
            <w:sdtContent>
              <w:p w14:paraId="79BFC468" w14:textId="42F049CD" w:rsidR="00951EE4" w:rsidRPr="00384B09" w:rsidRDefault="00951EE4" w:rsidP="00951EE4">
                <w:pPr>
                  <w:rPr>
                    <w:rFonts w:ascii="Open Sans" w:hAnsi="Open Sans" w:cs="Open Sans"/>
                    <w:b/>
                    <w:bCs/>
                  </w:rPr>
                </w:pPr>
                <w:r w:rsidRPr="00384B09">
                  <w:rPr>
                    <w:rFonts w:ascii="Open Sans" w:hAnsi="Open Sans" w:cs="Open Sans"/>
                    <w:b/>
                  </w:rPr>
                  <w:t xml:space="preserve">Section </w:t>
                </w:r>
                <w:r w:rsidRPr="00384B09">
                  <w:rPr>
                    <w:rFonts w:ascii="Open Sans" w:hAnsi="Open Sans" w:cs="Open Sans"/>
                    <w:b/>
                    <w:bCs/>
                  </w:rPr>
                  <w:t>1:  Pre-Practicum</w:t>
                </w:r>
              </w:p>
              <w:p w14:paraId="4CDED0A7" w14:textId="77777777" w:rsidR="00951EE4" w:rsidRPr="00384B09" w:rsidRDefault="00951EE4" w:rsidP="00951EE4">
                <w:pPr>
                  <w:rPr>
                    <w:rFonts w:ascii="Open Sans" w:hAnsi="Open Sans" w:cs="Open Sans"/>
                  </w:rPr>
                </w:pPr>
              </w:p>
              <w:p w14:paraId="1AF76EB6" w14:textId="52141209" w:rsidR="00951EE4" w:rsidRPr="00384B09" w:rsidRDefault="00951EE4" w:rsidP="00951EE4">
                <w:pPr>
                  <w:rPr>
                    <w:rFonts w:ascii="Open Sans" w:hAnsi="Open Sans" w:cs="Open Sans"/>
                    <w:b/>
                    <w:bCs/>
                    <w:color w:val="FF0000"/>
                    <w:sz w:val="20"/>
                    <w:szCs w:val="20"/>
                  </w:rPr>
                </w:pPr>
                <w:r w:rsidRPr="00384B09">
                  <w:rPr>
                    <w:rFonts w:ascii="Open Sans" w:hAnsi="Open Sans" w:cs="Open Sans"/>
                  </w:rPr>
                  <w:t>The TEKS in Section 1 reflect the information and knowledge a student should be able to demonstrate before he or she is assigned a practicum. Demonstrating both verbal and non-verbal communication skills and the ability to cooperate, contribute, and collaborate as a member of a team are valuable employability skills. Problem</w:t>
                </w:r>
                <w:r w:rsidR="00DB2DA4" w:rsidRPr="00384B09">
                  <w:rPr>
                    <w:rFonts w:ascii="Open Sans" w:hAnsi="Open Sans" w:cs="Open Sans"/>
                  </w:rPr>
                  <w:t>-</w:t>
                </w:r>
                <w:r w:rsidRPr="00384B09">
                  <w:rPr>
                    <w:rFonts w:ascii="Open Sans" w:hAnsi="Open Sans" w:cs="Open Sans"/>
                  </w:rPr>
                  <w:t xml:space="preserve">solving skills and the ability to understand and use medical terminology along with other skills are taught in prerequisite classes and are applied in the practicum class. Employers may require additional requirements and skills </w:t>
                </w:r>
                <w:r w:rsidR="00DB2DA4" w:rsidRPr="00384B09">
                  <w:rPr>
                    <w:rFonts w:ascii="Open Sans" w:hAnsi="Open Sans" w:cs="Open Sans"/>
                  </w:rPr>
                  <w:t>depending on</w:t>
                </w:r>
                <w:r w:rsidRPr="00384B09">
                  <w:rPr>
                    <w:rFonts w:ascii="Open Sans" w:hAnsi="Open Sans" w:cs="Open Sans"/>
                  </w:rPr>
                  <w:t xml:space="preserve"> the type and difficulty of the practicum assigned. </w:t>
                </w:r>
              </w:p>
            </w:sdtContent>
          </w:sdt>
          <w:p w14:paraId="4F5ABA5D" w14:textId="449107FC" w:rsidR="00123F05" w:rsidRPr="00384B09" w:rsidRDefault="00123F05" w:rsidP="008A3981">
            <w:pPr>
              <w:rPr>
                <w:rFonts w:ascii="Open Sans" w:hAnsi="Open Sans" w:cs="Open Sans"/>
                <w:b/>
                <w:bCs/>
                <w:color w:val="FF0000"/>
                <w:sz w:val="20"/>
                <w:szCs w:val="20"/>
              </w:rPr>
            </w:pPr>
          </w:p>
        </w:tc>
        <w:tc>
          <w:tcPr>
            <w:tcW w:w="9810" w:type="dxa"/>
            <w:shd w:val="clear" w:color="auto" w:fill="auto"/>
          </w:tcPr>
          <w:sdt>
            <w:sdtPr>
              <w:rPr>
                <w:rFonts w:ascii="Open Sans" w:eastAsiaTheme="minorHAnsi" w:hAnsi="Open Sans" w:cs="Open Sans"/>
              </w:rPr>
              <w:id w:val="-1205859708"/>
              <w:placeholder>
                <w:docPart w:val="7B000BD4AE6540EE87ED9F4D2361190E"/>
              </w:placeholder>
              <w:docPartList>
                <w:docPartGallery w:val="Quick Parts"/>
              </w:docPartList>
            </w:sdtPr>
            <w:sdtEndPr>
              <w:rPr>
                <w:rFonts w:eastAsia="Calibri"/>
              </w:rPr>
            </w:sdtEndPr>
            <w:sdtContent>
              <w:p w14:paraId="0F6E9BA1" w14:textId="77777777" w:rsidR="00DB2DA4" w:rsidRPr="00384B09" w:rsidRDefault="00DB2DA4" w:rsidP="00DB2DA4">
                <w:pPr>
                  <w:pStyle w:val="PARAGRAPH1"/>
                  <w:rPr>
                    <w:rFonts w:ascii="Open Sans" w:hAnsi="Open Sans" w:cs="Open Sans"/>
                  </w:rPr>
                </w:pPr>
                <w:r w:rsidRPr="00384B09">
                  <w:rPr>
                    <w:rFonts w:ascii="Open Sans" w:hAnsi="Open Sans" w:cs="Open Sans"/>
                  </w:rPr>
                  <w:t>(1)</w:t>
                </w:r>
                <w:r w:rsidRPr="00384B09">
                  <w:rPr>
                    <w:rFonts w:ascii="Open Sans" w:hAnsi="Open Sans" w:cs="Open Sans"/>
                  </w:rPr>
                  <w:tab/>
                  <w:t>The student demonstrates professional standards/employability skills as required by business and industry. The student is expected to:</w:t>
                </w:r>
              </w:p>
              <w:p w14:paraId="215516FA" w14:textId="77777777" w:rsidR="00DB2DA4" w:rsidRPr="00384B09" w:rsidRDefault="00DB2DA4" w:rsidP="00DB2DA4">
                <w:pPr>
                  <w:pStyle w:val="SUBPARAGRAPHA"/>
                  <w:rPr>
                    <w:rFonts w:ascii="Open Sans" w:hAnsi="Open Sans" w:cs="Open Sans"/>
                  </w:rPr>
                </w:pPr>
                <w:r w:rsidRPr="00384B09">
                  <w:rPr>
                    <w:rFonts w:ascii="Open Sans" w:hAnsi="Open Sans" w:cs="Open Sans"/>
                  </w:rPr>
                  <w:t>(A)</w:t>
                </w:r>
                <w:r w:rsidRPr="00384B09">
                  <w:rPr>
                    <w:rFonts w:ascii="Open Sans" w:hAnsi="Open Sans" w:cs="Open Sans"/>
                  </w:rPr>
                  <w:tab/>
                  <w:t>demonstrate verbal and non-verbal communication in a clear, concise, and effective manner; and</w:t>
                </w:r>
              </w:p>
              <w:p w14:paraId="585F4418" w14:textId="77777777" w:rsidR="00DB2DA4" w:rsidRPr="00384B09" w:rsidRDefault="00DB2DA4" w:rsidP="00DB2DA4">
                <w:pPr>
                  <w:pStyle w:val="SUBPARAGRAPHA"/>
                  <w:rPr>
                    <w:rFonts w:ascii="Open Sans" w:hAnsi="Open Sans" w:cs="Open Sans"/>
                  </w:rPr>
                </w:pPr>
                <w:r w:rsidRPr="00384B09">
                  <w:rPr>
                    <w:rFonts w:ascii="Open Sans" w:hAnsi="Open Sans" w:cs="Open Sans"/>
                  </w:rPr>
                  <w:t>(B)</w:t>
                </w:r>
                <w:r w:rsidRPr="00384B09">
                  <w:rPr>
                    <w:rFonts w:ascii="Open Sans" w:hAnsi="Open Sans" w:cs="Open Sans"/>
                  </w:rPr>
                  <w:tab/>
                  <w:t>exhibit the ability to cooperate, contribute, and collaborate as a member of a team.</w:t>
                </w:r>
              </w:p>
              <w:p w14:paraId="59C42D4D" w14:textId="77777777" w:rsidR="00DB2DA4" w:rsidRPr="00384B09" w:rsidRDefault="00DB2DA4" w:rsidP="00DB2DA4">
                <w:pPr>
                  <w:pStyle w:val="PARAGRAPH1"/>
                  <w:spacing w:after="120"/>
                  <w:rPr>
                    <w:rFonts w:ascii="Open Sans" w:hAnsi="Open Sans" w:cs="Open Sans"/>
                  </w:rPr>
                </w:pPr>
                <w:r w:rsidRPr="00384B09">
                  <w:rPr>
                    <w:rFonts w:ascii="Open Sans" w:hAnsi="Open Sans" w:cs="Open Sans"/>
                  </w:rPr>
                  <w:t>(2)</w:t>
                </w:r>
                <w:r w:rsidRPr="00384B09">
                  <w:rPr>
                    <w:rFonts w:ascii="Open Sans" w:hAnsi="Open Sans" w:cs="Open Sans"/>
                  </w:rPr>
                  <w:tab/>
                  <w:t>The student applies mathematics, science, English language arts, and social sciences in health science. The student is expected to:</w:t>
                </w:r>
              </w:p>
              <w:p w14:paraId="560AC1FB" w14:textId="77777777" w:rsidR="00DB2DA4" w:rsidRPr="00384B09" w:rsidRDefault="00DB2DA4" w:rsidP="00DB2DA4">
                <w:pPr>
                  <w:pStyle w:val="SUBPARAGRAPHA"/>
                  <w:spacing w:after="120"/>
                  <w:rPr>
                    <w:rFonts w:ascii="Open Sans" w:hAnsi="Open Sans" w:cs="Open Sans"/>
                  </w:rPr>
                </w:pPr>
                <w:r w:rsidRPr="00384B09">
                  <w:rPr>
                    <w:rFonts w:ascii="Open Sans" w:hAnsi="Open Sans" w:cs="Open Sans"/>
                  </w:rPr>
                  <w:t>(A)</w:t>
                </w:r>
                <w:r w:rsidRPr="00384B09">
                  <w:rPr>
                    <w:rFonts w:ascii="Open Sans" w:hAnsi="Open Sans" w:cs="Open Sans"/>
                  </w:rPr>
                  <w:tab/>
                  <w:t>interpret data from various sources in formulating conclusions;</w:t>
                </w:r>
              </w:p>
              <w:p w14:paraId="75C0A04F" w14:textId="77777777" w:rsidR="00DB2DA4" w:rsidRPr="00384B09" w:rsidRDefault="00DB2DA4" w:rsidP="00DB2DA4">
                <w:pPr>
                  <w:pStyle w:val="SUBPARAGRAPHA"/>
                  <w:spacing w:after="120"/>
                  <w:rPr>
                    <w:rFonts w:ascii="Open Sans" w:hAnsi="Open Sans" w:cs="Open Sans"/>
                  </w:rPr>
                </w:pPr>
                <w:r w:rsidRPr="00384B09">
                  <w:rPr>
                    <w:rFonts w:ascii="Open Sans" w:hAnsi="Open Sans" w:cs="Open Sans"/>
                  </w:rPr>
                  <w:t>(B)</w:t>
                </w:r>
                <w:r w:rsidRPr="00384B09">
                  <w:rPr>
                    <w:rFonts w:ascii="Open Sans" w:hAnsi="Open Sans" w:cs="Open Sans"/>
                  </w:rPr>
                  <w:tab/>
                  <w:t>compile information from a variety of sources to create a technical report;</w:t>
                </w:r>
              </w:p>
              <w:p w14:paraId="79D2E6A4" w14:textId="77777777" w:rsidR="00DB2DA4" w:rsidRPr="00384B09" w:rsidRDefault="00DB2DA4" w:rsidP="00DB2DA4">
                <w:pPr>
                  <w:pStyle w:val="SUBPARAGRAPHA"/>
                  <w:spacing w:after="120"/>
                  <w:rPr>
                    <w:rFonts w:ascii="Open Sans" w:hAnsi="Open Sans" w:cs="Open Sans"/>
                  </w:rPr>
                </w:pPr>
                <w:r w:rsidRPr="00384B09">
                  <w:rPr>
                    <w:rFonts w:ascii="Open Sans" w:hAnsi="Open Sans" w:cs="Open Sans"/>
                  </w:rPr>
                  <w:t>(C)</w:t>
                </w:r>
                <w:r w:rsidRPr="00384B09">
                  <w:rPr>
                    <w:rFonts w:ascii="Open Sans" w:hAnsi="Open Sans" w:cs="Open Sans"/>
                  </w:rPr>
                  <w:tab/>
                  <w:t>plan, prepare, and deliver a presentation;</w:t>
                </w:r>
              </w:p>
              <w:p w14:paraId="2AE709CE" w14:textId="77777777" w:rsidR="00DB2DA4" w:rsidRPr="00384B09" w:rsidRDefault="00DB2DA4" w:rsidP="00DB2DA4">
                <w:pPr>
                  <w:pStyle w:val="SUBPARAGRAPHA"/>
                  <w:spacing w:after="120"/>
                  <w:rPr>
                    <w:rFonts w:ascii="Open Sans" w:hAnsi="Open Sans" w:cs="Open Sans"/>
                  </w:rPr>
                </w:pPr>
                <w:r w:rsidRPr="00384B09">
                  <w:rPr>
                    <w:rFonts w:ascii="Open Sans" w:hAnsi="Open Sans" w:cs="Open Sans"/>
                  </w:rPr>
                  <w:t>(D)</w:t>
                </w:r>
                <w:r w:rsidRPr="00384B09">
                  <w:rPr>
                    <w:rFonts w:ascii="Open Sans" w:hAnsi="Open Sans" w:cs="Open Sans"/>
                  </w:rPr>
                  <w:tab/>
                  <w:t>examine the environmental factors that affect homeostasis;</w:t>
                </w:r>
              </w:p>
              <w:p w14:paraId="7C6FF0C9" w14:textId="77777777" w:rsidR="00DB2DA4" w:rsidRPr="00384B09" w:rsidRDefault="00DB2DA4" w:rsidP="00DB2DA4">
                <w:pPr>
                  <w:pStyle w:val="SUBPARAGRAPHA"/>
                  <w:spacing w:after="120"/>
                  <w:rPr>
                    <w:rFonts w:ascii="Open Sans" w:hAnsi="Open Sans" w:cs="Open Sans"/>
                  </w:rPr>
                </w:pPr>
                <w:r w:rsidRPr="00384B09">
                  <w:rPr>
                    <w:rFonts w:ascii="Open Sans" w:hAnsi="Open Sans" w:cs="Open Sans"/>
                  </w:rPr>
                  <w:t>(E)</w:t>
                </w:r>
                <w:r w:rsidRPr="00384B09">
                  <w:rPr>
                    <w:rFonts w:ascii="Open Sans" w:hAnsi="Open Sans" w:cs="Open Sans"/>
                  </w:rPr>
                  <w:tab/>
                  <w:t>relate anatomical structure to physiological functions; and</w:t>
                </w:r>
              </w:p>
              <w:p w14:paraId="3CE334EC" w14:textId="73111CE0" w:rsidR="00DB2DA4" w:rsidRPr="00384B09" w:rsidRDefault="00DB2DA4" w:rsidP="00DB2DA4">
                <w:pPr>
                  <w:pStyle w:val="SUBPARAGRAPHA"/>
                  <w:spacing w:after="120"/>
                  <w:rPr>
                    <w:rFonts w:ascii="Open Sans" w:hAnsi="Open Sans" w:cs="Open Sans"/>
                  </w:rPr>
                </w:pPr>
                <w:r w:rsidRPr="00384B09">
                  <w:rPr>
                    <w:rFonts w:ascii="Open Sans" w:hAnsi="Open Sans" w:cs="Open Sans"/>
                  </w:rPr>
                  <w:t>(F)</w:t>
                </w:r>
                <w:r w:rsidRPr="00384B09">
                  <w:rPr>
                    <w:rFonts w:ascii="Open Sans" w:hAnsi="Open Sans" w:cs="Open Sans"/>
                  </w:rPr>
                  <w:tab/>
                  <w:t>distinguish atypical anatomy and physiology in the human body systems.</w:t>
                </w:r>
              </w:p>
              <w:p w14:paraId="7372041E" w14:textId="77777777" w:rsidR="00DB2DA4" w:rsidRPr="00384B09" w:rsidRDefault="00DB2DA4" w:rsidP="00DB2DA4">
                <w:pPr>
                  <w:pStyle w:val="PARAGRAPH1"/>
                  <w:rPr>
                    <w:rFonts w:ascii="Open Sans" w:hAnsi="Open Sans" w:cs="Open Sans"/>
                  </w:rPr>
                </w:pPr>
                <w:r w:rsidRPr="00384B09">
                  <w:rPr>
                    <w:rFonts w:ascii="Open Sans" w:hAnsi="Open Sans" w:cs="Open Sans"/>
                  </w:rPr>
                  <w:lastRenderedPageBreak/>
                  <w:t>(4)</w:t>
                </w:r>
                <w:r w:rsidRPr="00384B09">
                  <w:rPr>
                    <w:rFonts w:ascii="Open Sans" w:hAnsi="Open Sans" w:cs="Open Sans"/>
                  </w:rPr>
                  <w:tab/>
                  <w:t>The student implements the knowledge and skills of a health care professional necessary to acquire and retain employment. The student is expected to:</w:t>
                </w:r>
              </w:p>
              <w:p w14:paraId="7814F08D" w14:textId="77777777" w:rsidR="00DB2DA4" w:rsidRPr="00384B09" w:rsidRDefault="00DB2DA4" w:rsidP="00DB2DA4">
                <w:pPr>
                  <w:pStyle w:val="SUBPARAGRAPHA"/>
                  <w:rPr>
                    <w:rFonts w:ascii="Open Sans" w:hAnsi="Open Sans" w:cs="Open Sans"/>
                  </w:rPr>
                </w:pPr>
                <w:r w:rsidRPr="00384B09">
                  <w:rPr>
                    <w:rFonts w:ascii="Open Sans" w:hAnsi="Open Sans" w:cs="Open Sans"/>
                  </w:rPr>
                  <w:t>(A)</w:t>
                </w:r>
                <w:r w:rsidRPr="00384B09">
                  <w:rPr>
                    <w:rFonts w:ascii="Open Sans" w:hAnsi="Open Sans" w:cs="Open Sans"/>
                  </w:rPr>
                  <w:tab/>
                  <w:t>demonstrate proficiency in medical terminology and skills related to the health care of an individual;</w:t>
                </w:r>
              </w:p>
              <w:p w14:paraId="565D4297" w14:textId="77777777" w:rsidR="00DB2DA4" w:rsidRPr="00384B09" w:rsidRDefault="00DB2DA4" w:rsidP="00DB2DA4">
                <w:pPr>
                  <w:pStyle w:val="SUBPARAGRAPHA"/>
                  <w:rPr>
                    <w:rFonts w:ascii="Open Sans" w:hAnsi="Open Sans" w:cs="Open Sans"/>
                  </w:rPr>
                </w:pPr>
                <w:r w:rsidRPr="00384B09">
                  <w:rPr>
                    <w:rFonts w:ascii="Open Sans" w:hAnsi="Open Sans" w:cs="Open Sans"/>
                  </w:rPr>
                  <w:t>(B)</w:t>
                </w:r>
                <w:r w:rsidRPr="00384B09">
                  <w:rPr>
                    <w:rFonts w:ascii="Open Sans" w:hAnsi="Open Sans" w:cs="Open Sans"/>
                  </w:rPr>
                  <w:tab/>
                  <w:t>develop new problem-solving strategies based on previous knowledge and skills; and</w:t>
                </w:r>
              </w:p>
              <w:p w14:paraId="45669DB3" w14:textId="74D38E90" w:rsidR="00123F05" w:rsidRPr="00384B09" w:rsidRDefault="00DB2DA4" w:rsidP="00DB2DA4">
                <w:pPr>
                  <w:pStyle w:val="SUBPARAGRAPHA"/>
                  <w:rPr>
                    <w:rFonts w:ascii="Open Sans" w:eastAsiaTheme="minorHAnsi" w:hAnsi="Open Sans" w:cs="Open Sans"/>
                  </w:rPr>
                </w:pPr>
                <w:r w:rsidRPr="00384B09">
                  <w:rPr>
                    <w:rFonts w:ascii="Open Sans" w:hAnsi="Open Sans" w:cs="Open Sans"/>
                  </w:rPr>
                  <w:t>(C)</w:t>
                </w:r>
                <w:r w:rsidRPr="00384B09">
                  <w:rPr>
                    <w:rFonts w:ascii="Open Sans" w:hAnsi="Open Sans" w:cs="Open Sans"/>
                  </w:rPr>
                  <w:tab/>
                  <w:t>evaluate performance for continuous improvement and advancement in health care.</w:t>
                </w:r>
              </w:p>
            </w:sdtContent>
          </w:sdt>
        </w:tc>
      </w:tr>
      <w:tr w:rsidR="00123F05" w:rsidRPr="00384B09" w14:paraId="6EAA7074" w14:textId="77777777" w:rsidTr="00123F05">
        <w:trPr>
          <w:trHeight w:val="1151"/>
        </w:trPr>
        <w:tc>
          <w:tcPr>
            <w:tcW w:w="4680" w:type="dxa"/>
            <w:shd w:val="clear" w:color="auto" w:fill="auto"/>
          </w:tcPr>
          <w:sdt>
            <w:sdtPr>
              <w:rPr>
                <w:rFonts w:ascii="Open Sans" w:hAnsi="Open Sans" w:cs="Open Sans"/>
                <w:b/>
              </w:rPr>
              <w:id w:val="-1403602236"/>
              <w:placeholder>
                <w:docPart w:val="0D79C0C3A304494EBB47052D06706B26"/>
              </w:placeholder>
              <w:docPartList>
                <w:docPartGallery w:val="Quick Parts"/>
              </w:docPartList>
            </w:sdtPr>
            <w:sdtEndPr>
              <w:rPr>
                <w:b w:val="0"/>
              </w:rPr>
            </w:sdtEndPr>
            <w:sdtContent>
              <w:p w14:paraId="36278D36" w14:textId="42F02CFF" w:rsidR="00DB2DA4" w:rsidRPr="00384B09" w:rsidRDefault="00DB2DA4" w:rsidP="00DB2DA4">
                <w:pPr>
                  <w:rPr>
                    <w:rFonts w:ascii="Open Sans" w:hAnsi="Open Sans" w:cs="Open Sans"/>
                    <w:b/>
                    <w:bCs/>
                  </w:rPr>
                </w:pPr>
                <w:r w:rsidRPr="00384B09">
                  <w:rPr>
                    <w:rFonts w:ascii="Open Sans" w:hAnsi="Open Sans" w:cs="Open Sans"/>
                    <w:b/>
                  </w:rPr>
                  <w:t xml:space="preserve">Section </w:t>
                </w:r>
                <w:r w:rsidRPr="00384B09">
                  <w:rPr>
                    <w:rFonts w:ascii="Open Sans" w:hAnsi="Open Sans" w:cs="Open Sans"/>
                    <w:b/>
                    <w:bCs/>
                  </w:rPr>
                  <w:t>2: Practicum</w:t>
                </w:r>
              </w:p>
              <w:p w14:paraId="12FAFFD1" w14:textId="77777777" w:rsidR="00DB2DA4" w:rsidRPr="00384B09" w:rsidRDefault="00DB2DA4" w:rsidP="00DB2DA4">
                <w:pPr>
                  <w:rPr>
                    <w:rFonts w:ascii="Open Sans" w:hAnsi="Open Sans" w:cs="Open Sans"/>
                    <w:b/>
                    <w:bCs/>
                  </w:rPr>
                </w:pPr>
              </w:p>
              <w:p w14:paraId="26612C8E" w14:textId="77777777" w:rsidR="00DB2DA4" w:rsidRPr="00384B09" w:rsidRDefault="00DB2DA4" w:rsidP="00DB2DA4">
                <w:pPr>
                  <w:rPr>
                    <w:rFonts w:ascii="Open Sans" w:hAnsi="Open Sans" w:cs="Open Sans"/>
                  </w:rPr>
                </w:pPr>
                <w:r w:rsidRPr="00384B09">
                  <w:rPr>
                    <w:rFonts w:ascii="Open Sans" w:hAnsi="Open Sans" w:cs="Open Sans"/>
                  </w:rPr>
                  <w:t xml:space="preserve">The practicum is a paid or unpaid capstone experience for students participating in a coherent sequence of career and technical education courses in the Health Science Career Cluster. The Practicum in Health Science course is designed to give students practical application of previously studied knowledge and skills. Practicum experiences can occur in a variety of locations appropriate to the nature and level of experience. </w:t>
                </w:r>
              </w:p>
              <w:p w14:paraId="78F7188D" w14:textId="3BA033EF" w:rsidR="00DB2DA4" w:rsidRPr="00384B09" w:rsidRDefault="00DB2DA4" w:rsidP="00DB2DA4">
                <w:pPr>
                  <w:rPr>
                    <w:rFonts w:ascii="Open Sans" w:hAnsi="Open Sans" w:cs="Open Sans"/>
                    <w:b/>
                    <w:bCs/>
                  </w:rPr>
                </w:pPr>
                <w:r w:rsidRPr="00384B09">
                  <w:rPr>
                    <w:rFonts w:ascii="Open Sans" w:hAnsi="Open Sans" w:cs="Open Sans"/>
                  </w:rPr>
                  <w:t xml:space="preserve">A supervisor may use the TEKS to formulate a check list of skills a student must demonstrate in order to successfully </w:t>
                </w:r>
                <w:r w:rsidRPr="00384B09">
                  <w:rPr>
                    <w:rFonts w:ascii="Open Sans" w:hAnsi="Open Sans" w:cs="Open Sans"/>
                  </w:rPr>
                  <w:lastRenderedPageBreak/>
                  <w:t xml:space="preserve">pass the practicum. A list might also be provided to the employer/job supervisor so that the students’ progress can be accurately charted. A student must demonstrate ethical and legal behavior, recognize and obey facility policy and procedure, understand and employ safety and regulatory standards including infection control and the handling of hazardous materials. Additional requirements might be added to the list to reflect the needs of a particular practicum experience. </w:t>
                </w:r>
              </w:p>
            </w:sdtContent>
          </w:sdt>
          <w:p w14:paraId="3BCBA1C0" w14:textId="18E00768" w:rsidR="00123F05" w:rsidRPr="00384B09" w:rsidRDefault="00123F05" w:rsidP="009930C2">
            <w:pPr>
              <w:rPr>
                <w:rFonts w:ascii="Open Sans" w:hAnsi="Open Sans" w:cs="Open Sans"/>
                <w:b/>
                <w:bCs/>
                <w:color w:val="FF0000"/>
                <w:sz w:val="20"/>
                <w:szCs w:val="20"/>
              </w:rPr>
            </w:pPr>
          </w:p>
        </w:tc>
        <w:tc>
          <w:tcPr>
            <w:tcW w:w="9810" w:type="dxa"/>
            <w:shd w:val="clear" w:color="auto" w:fill="auto"/>
          </w:tcPr>
          <w:p w14:paraId="1E435881" w14:textId="77777777" w:rsidR="00DB2DA4" w:rsidRPr="00384B09" w:rsidRDefault="00DB2DA4" w:rsidP="00DB2DA4">
            <w:pPr>
              <w:pStyle w:val="PARAGRAPH1"/>
              <w:rPr>
                <w:rFonts w:ascii="Open Sans" w:hAnsi="Open Sans" w:cs="Open Sans"/>
              </w:rPr>
            </w:pPr>
            <w:r w:rsidRPr="00384B09">
              <w:rPr>
                <w:rFonts w:ascii="Open Sans" w:hAnsi="Open Sans" w:cs="Open Sans"/>
              </w:rPr>
              <w:lastRenderedPageBreak/>
              <w:t>(5)</w:t>
            </w:r>
            <w:r w:rsidRPr="00384B09">
              <w:rPr>
                <w:rFonts w:ascii="Open Sans" w:hAnsi="Open Sans" w:cs="Open Sans"/>
              </w:rPr>
              <w:tab/>
              <w:t>The student employs ethical behavior standards and legal responsibilities. The student is expected to:</w:t>
            </w:r>
          </w:p>
          <w:p w14:paraId="18A72043" w14:textId="77777777" w:rsidR="00DB2DA4" w:rsidRPr="00384B09" w:rsidRDefault="00DB2DA4" w:rsidP="00DB2DA4">
            <w:pPr>
              <w:pStyle w:val="SUBPARAGRAPHA"/>
              <w:rPr>
                <w:rFonts w:ascii="Open Sans" w:hAnsi="Open Sans" w:cs="Open Sans"/>
              </w:rPr>
            </w:pPr>
            <w:r w:rsidRPr="00384B09">
              <w:rPr>
                <w:rFonts w:ascii="Open Sans" w:hAnsi="Open Sans" w:cs="Open Sans"/>
              </w:rPr>
              <w:t>(A)</w:t>
            </w:r>
            <w:r w:rsidRPr="00384B09">
              <w:rPr>
                <w:rFonts w:ascii="Open Sans" w:hAnsi="Open Sans" w:cs="Open Sans"/>
              </w:rPr>
              <w:tab/>
              <w:t>identify individual ethical and legal behavior standards according to professional regulatory agencies; and</w:t>
            </w:r>
          </w:p>
          <w:p w14:paraId="5E8D642F" w14:textId="77777777" w:rsidR="00DB2DA4" w:rsidRPr="00384B09" w:rsidRDefault="00DB2DA4" w:rsidP="00DB2DA4">
            <w:pPr>
              <w:pStyle w:val="SUBPARAGRAPHA"/>
              <w:rPr>
                <w:rFonts w:ascii="Open Sans" w:hAnsi="Open Sans" w:cs="Open Sans"/>
              </w:rPr>
            </w:pPr>
            <w:r w:rsidRPr="00384B09">
              <w:rPr>
                <w:rFonts w:ascii="Open Sans" w:hAnsi="Open Sans" w:cs="Open Sans"/>
              </w:rPr>
              <w:t>(B)</w:t>
            </w:r>
            <w:r w:rsidRPr="00384B09">
              <w:rPr>
                <w:rFonts w:ascii="Open Sans" w:hAnsi="Open Sans" w:cs="Open Sans"/>
              </w:rPr>
              <w:tab/>
              <w:t>research case studies related to unethical behavior in the health care industry.</w:t>
            </w:r>
          </w:p>
          <w:p w14:paraId="7149419A" w14:textId="77777777" w:rsidR="00DB2DA4" w:rsidRPr="00384B09" w:rsidRDefault="00DB2DA4" w:rsidP="00DB2DA4">
            <w:pPr>
              <w:pStyle w:val="PARAGRAPH1"/>
              <w:rPr>
                <w:rFonts w:ascii="Open Sans" w:hAnsi="Open Sans" w:cs="Open Sans"/>
              </w:rPr>
            </w:pPr>
            <w:r w:rsidRPr="00384B09">
              <w:rPr>
                <w:rFonts w:ascii="Open Sans" w:hAnsi="Open Sans" w:cs="Open Sans"/>
              </w:rPr>
              <w:t>(3)</w:t>
            </w:r>
            <w:r w:rsidRPr="00384B09">
              <w:rPr>
                <w:rFonts w:ascii="Open Sans" w:hAnsi="Open Sans" w:cs="Open Sans"/>
              </w:rPr>
              <w:tab/>
              <w:t>The student uses verbal and non-verbal communication skills. The student is expected to:</w:t>
            </w:r>
          </w:p>
          <w:p w14:paraId="2266ABAE" w14:textId="77777777" w:rsidR="00DB2DA4" w:rsidRPr="00384B09" w:rsidRDefault="00DB2DA4" w:rsidP="00DB2DA4">
            <w:pPr>
              <w:pStyle w:val="SUBPARAGRAPHA"/>
              <w:rPr>
                <w:rFonts w:ascii="Open Sans" w:hAnsi="Open Sans" w:cs="Open Sans"/>
              </w:rPr>
            </w:pPr>
            <w:r w:rsidRPr="00384B09">
              <w:rPr>
                <w:rFonts w:ascii="Open Sans" w:hAnsi="Open Sans" w:cs="Open Sans"/>
              </w:rPr>
              <w:t>(A)</w:t>
            </w:r>
            <w:r w:rsidRPr="00384B09">
              <w:rPr>
                <w:rFonts w:ascii="Open Sans" w:hAnsi="Open Sans" w:cs="Open Sans"/>
              </w:rPr>
              <w:tab/>
              <w:t>accurately report information according to facility policies and procedures;</w:t>
            </w:r>
          </w:p>
          <w:p w14:paraId="57D4FA11" w14:textId="77777777" w:rsidR="00DB2DA4" w:rsidRPr="00384B09" w:rsidRDefault="00DB2DA4" w:rsidP="00DB2DA4">
            <w:pPr>
              <w:pStyle w:val="SUBPARAGRAPHA"/>
              <w:rPr>
                <w:rFonts w:ascii="Open Sans" w:hAnsi="Open Sans" w:cs="Open Sans"/>
              </w:rPr>
            </w:pPr>
            <w:r w:rsidRPr="00384B09">
              <w:rPr>
                <w:rFonts w:ascii="Open Sans" w:hAnsi="Open Sans" w:cs="Open Sans"/>
              </w:rPr>
              <w:lastRenderedPageBreak/>
              <w:t>(B)</w:t>
            </w:r>
            <w:r w:rsidRPr="00384B09">
              <w:rPr>
                <w:rFonts w:ascii="Open Sans" w:hAnsi="Open Sans" w:cs="Open Sans"/>
              </w:rPr>
              <w:tab/>
              <w:t>demonstrate therapeutic communication skills to provide quality care; and</w:t>
            </w:r>
          </w:p>
          <w:p w14:paraId="208A3F6F" w14:textId="77777777" w:rsidR="00DB2DA4" w:rsidRPr="00384B09" w:rsidRDefault="00DB2DA4" w:rsidP="00DB2DA4">
            <w:pPr>
              <w:pStyle w:val="SUBPARAGRAPHA"/>
              <w:rPr>
                <w:rFonts w:ascii="Open Sans" w:hAnsi="Open Sans" w:cs="Open Sans"/>
              </w:rPr>
            </w:pPr>
            <w:r w:rsidRPr="00384B09">
              <w:rPr>
                <w:rFonts w:ascii="Open Sans" w:hAnsi="Open Sans" w:cs="Open Sans"/>
              </w:rPr>
              <w:t>(C)</w:t>
            </w:r>
            <w:r w:rsidRPr="00384B09">
              <w:rPr>
                <w:rFonts w:ascii="Open Sans" w:hAnsi="Open Sans" w:cs="Open Sans"/>
              </w:rPr>
              <w:tab/>
              <w:t>employ therapeutic measures to minimize communication barriers.</w:t>
            </w:r>
          </w:p>
          <w:p w14:paraId="72B05652" w14:textId="77777777" w:rsidR="00DB2DA4" w:rsidRPr="00384B09" w:rsidRDefault="00DB2DA4" w:rsidP="00DB2DA4">
            <w:pPr>
              <w:pStyle w:val="PARAGRAPH1"/>
              <w:rPr>
                <w:rFonts w:ascii="Open Sans" w:hAnsi="Open Sans" w:cs="Open Sans"/>
              </w:rPr>
            </w:pPr>
            <w:r w:rsidRPr="00384B09">
              <w:rPr>
                <w:rStyle w:val="Clear"/>
                <w:rFonts w:ascii="Open Sans" w:hAnsi="Open Sans" w:cs="Open Sans"/>
              </w:rPr>
              <w:t>(6)</w:t>
            </w:r>
            <w:r w:rsidRPr="00384B09">
              <w:rPr>
                <w:rStyle w:val="Clear"/>
                <w:rFonts w:ascii="Open Sans" w:hAnsi="Open Sans" w:cs="Open Sans"/>
              </w:rPr>
              <w:tab/>
            </w:r>
            <w:r w:rsidRPr="00384B09">
              <w:rPr>
                <w:rFonts w:ascii="Open Sans" w:hAnsi="Open Sans" w:cs="Open Sans"/>
              </w:rPr>
              <w:t>The student employs a safe environment to prevent hazardous situations. The student is expected to:</w:t>
            </w:r>
          </w:p>
          <w:p w14:paraId="71EC6F30" w14:textId="77777777" w:rsidR="00DB2DA4" w:rsidRPr="00384B09" w:rsidRDefault="00DB2DA4" w:rsidP="00DB2DA4">
            <w:pPr>
              <w:pStyle w:val="SUBPARAGRAPHA"/>
              <w:rPr>
                <w:rFonts w:ascii="Open Sans" w:hAnsi="Open Sans" w:cs="Open Sans"/>
              </w:rPr>
            </w:pPr>
            <w:r w:rsidRPr="00384B09">
              <w:rPr>
                <w:rFonts w:ascii="Open Sans" w:hAnsi="Open Sans" w:cs="Open Sans"/>
              </w:rPr>
              <w:t>(A)</w:t>
            </w:r>
            <w:r w:rsidRPr="00384B09">
              <w:rPr>
                <w:rFonts w:ascii="Open Sans" w:hAnsi="Open Sans" w:cs="Open Sans"/>
              </w:rPr>
              <w:tab/>
              <w:t>integrate regulatory standards such as standard precautions and safe patient handling;</w:t>
            </w:r>
          </w:p>
          <w:p w14:paraId="167277C1" w14:textId="77777777" w:rsidR="00DB2DA4" w:rsidRPr="00384B09" w:rsidRDefault="00DB2DA4" w:rsidP="00DB2DA4">
            <w:pPr>
              <w:pStyle w:val="SUBPARAGRAPHA"/>
              <w:rPr>
                <w:rFonts w:ascii="Open Sans" w:hAnsi="Open Sans" w:cs="Open Sans"/>
              </w:rPr>
            </w:pPr>
            <w:r w:rsidRPr="00384B09">
              <w:rPr>
                <w:rFonts w:ascii="Open Sans" w:hAnsi="Open Sans" w:cs="Open Sans"/>
              </w:rPr>
              <w:t>(B)</w:t>
            </w:r>
            <w:r w:rsidRPr="00384B09">
              <w:rPr>
                <w:rFonts w:ascii="Open Sans" w:hAnsi="Open Sans" w:cs="Open Sans"/>
              </w:rPr>
              <w:tab/>
              <w:t>evaluate hazardous materials according to the material safety data sheets; and</w:t>
            </w:r>
          </w:p>
          <w:p w14:paraId="4068EF92" w14:textId="77777777" w:rsidR="00DB2DA4" w:rsidRPr="00384B09" w:rsidRDefault="00DB2DA4" w:rsidP="00DB2DA4">
            <w:pPr>
              <w:pStyle w:val="SUBPARAGRAPHA"/>
              <w:rPr>
                <w:rFonts w:ascii="Open Sans" w:hAnsi="Open Sans" w:cs="Open Sans"/>
              </w:rPr>
            </w:pPr>
            <w:r w:rsidRPr="00384B09">
              <w:rPr>
                <w:rFonts w:ascii="Open Sans" w:hAnsi="Open Sans" w:cs="Open Sans"/>
              </w:rPr>
              <w:t>(C)</w:t>
            </w:r>
            <w:r w:rsidRPr="00384B09">
              <w:rPr>
                <w:rFonts w:ascii="Open Sans" w:hAnsi="Open Sans" w:cs="Open Sans"/>
              </w:rPr>
              <w:tab/>
              <w:t>apply principles of infection control and body mechanics in all aspects of the health care industry</w:t>
            </w:r>
            <w:r w:rsidRPr="00384B09">
              <w:rPr>
                <w:rStyle w:val="CommentReference"/>
                <w:rFonts w:ascii="Open Sans" w:hAnsi="Open Sans" w:cs="Open Sans"/>
              </w:rPr>
              <w:t>.</w:t>
            </w:r>
          </w:p>
          <w:p w14:paraId="14BB8052" w14:textId="77777777" w:rsidR="00DB2DA4" w:rsidRPr="00384B09" w:rsidRDefault="00DB2DA4" w:rsidP="00DB2DA4">
            <w:pPr>
              <w:pStyle w:val="PARAGRAPH1"/>
              <w:rPr>
                <w:rFonts w:ascii="Open Sans" w:hAnsi="Open Sans" w:cs="Open Sans"/>
              </w:rPr>
            </w:pPr>
            <w:r w:rsidRPr="00384B09">
              <w:rPr>
                <w:rStyle w:val="Clear"/>
                <w:rFonts w:ascii="Open Sans" w:hAnsi="Open Sans" w:cs="Open Sans"/>
              </w:rPr>
              <w:t>(7)</w:t>
            </w:r>
            <w:r w:rsidRPr="00384B09">
              <w:rPr>
                <w:rStyle w:val="Clear"/>
                <w:rFonts w:ascii="Open Sans" w:hAnsi="Open Sans" w:cs="Open Sans"/>
              </w:rPr>
              <w:tab/>
            </w:r>
            <w:r w:rsidRPr="00384B09">
              <w:rPr>
                <w:rFonts w:ascii="Open Sans" w:hAnsi="Open Sans" w:cs="Open Sans"/>
              </w:rPr>
              <w:t>The student explores the knowledge and skill levels necessary for advancing in the health science professions. The student is expected to:</w:t>
            </w:r>
          </w:p>
          <w:p w14:paraId="783679D1" w14:textId="77777777" w:rsidR="00DB2DA4" w:rsidRPr="00384B09" w:rsidRDefault="00DB2DA4" w:rsidP="00DB2DA4">
            <w:pPr>
              <w:pStyle w:val="SUBPARAGRAPHA"/>
              <w:rPr>
                <w:rFonts w:ascii="Open Sans" w:hAnsi="Open Sans" w:cs="Open Sans"/>
              </w:rPr>
            </w:pPr>
            <w:r w:rsidRPr="00384B09">
              <w:rPr>
                <w:rFonts w:ascii="Open Sans" w:hAnsi="Open Sans" w:cs="Open Sans"/>
              </w:rPr>
              <w:t>(A)</w:t>
            </w:r>
            <w:r w:rsidRPr="00384B09">
              <w:rPr>
                <w:rFonts w:ascii="Open Sans" w:hAnsi="Open Sans" w:cs="Open Sans"/>
              </w:rPr>
              <w:tab/>
              <w:t>identify knowledge and skills that are transferable among health science professions; and</w:t>
            </w:r>
          </w:p>
          <w:p w14:paraId="5CEC3153" w14:textId="77777777" w:rsidR="00DB2DA4" w:rsidRPr="00384B09" w:rsidRDefault="00DB2DA4" w:rsidP="00DB2DA4">
            <w:pPr>
              <w:pStyle w:val="SUBPARAGRAPHA"/>
              <w:rPr>
                <w:rFonts w:ascii="Open Sans" w:hAnsi="Open Sans" w:cs="Open Sans"/>
              </w:rPr>
            </w:pPr>
            <w:r w:rsidRPr="00384B09">
              <w:rPr>
                <w:rFonts w:ascii="Open Sans" w:hAnsi="Open Sans" w:cs="Open Sans"/>
              </w:rPr>
              <w:t>(B)</w:t>
            </w:r>
            <w:r w:rsidRPr="00384B09">
              <w:rPr>
                <w:rFonts w:ascii="Open Sans" w:hAnsi="Open Sans" w:cs="Open Sans"/>
              </w:rPr>
              <w:tab/>
              <w:t>research career pathways pertaining to the health care industry.</w:t>
            </w:r>
          </w:p>
          <w:p w14:paraId="6C2D144B" w14:textId="77777777" w:rsidR="00DB2DA4" w:rsidRPr="00384B09" w:rsidRDefault="00DB2DA4" w:rsidP="00DB2DA4">
            <w:pPr>
              <w:pStyle w:val="PARAGRAPH1"/>
              <w:rPr>
                <w:rFonts w:ascii="Open Sans" w:hAnsi="Open Sans" w:cs="Open Sans"/>
              </w:rPr>
            </w:pPr>
            <w:r w:rsidRPr="00384B09">
              <w:rPr>
                <w:rFonts w:ascii="Open Sans" w:hAnsi="Open Sans" w:cs="Open Sans"/>
              </w:rPr>
              <w:t>(8)</w:t>
            </w:r>
            <w:r w:rsidRPr="00384B09">
              <w:rPr>
                <w:rFonts w:ascii="Open Sans" w:hAnsi="Open Sans" w:cs="Open Sans"/>
              </w:rPr>
              <w:tab/>
              <w:t>The student implements skills in monitoring individual health status during therapeutic or diagnostic procedures. The student is expected to:</w:t>
            </w:r>
          </w:p>
          <w:p w14:paraId="3212D090" w14:textId="77777777" w:rsidR="00DB2DA4" w:rsidRPr="00384B09" w:rsidRDefault="00DB2DA4" w:rsidP="00DB2DA4">
            <w:pPr>
              <w:pStyle w:val="SUBPARAGRAPHA"/>
              <w:rPr>
                <w:rFonts w:ascii="Open Sans" w:hAnsi="Open Sans" w:cs="Open Sans"/>
              </w:rPr>
            </w:pPr>
            <w:r w:rsidRPr="00384B09">
              <w:rPr>
                <w:rFonts w:ascii="Open Sans" w:hAnsi="Open Sans" w:cs="Open Sans"/>
              </w:rPr>
              <w:lastRenderedPageBreak/>
              <w:t>(A)</w:t>
            </w:r>
            <w:r w:rsidRPr="00384B09">
              <w:rPr>
                <w:rFonts w:ascii="Open Sans" w:hAnsi="Open Sans" w:cs="Open Sans"/>
              </w:rPr>
              <w:tab/>
              <w:t>identify care indicators of health status; and</w:t>
            </w:r>
          </w:p>
          <w:p w14:paraId="627CF406" w14:textId="16D7FDEE" w:rsidR="00123F05" w:rsidRPr="00384B09" w:rsidRDefault="00DB2DA4" w:rsidP="00DB2DA4">
            <w:pPr>
              <w:pStyle w:val="SUBPARAGRAPHA"/>
              <w:rPr>
                <w:rFonts w:ascii="Open Sans" w:hAnsi="Open Sans" w:cs="Open Sans"/>
              </w:rPr>
            </w:pPr>
            <w:r w:rsidRPr="00384B09">
              <w:rPr>
                <w:rFonts w:ascii="Open Sans" w:hAnsi="Open Sans" w:cs="Open Sans"/>
              </w:rPr>
              <w:t>(B)</w:t>
            </w:r>
            <w:r w:rsidRPr="00384B09">
              <w:rPr>
                <w:rFonts w:ascii="Open Sans" w:hAnsi="Open Sans" w:cs="Open Sans"/>
              </w:rPr>
              <w:tab/>
              <w:t>record health status according to facility protocol.</w:t>
            </w:r>
          </w:p>
        </w:tc>
      </w:tr>
      <w:tr w:rsidR="00123F05" w:rsidRPr="00384B09" w14:paraId="57F75EC0" w14:textId="77777777" w:rsidTr="00123F05">
        <w:trPr>
          <w:trHeight w:val="1151"/>
        </w:trPr>
        <w:tc>
          <w:tcPr>
            <w:tcW w:w="4680" w:type="dxa"/>
            <w:shd w:val="clear" w:color="auto" w:fill="auto"/>
          </w:tcPr>
          <w:sdt>
            <w:sdtPr>
              <w:rPr>
                <w:rFonts w:ascii="Open Sans" w:hAnsi="Open Sans" w:cs="Open Sans"/>
                <w:b/>
              </w:rPr>
              <w:id w:val="-425270877"/>
              <w:placeholder>
                <w:docPart w:val="1C87AFDAD7794F849FCCEF908448C067"/>
              </w:placeholder>
              <w:docPartList>
                <w:docPartGallery w:val="Quick Parts"/>
              </w:docPartList>
            </w:sdtPr>
            <w:sdtEndPr>
              <w:rPr>
                <w:b w:val="0"/>
              </w:rPr>
            </w:sdtEndPr>
            <w:sdtContent>
              <w:p w14:paraId="2A26DCA9" w14:textId="68129810" w:rsidR="00DB2DA4" w:rsidRPr="00384B09" w:rsidRDefault="00DB2DA4" w:rsidP="00DB2DA4">
                <w:pPr>
                  <w:rPr>
                    <w:rFonts w:ascii="Open Sans" w:hAnsi="Open Sans" w:cs="Open Sans"/>
                    <w:b/>
                    <w:bCs/>
                  </w:rPr>
                </w:pPr>
                <w:r w:rsidRPr="00384B09">
                  <w:rPr>
                    <w:rFonts w:ascii="Open Sans" w:hAnsi="Open Sans" w:cs="Open Sans"/>
                    <w:b/>
                  </w:rPr>
                  <w:t xml:space="preserve">Section </w:t>
                </w:r>
                <w:r w:rsidR="00D31301" w:rsidRPr="00384B09">
                  <w:rPr>
                    <w:rFonts w:ascii="Open Sans" w:hAnsi="Open Sans" w:cs="Open Sans"/>
                    <w:b/>
                    <w:bCs/>
                  </w:rPr>
                  <w:t>3:</w:t>
                </w:r>
                <w:r w:rsidRPr="00384B09">
                  <w:rPr>
                    <w:rFonts w:ascii="Open Sans" w:hAnsi="Open Sans" w:cs="Open Sans"/>
                    <w:b/>
                    <w:bCs/>
                  </w:rPr>
                  <w:t xml:space="preserve"> Post-Practicum</w:t>
                </w:r>
              </w:p>
              <w:p w14:paraId="2FEC1BA2" w14:textId="77777777" w:rsidR="00DB2DA4" w:rsidRPr="00384B09" w:rsidRDefault="00DB2DA4" w:rsidP="00DB2DA4">
                <w:pPr>
                  <w:rPr>
                    <w:rFonts w:ascii="Open Sans" w:hAnsi="Open Sans" w:cs="Open Sans"/>
                  </w:rPr>
                </w:pPr>
              </w:p>
              <w:p w14:paraId="25439C2E" w14:textId="0A5FD42D" w:rsidR="00123F05" w:rsidRPr="00384B09" w:rsidRDefault="00DB2DA4" w:rsidP="009930C2">
                <w:pPr>
                  <w:rPr>
                    <w:rFonts w:ascii="Open Sans" w:hAnsi="Open Sans" w:cs="Open Sans"/>
                    <w:b/>
                    <w:bCs/>
                    <w:sz w:val="20"/>
                    <w:szCs w:val="20"/>
                  </w:rPr>
                </w:pPr>
                <w:r w:rsidRPr="00384B09">
                  <w:rPr>
                    <w:rFonts w:ascii="Open Sans" w:hAnsi="Open Sans" w:cs="Open Sans"/>
                  </w:rPr>
                  <w:t xml:space="preserve">At the conclusion of the practicum a student is expected to reflect upon the experience and draw some conclusions as to their importance. Keeping a journal, writing a final summary paper, or doing a presentation are some possible ways a student may be asked to demonstrate this reflection. Students will also be encouraged to participate in more extended learning experiences, such as with community service, career and technical student organizations, or professional organizations. Students will create and present a plan of action targeting the career and technical student organization's community service goal to their supervising instructor as a course culminating activity. </w:t>
                </w:r>
              </w:p>
            </w:sdtContent>
          </w:sdt>
        </w:tc>
        <w:tc>
          <w:tcPr>
            <w:tcW w:w="9810" w:type="dxa"/>
            <w:shd w:val="clear" w:color="auto" w:fill="auto"/>
          </w:tcPr>
          <w:sdt>
            <w:sdtPr>
              <w:rPr>
                <w:rFonts w:ascii="Open Sans" w:hAnsi="Open Sans" w:cs="Open Sans"/>
              </w:rPr>
              <w:id w:val="976797705"/>
              <w:placeholder>
                <w:docPart w:val="7DC225BF0AFF43CE909981E553B36A83"/>
              </w:placeholder>
              <w:docPartList>
                <w:docPartGallery w:val="Quick Parts"/>
              </w:docPartList>
            </w:sdtPr>
            <w:sdtEndPr/>
            <w:sdtContent>
              <w:p w14:paraId="1B330751" w14:textId="77777777" w:rsidR="00DB2DA4" w:rsidRPr="00384B09" w:rsidRDefault="00DB2DA4" w:rsidP="00DB2DA4">
                <w:pPr>
                  <w:pStyle w:val="PARAGRAPH1"/>
                  <w:rPr>
                    <w:rFonts w:ascii="Open Sans" w:hAnsi="Open Sans" w:cs="Open Sans"/>
                  </w:rPr>
                </w:pPr>
                <w:r w:rsidRPr="00384B09">
                  <w:rPr>
                    <w:rFonts w:ascii="Open Sans" w:hAnsi="Open Sans" w:cs="Open Sans"/>
                  </w:rPr>
                  <w:t>(9)</w:t>
                </w:r>
                <w:r w:rsidRPr="00384B09">
                  <w:rPr>
                    <w:rFonts w:ascii="Open Sans" w:hAnsi="Open Sans" w:cs="Open Sans"/>
                  </w:rPr>
                  <w:tab/>
                  <w:t>The student recognizes the importance of participation in extended learning experiences. The student is expected to:</w:t>
                </w:r>
              </w:p>
              <w:p w14:paraId="0FAC6BB8" w14:textId="77777777" w:rsidR="00DB2DA4" w:rsidRPr="00384B09" w:rsidRDefault="00DB2DA4" w:rsidP="00DB2DA4">
                <w:pPr>
                  <w:pStyle w:val="SUBPARAGRAPHA"/>
                  <w:rPr>
                    <w:rFonts w:ascii="Open Sans" w:hAnsi="Open Sans" w:cs="Open Sans"/>
                  </w:rPr>
                </w:pPr>
                <w:r w:rsidRPr="00384B09">
                  <w:rPr>
                    <w:rFonts w:ascii="Open Sans" w:hAnsi="Open Sans" w:cs="Open Sans"/>
                  </w:rPr>
                  <w:t>(A)</w:t>
                </w:r>
                <w:r w:rsidRPr="00384B09">
                  <w:rPr>
                    <w:rFonts w:ascii="Open Sans" w:hAnsi="Open Sans" w:cs="Open Sans"/>
                  </w:rPr>
                  <w:tab/>
                  <w:t>participate in extended learning experiences such as community service, career and technical student organizations, and professional organizations; and</w:t>
                </w:r>
              </w:p>
              <w:p w14:paraId="4C6BA074" w14:textId="30CFFB48" w:rsidR="00123F05" w:rsidRPr="00384B09" w:rsidRDefault="00DB2DA4" w:rsidP="00DB2DA4">
                <w:pPr>
                  <w:pStyle w:val="SUBPARAGRAPHA"/>
                  <w:rPr>
                    <w:rFonts w:ascii="Open Sans" w:eastAsiaTheme="minorHAnsi" w:hAnsi="Open Sans" w:cs="Open Sans"/>
                  </w:rPr>
                </w:pPr>
                <w:r w:rsidRPr="00384B09">
                  <w:rPr>
                    <w:rFonts w:ascii="Open Sans" w:hAnsi="Open Sans" w:cs="Open Sans"/>
                  </w:rPr>
                  <w:t>(B)</w:t>
                </w:r>
                <w:r w:rsidRPr="00384B09">
                  <w:rPr>
                    <w:rFonts w:ascii="Open Sans" w:hAnsi="Open Sans" w:cs="Open Sans"/>
                  </w:rPr>
                  <w:tab/>
                  <w:t>create a plan of action targeting the career and technical student organization's community service goal.</w:t>
                </w:r>
              </w:p>
            </w:sdtContent>
          </w:sdt>
        </w:tc>
      </w:tr>
      <w:bookmarkEnd w:id="0"/>
    </w:tbl>
    <w:p w14:paraId="196559AC" w14:textId="369EBE1F" w:rsidR="004C7226" w:rsidRPr="00384B09" w:rsidRDefault="004C7226">
      <w:pPr>
        <w:rPr>
          <w:rFonts w:ascii="Open Sans" w:hAnsi="Open Sans" w:cs="Open Sans"/>
        </w:rPr>
      </w:pPr>
    </w:p>
    <w:sectPr w:rsidR="004C7226" w:rsidRPr="00384B09" w:rsidSect="005409BD">
      <w:headerReference w:type="even" r:id="rId10"/>
      <w:headerReference w:type="default" r:id="rId11"/>
      <w:footerReference w:type="even" r:id="rId12"/>
      <w:footerReference w:type="default" r:id="rId13"/>
      <w:headerReference w:type="first" r:id="rId14"/>
      <w:footerReference w:type="first" r:id="rId15"/>
      <w:type w:val="continuous"/>
      <w:pgSz w:w="15840" w:h="12240" w:orient="landscape"/>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AF922" w14:textId="77777777" w:rsidR="00220549" w:rsidRDefault="00220549">
      <w:pPr>
        <w:spacing w:after="0" w:line="240" w:lineRule="auto"/>
      </w:pPr>
      <w:r>
        <w:separator/>
      </w:r>
    </w:p>
  </w:endnote>
  <w:endnote w:type="continuationSeparator" w:id="0">
    <w:p w14:paraId="694BCE85" w14:textId="77777777" w:rsidR="00220549" w:rsidRDefault="00220549">
      <w:pPr>
        <w:spacing w:after="0" w:line="240" w:lineRule="auto"/>
      </w:pPr>
      <w:r>
        <w:continuationSeparator/>
      </w:r>
    </w:p>
  </w:endnote>
  <w:endnote w:type="continuationNotice" w:id="1">
    <w:p w14:paraId="2F4AF0E3" w14:textId="77777777" w:rsidR="00220549" w:rsidRDefault="002205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5A5F3" w14:textId="77777777" w:rsidR="009C0C33" w:rsidRDefault="009C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rPr>
        <w:rFonts w:ascii="Open Sans" w:hAnsi="Open Sans" w:cs="Open Sans"/>
      </w:rPr>
    </w:sdtEndPr>
    <w:sdtContent>
      <w:sdt>
        <w:sdtPr>
          <w:rPr>
            <w:rFonts w:ascii="Open Sans" w:hAnsi="Open Sans" w:cs="Open Sans"/>
          </w:rPr>
          <w:id w:val="1728636285"/>
          <w:docPartObj>
            <w:docPartGallery w:val="Page Numbers (Top of Page)"/>
            <w:docPartUnique/>
          </w:docPartObj>
        </w:sdtPr>
        <w:sdtEndPr/>
        <w:sdtContent>
          <w:p w14:paraId="5F00C4F8" w14:textId="0C60516F" w:rsidR="005409BD" w:rsidRDefault="008C5FD3" w:rsidP="005409BD">
            <w:pPr>
              <w:pStyle w:val="Footer"/>
              <w:spacing w:after="240"/>
              <w:jc w:val="center"/>
              <w:rPr>
                <w:rFonts w:ascii="Open Sans" w:hAnsi="Open Sans" w:cs="Open Sans"/>
                <w:sz w:val="18"/>
                <w:szCs w:val="18"/>
              </w:rPr>
            </w:pPr>
            <w:r w:rsidRPr="009930C2">
              <w:rPr>
                <w:rFonts w:ascii="Open Sans" w:hAnsi="Open Sans" w:cs="Open Sans"/>
                <w:b/>
                <w:bCs/>
                <w:noProof/>
              </w:rPr>
              <w:fldChar w:fldCharType="begin"/>
            </w:r>
            <w:r w:rsidRPr="009930C2">
              <w:rPr>
                <w:rFonts w:ascii="Open Sans" w:hAnsi="Open Sans" w:cs="Open Sans"/>
                <w:b/>
                <w:bCs/>
                <w:noProof/>
              </w:rPr>
              <w:instrText xml:space="preserve"> PAGE </w:instrText>
            </w:r>
            <w:r w:rsidRPr="009930C2">
              <w:rPr>
                <w:rFonts w:ascii="Open Sans" w:hAnsi="Open Sans" w:cs="Open Sans"/>
                <w:b/>
                <w:bCs/>
                <w:noProof/>
              </w:rPr>
              <w:fldChar w:fldCharType="separate"/>
            </w:r>
            <w:r w:rsidR="00384B09">
              <w:rPr>
                <w:rFonts w:ascii="Open Sans" w:hAnsi="Open Sans" w:cs="Open Sans"/>
                <w:b/>
                <w:bCs/>
                <w:noProof/>
              </w:rPr>
              <w:t>2</w:t>
            </w:r>
            <w:r w:rsidRPr="009930C2">
              <w:rPr>
                <w:rFonts w:ascii="Open Sans" w:hAnsi="Open Sans" w:cs="Open Sans"/>
                <w:b/>
                <w:bCs/>
                <w:noProof/>
              </w:rPr>
              <w:fldChar w:fldCharType="end"/>
            </w:r>
            <w:r w:rsidRPr="009930C2">
              <w:rPr>
                <w:rFonts w:ascii="Open Sans" w:hAnsi="Open Sans" w:cs="Open Sans"/>
              </w:rPr>
              <w:t xml:space="preserve"> of </w:t>
            </w:r>
            <w:r w:rsidRPr="009930C2">
              <w:rPr>
                <w:rFonts w:ascii="Open Sans" w:hAnsi="Open Sans" w:cs="Open Sans"/>
                <w:b/>
                <w:bCs/>
                <w:noProof/>
              </w:rPr>
              <w:fldChar w:fldCharType="begin"/>
            </w:r>
            <w:r w:rsidRPr="009930C2">
              <w:rPr>
                <w:rFonts w:ascii="Open Sans" w:hAnsi="Open Sans" w:cs="Open Sans"/>
                <w:b/>
                <w:bCs/>
                <w:noProof/>
              </w:rPr>
              <w:instrText xml:space="preserve"> NUMPAGES  </w:instrText>
            </w:r>
            <w:r w:rsidRPr="009930C2">
              <w:rPr>
                <w:rFonts w:ascii="Open Sans" w:hAnsi="Open Sans" w:cs="Open Sans"/>
                <w:b/>
                <w:bCs/>
                <w:noProof/>
              </w:rPr>
              <w:fldChar w:fldCharType="separate"/>
            </w:r>
            <w:r w:rsidR="00384B09">
              <w:rPr>
                <w:rFonts w:ascii="Open Sans" w:hAnsi="Open Sans" w:cs="Open Sans"/>
                <w:b/>
                <w:bCs/>
                <w:noProof/>
              </w:rPr>
              <w:t>4</w:t>
            </w:r>
            <w:r w:rsidRPr="009930C2">
              <w:rPr>
                <w:rFonts w:ascii="Open Sans" w:hAnsi="Open Sans" w:cs="Open Sans"/>
                <w:b/>
                <w:bCs/>
                <w:noProof/>
              </w:rPr>
              <w:fldChar w:fldCharType="end"/>
            </w:r>
          </w:p>
          <w:p w14:paraId="77CAB29C" w14:textId="1F9BA747" w:rsidR="005409BD" w:rsidRPr="005409BD" w:rsidRDefault="005409BD" w:rsidP="005409BD">
            <w:pPr>
              <w:pStyle w:val="Footer"/>
              <w:spacing w:after="240"/>
              <w:rPr>
                <w:rFonts w:ascii="Open Sans" w:hAnsi="Open Sans" w:cs="Open Sans"/>
                <w:sz w:val="16"/>
                <w:szCs w:val="16"/>
              </w:rPr>
            </w:pPr>
            <w:r w:rsidRPr="005409BD">
              <w:rPr>
                <w:rFonts w:ascii="Open Sans" w:hAnsi="Open Sans" w:cs="Open Sans"/>
                <w:sz w:val="16"/>
                <w:szCs w:val="16"/>
              </w:rPr>
              <w:t>Copyright © Texas Education Agency, 2018. All rights reserved.</w:t>
            </w:r>
            <w:r w:rsidRPr="005409BD">
              <w:rPr>
                <w:rFonts w:ascii="Open Sans" w:hAnsi="Open Sans" w:cs="Open Sans"/>
                <w:sz w:val="16"/>
                <w:szCs w:val="16"/>
              </w:rPr>
              <w:br/>
            </w:r>
            <w:r w:rsidR="009C0C33">
              <w:rPr>
                <w:rFonts w:ascii="Open Sans" w:hAnsi="Open Sans" w:cs="Open Sans"/>
                <w:sz w:val="16"/>
                <w:szCs w:val="16"/>
              </w:rPr>
              <w:t xml:space="preserve">Revised </w:t>
            </w:r>
            <w:bookmarkStart w:id="1" w:name="_GoBack"/>
            <w:bookmarkEnd w:id="1"/>
            <w:r w:rsidRPr="005409BD">
              <w:rPr>
                <w:rFonts w:ascii="Open Sans" w:hAnsi="Open Sans" w:cs="Open Sans"/>
                <w:sz w:val="16"/>
                <w:szCs w:val="16"/>
              </w:rPr>
              <w:t>6/21/2018</w:t>
            </w:r>
          </w:p>
          <w:p w14:paraId="10B936F2" w14:textId="7677086C" w:rsidR="008C5FD3" w:rsidRPr="009930C2" w:rsidRDefault="005409BD" w:rsidP="005409BD">
            <w:pPr>
              <w:pStyle w:val="Footer"/>
              <w:spacing w:after="240"/>
              <w:jc w:val="right"/>
              <w:rPr>
                <w:rFonts w:ascii="Open Sans" w:hAnsi="Open Sans" w:cs="Open Sans"/>
              </w:rPr>
            </w:pPr>
            <w:r>
              <w:rPr>
                <w:noProof/>
                <w:sz w:val="18"/>
                <w:szCs w:val="18"/>
              </w:rPr>
              <w:drawing>
                <wp:inline distT="0" distB="0" distL="0" distR="0" wp14:anchorId="6862DB9C" wp14:editId="1B3BA21E">
                  <wp:extent cx="525043" cy="274320"/>
                  <wp:effectExtent l="0" t="0" r="8890" b="952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043" cy="274320"/>
                          </a:xfrm>
                          <a:prstGeom prst="rect">
                            <a:avLst/>
                          </a:prstGeom>
                          <a:noFill/>
                          <a:ln>
                            <a:noFill/>
                          </a:ln>
                        </pic:spPr>
                      </pic:pic>
                    </a:graphicData>
                  </a:graphic>
                </wp:inline>
              </w:drawing>
            </w:r>
          </w:p>
        </w:sdtContent>
      </w:sdt>
    </w:sdtContent>
  </w:sdt>
  <w:p w14:paraId="2C7DA7F9" w14:textId="2E2C1943" w:rsidR="008C5FD3" w:rsidRPr="005C2850" w:rsidRDefault="008C5FD3" w:rsidP="00BB7D66">
    <w:pPr>
      <w:pStyle w:val="Footer"/>
      <w:jc w:val="righ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32074" w14:textId="77777777" w:rsidR="009C0C33" w:rsidRDefault="009C0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F7874" w14:textId="77777777" w:rsidR="00220549" w:rsidRDefault="00220549">
      <w:pPr>
        <w:spacing w:after="0" w:line="240" w:lineRule="auto"/>
      </w:pPr>
      <w:r>
        <w:separator/>
      </w:r>
    </w:p>
  </w:footnote>
  <w:footnote w:type="continuationSeparator" w:id="0">
    <w:p w14:paraId="76FB0522" w14:textId="77777777" w:rsidR="00220549" w:rsidRDefault="00220549">
      <w:pPr>
        <w:spacing w:after="0" w:line="240" w:lineRule="auto"/>
      </w:pPr>
      <w:r>
        <w:continuationSeparator/>
      </w:r>
    </w:p>
  </w:footnote>
  <w:footnote w:type="continuationNotice" w:id="1">
    <w:p w14:paraId="15D08792" w14:textId="77777777" w:rsidR="00220549" w:rsidRDefault="002205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A46C1" w14:textId="77777777" w:rsidR="009C0C33" w:rsidRDefault="009C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6A43D" w14:textId="10BB2494" w:rsidR="008C5FD3" w:rsidRDefault="002662FA" w:rsidP="00BB7D66">
    <w:pPr>
      <w:pStyle w:val="Header"/>
    </w:pPr>
    <w:r>
      <w:rPr>
        <w:noProof/>
      </w:rPr>
      <w:drawing>
        <wp:inline distT="0" distB="0" distL="0" distR="0" wp14:anchorId="11E275CC" wp14:editId="5EE308F1">
          <wp:extent cx="1242060" cy="59690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aroline\AppData\Local\Microsoft\Windows\INetCache\Content.Word\08_HealthScience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2060" cy="596900"/>
                  </a:xfrm>
                  <a:prstGeom prst="rect">
                    <a:avLst/>
                  </a:prstGeom>
                  <a:noFill/>
                  <a:ln>
                    <a:noFill/>
                  </a:ln>
                </pic:spPr>
              </pic:pic>
            </a:graphicData>
          </a:graphic>
        </wp:inline>
      </w:drawing>
    </w:r>
    <w:r w:rsidR="008C5FD3">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E04A4" w14:textId="77777777" w:rsidR="009C0C33" w:rsidRDefault="009C0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MLe0NDWwMAISRko6SsGpxcWZ+XkgBUa1AGV+JbMsAAAA"/>
  </w:docVars>
  <w:rsids>
    <w:rsidRoot w:val="00022991"/>
    <w:rsid w:val="00020D31"/>
    <w:rsid w:val="00020D73"/>
    <w:rsid w:val="00022991"/>
    <w:rsid w:val="00075BE3"/>
    <w:rsid w:val="000774D9"/>
    <w:rsid w:val="000B2BCC"/>
    <w:rsid w:val="000F33FD"/>
    <w:rsid w:val="00123F05"/>
    <w:rsid w:val="00144A95"/>
    <w:rsid w:val="00156188"/>
    <w:rsid w:val="00192CF1"/>
    <w:rsid w:val="001C16FC"/>
    <w:rsid w:val="001F4442"/>
    <w:rsid w:val="00214441"/>
    <w:rsid w:val="00220549"/>
    <w:rsid w:val="00232BD6"/>
    <w:rsid w:val="00244619"/>
    <w:rsid w:val="0025196F"/>
    <w:rsid w:val="002662FA"/>
    <w:rsid w:val="00285795"/>
    <w:rsid w:val="002B251D"/>
    <w:rsid w:val="002D7396"/>
    <w:rsid w:val="00301FAC"/>
    <w:rsid w:val="00306FC5"/>
    <w:rsid w:val="00324EFC"/>
    <w:rsid w:val="0033593B"/>
    <w:rsid w:val="00384B09"/>
    <w:rsid w:val="00392948"/>
    <w:rsid w:val="003938CE"/>
    <w:rsid w:val="003B4808"/>
    <w:rsid w:val="003B5C47"/>
    <w:rsid w:val="003D49FF"/>
    <w:rsid w:val="003E1044"/>
    <w:rsid w:val="0040272D"/>
    <w:rsid w:val="00416C01"/>
    <w:rsid w:val="00431142"/>
    <w:rsid w:val="004356E7"/>
    <w:rsid w:val="004540C5"/>
    <w:rsid w:val="004836F2"/>
    <w:rsid w:val="004A054D"/>
    <w:rsid w:val="004C7226"/>
    <w:rsid w:val="00524ED1"/>
    <w:rsid w:val="00525189"/>
    <w:rsid w:val="00526D01"/>
    <w:rsid w:val="00526F9C"/>
    <w:rsid w:val="005409BD"/>
    <w:rsid w:val="00541BD7"/>
    <w:rsid w:val="00571BB0"/>
    <w:rsid w:val="0057779F"/>
    <w:rsid w:val="005A29B9"/>
    <w:rsid w:val="005C07EE"/>
    <w:rsid w:val="005E16E8"/>
    <w:rsid w:val="005F1BE2"/>
    <w:rsid w:val="006478A0"/>
    <w:rsid w:val="006A07FF"/>
    <w:rsid w:val="006D62D1"/>
    <w:rsid w:val="006F481C"/>
    <w:rsid w:val="00734B0A"/>
    <w:rsid w:val="00753A76"/>
    <w:rsid w:val="007540A5"/>
    <w:rsid w:val="0077787E"/>
    <w:rsid w:val="00786886"/>
    <w:rsid w:val="0080446E"/>
    <w:rsid w:val="00862848"/>
    <w:rsid w:val="00895A96"/>
    <w:rsid w:val="008A2E84"/>
    <w:rsid w:val="008A3981"/>
    <w:rsid w:val="008C5FD3"/>
    <w:rsid w:val="008D05AD"/>
    <w:rsid w:val="009333F3"/>
    <w:rsid w:val="00943635"/>
    <w:rsid w:val="00951EE4"/>
    <w:rsid w:val="009850D1"/>
    <w:rsid w:val="009930C2"/>
    <w:rsid w:val="00995CC1"/>
    <w:rsid w:val="009A02FB"/>
    <w:rsid w:val="009A72AE"/>
    <w:rsid w:val="009C0C33"/>
    <w:rsid w:val="009D3A7D"/>
    <w:rsid w:val="009D642C"/>
    <w:rsid w:val="009E0C23"/>
    <w:rsid w:val="00AA7E86"/>
    <w:rsid w:val="00AB7B13"/>
    <w:rsid w:val="00AD2CEF"/>
    <w:rsid w:val="00B0652A"/>
    <w:rsid w:val="00B13704"/>
    <w:rsid w:val="00B43664"/>
    <w:rsid w:val="00B54DBF"/>
    <w:rsid w:val="00B65FB4"/>
    <w:rsid w:val="00B776C3"/>
    <w:rsid w:val="00BB7D66"/>
    <w:rsid w:val="00BE51DA"/>
    <w:rsid w:val="00BF32BD"/>
    <w:rsid w:val="00C02505"/>
    <w:rsid w:val="00C039E4"/>
    <w:rsid w:val="00C173B9"/>
    <w:rsid w:val="00C34D84"/>
    <w:rsid w:val="00C47755"/>
    <w:rsid w:val="00C5061A"/>
    <w:rsid w:val="00C53A6F"/>
    <w:rsid w:val="00C935DA"/>
    <w:rsid w:val="00CD0521"/>
    <w:rsid w:val="00D15BD9"/>
    <w:rsid w:val="00D31301"/>
    <w:rsid w:val="00D911A3"/>
    <w:rsid w:val="00D9744F"/>
    <w:rsid w:val="00DB2DA4"/>
    <w:rsid w:val="00E009E8"/>
    <w:rsid w:val="00E04449"/>
    <w:rsid w:val="00E04B4F"/>
    <w:rsid w:val="00E152F9"/>
    <w:rsid w:val="00E7797A"/>
    <w:rsid w:val="00E86549"/>
    <w:rsid w:val="00E86771"/>
    <w:rsid w:val="00EE4B70"/>
    <w:rsid w:val="00F0231F"/>
    <w:rsid w:val="00F048A1"/>
    <w:rsid w:val="00F44BA5"/>
    <w:rsid w:val="00F472E3"/>
    <w:rsid w:val="00F72607"/>
    <w:rsid w:val="00F74220"/>
    <w:rsid w:val="00FE4A83"/>
    <w:rsid w:val="1663782C"/>
    <w:rsid w:val="45604D29"/>
    <w:rsid w:val="5591F691"/>
    <w:rsid w:val="593B6605"/>
    <w:rsid w:val="5BD3E6A3"/>
    <w:rsid w:val="7017763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21634C"/>
  <w15:docId w15:val="{1D3B63A6-3DF5-47BF-985D-2C7B46746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customStyle="1" w:styleId="GridTable1Light-Accent11">
    <w:name w:val="Grid Table 1 Light - Accent 1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SECTIONa">
    <w:name w:val="*SUBSECTION (a)"/>
    <w:rsid w:val="00B776C3"/>
    <w:pPr>
      <w:tabs>
        <w:tab w:val="left" w:pos="720"/>
      </w:tabs>
      <w:spacing w:before="120" w:after="200" w:line="276" w:lineRule="auto"/>
      <w:ind w:left="720" w:hanging="720"/>
    </w:pPr>
    <w:rPr>
      <w:rFonts w:ascii="Calibri" w:eastAsia="Calibri" w:hAnsi="Calibri" w:cs="Times New Roman"/>
    </w:rPr>
  </w:style>
  <w:style w:type="character" w:customStyle="1" w:styleId="Clear">
    <w:name w:val="Clear"/>
    <w:uiPriority w:val="1"/>
    <w:qFormat/>
    <w:rsid w:val="00B776C3"/>
    <w:rPr>
      <w:rFonts w:ascii="Times New Roman" w:hAnsi="Times New Roman" w:cs="Times New Roman"/>
      <w:sz w:val="22"/>
    </w:rPr>
  </w:style>
  <w:style w:type="character" w:styleId="CommentReference">
    <w:name w:val="annotation reference"/>
    <w:basedOn w:val="DefaultParagraphFont"/>
    <w:uiPriority w:val="99"/>
    <w:unhideWhenUsed/>
    <w:rsid w:val="006F481C"/>
    <w:rPr>
      <w:sz w:val="16"/>
      <w:szCs w:val="16"/>
    </w:rPr>
  </w:style>
  <w:style w:type="paragraph" w:styleId="CommentText">
    <w:name w:val="annotation text"/>
    <w:basedOn w:val="Normal"/>
    <w:link w:val="CommentTextChar"/>
    <w:semiHidden/>
    <w:unhideWhenUsed/>
    <w:rsid w:val="006F481C"/>
    <w:pPr>
      <w:spacing w:line="240" w:lineRule="auto"/>
    </w:pPr>
    <w:rPr>
      <w:sz w:val="20"/>
      <w:szCs w:val="20"/>
    </w:rPr>
  </w:style>
  <w:style w:type="character" w:customStyle="1" w:styleId="CommentTextChar">
    <w:name w:val="Comment Text Char"/>
    <w:basedOn w:val="DefaultParagraphFont"/>
    <w:link w:val="CommentText"/>
    <w:semiHidden/>
    <w:rsid w:val="006F481C"/>
    <w:rPr>
      <w:sz w:val="20"/>
      <w:szCs w:val="20"/>
    </w:rPr>
  </w:style>
  <w:style w:type="paragraph" w:styleId="CommentSubject">
    <w:name w:val="annotation subject"/>
    <w:basedOn w:val="CommentText"/>
    <w:next w:val="CommentText"/>
    <w:link w:val="CommentSubjectChar"/>
    <w:semiHidden/>
    <w:unhideWhenUsed/>
    <w:rsid w:val="006F481C"/>
    <w:rPr>
      <w:b/>
      <w:bCs/>
    </w:rPr>
  </w:style>
  <w:style w:type="character" w:customStyle="1" w:styleId="CommentSubjectChar">
    <w:name w:val="Comment Subject Char"/>
    <w:basedOn w:val="CommentTextChar"/>
    <w:link w:val="CommentSubject"/>
    <w:semiHidden/>
    <w:rsid w:val="006F481C"/>
    <w:rPr>
      <w:b/>
      <w:bCs/>
      <w:sz w:val="20"/>
      <w:szCs w:val="20"/>
    </w:rPr>
  </w:style>
  <w:style w:type="paragraph" w:styleId="BalloonText">
    <w:name w:val="Balloon Text"/>
    <w:basedOn w:val="Normal"/>
    <w:link w:val="BalloonTextChar"/>
    <w:semiHidden/>
    <w:unhideWhenUsed/>
    <w:rsid w:val="006F48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F48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23688">
      <w:bodyDiv w:val="1"/>
      <w:marLeft w:val="0"/>
      <w:marRight w:val="0"/>
      <w:marTop w:val="0"/>
      <w:marBottom w:val="0"/>
      <w:divBdr>
        <w:top w:val="none" w:sz="0" w:space="0" w:color="auto"/>
        <w:left w:val="none" w:sz="0" w:space="0" w:color="auto"/>
        <w:bottom w:val="none" w:sz="0" w:space="0" w:color="auto"/>
        <w:right w:val="none" w:sz="0" w:space="0" w:color="auto"/>
      </w:divBdr>
    </w:div>
    <w:div w:id="25008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3A6424FEEB4B0C830CBD0788AF453F"/>
        <w:category>
          <w:name w:val="General"/>
          <w:gallery w:val="placeholder"/>
        </w:category>
        <w:types>
          <w:type w:val="bbPlcHdr"/>
        </w:types>
        <w:behaviors>
          <w:behavior w:val="content"/>
        </w:behaviors>
        <w:guid w:val="{EEE0389A-4440-4977-8269-D5D75E15A4E6}"/>
      </w:docPartPr>
      <w:docPartBody>
        <w:p w:rsidR="00132F70" w:rsidRDefault="00C96A95" w:rsidP="00C96A95">
          <w:pPr>
            <w:pStyle w:val="453A6424FEEB4B0C830CBD0788AF453F"/>
          </w:pPr>
          <w:r w:rsidRPr="0082333A">
            <w:rPr>
              <w:rStyle w:val="PlaceholderText"/>
            </w:rPr>
            <w:t>Click or tap here to enter text.</w:t>
          </w:r>
        </w:p>
      </w:docPartBody>
    </w:docPart>
    <w:docPart>
      <w:docPartPr>
        <w:name w:val="09E667F6F4254A4FBA70EA1BC93CFBF3"/>
        <w:category>
          <w:name w:val="General"/>
          <w:gallery w:val="placeholder"/>
        </w:category>
        <w:types>
          <w:type w:val="bbPlcHdr"/>
        </w:types>
        <w:behaviors>
          <w:behavior w:val="content"/>
        </w:behaviors>
        <w:guid w:val="{5444218E-CC97-43DE-ADDE-76DC38E8D566}"/>
      </w:docPartPr>
      <w:docPartBody>
        <w:p w:rsidR="00132F70" w:rsidRDefault="00C96A95" w:rsidP="00C96A95">
          <w:pPr>
            <w:pStyle w:val="09E667F6F4254A4FBA70EA1BC93CFBF3"/>
          </w:pPr>
          <w:r w:rsidRPr="0082333A">
            <w:rPr>
              <w:rStyle w:val="PlaceholderText"/>
            </w:rPr>
            <w:t>Choose a building block.</w:t>
          </w:r>
        </w:p>
      </w:docPartBody>
    </w:docPart>
    <w:docPart>
      <w:docPartPr>
        <w:name w:val="997EEA33672E4BD9BBC38CB595724CCC"/>
        <w:category>
          <w:name w:val="General"/>
          <w:gallery w:val="placeholder"/>
        </w:category>
        <w:types>
          <w:type w:val="bbPlcHdr"/>
        </w:types>
        <w:behaviors>
          <w:behavior w:val="content"/>
        </w:behaviors>
        <w:guid w:val="{68C3B80E-AC2D-43E2-B728-E239D2846E37}"/>
      </w:docPartPr>
      <w:docPartBody>
        <w:p w:rsidR="00132F70" w:rsidRDefault="00C96A95" w:rsidP="00C96A95">
          <w:pPr>
            <w:pStyle w:val="997EEA33672E4BD9BBC38CB595724CCC"/>
          </w:pPr>
          <w:r w:rsidRPr="0082333A">
            <w:rPr>
              <w:rStyle w:val="PlaceholderText"/>
            </w:rPr>
            <w:t>Click or tap here to enter text.</w:t>
          </w:r>
        </w:p>
      </w:docPartBody>
    </w:docPart>
    <w:docPart>
      <w:docPartPr>
        <w:name w:val="D6F017E4EA1A4DE9B744D3F24655573F"/>
        <w:category>
          <w:name w:val="General"/>
          <w:gallery w:val="placeholder"/>
        </w:category>
        <w:types>
          <w:type w:val="bbPlcHdr"/>
        </w:types>
        <w:behaviors>
          <w:behavior w:val="content"/>
        </w:behaviors>
        <w:guid w:val="{0B51F786-F9E5-4A7E-806F-E24DAEAD67E3}"/>
      </w:docPartPr>
      <w:docPartBody>
        <w:p w:rsidR="00132F70" w:rsidRDefault="00C96A95" w:rsidP="00C96A95">
          <w:pPr>
            <w:pStyle w:val="D6F017E4EA1A4DE9B744D3F24655573F"/>
          </w:pPr>
          <w:r w:rsidRPr="0082333A">
            <w:rPr>
              <w:rStyle w:val="PlaceholderText"/>
            </w:rPr>
            <w:t>Choose a building block.</w:t>
          </w:r>
        </w:p>
      </w:docPartBody>
    </w:docPart>
    <w:docPart>
      <w:docPartPr>
        <w:name w:val="7B000BD4AE6540EE87ED9F4D2361190E"/>
        <w:category>
          <w:name w:val="General"/>
          <w:gallery w:val="placeholder"/>
        </w:category>
        <w:types>
          <w:type w:val="bbPlcHdr"/>
        </w:types>
        <w:behaviors>
          <w:behavior w:val="content"/>
        </w:behaviors>
        <w:guid w:val="{9511CC98-7644-4A72-B624-160EAF10955B}"/>
      </w:docPartPr>
      <w:docPartBody>
        <w:p w:rsidR="00132F70" w:rsidRDefault="00C96A95" w:rsidP="00C96A95">
          <w:pPr>
            <w:pStyle w:val="7B000BD4AE6540EE87ED9F4D2361190E"/>
          </w:pPr>
          <w:r w:rsidRPr="0082333A">
            <w:rPr>
              <w:rStyle w:val="PlaceholderText"/>
            </w:rPr>
            <w:t>Choose a building block.</w:t>
          </w:r>
        </w:p>
      </w:docPartBody>
    </w:docPart>
    <w:docPart>
      <w:docPartPr>
        <w:name w:val="0D79C0C3A304494EBB47052D06706B26"/>
        <w:category>
          <w:name w:val="General"/>
          <w:gallery w:val="placeholder"/>
        </w:category>
        <w:types>
          <w:type w:val="bbPlcHdr"/>
        </w:types>
        <w:behaviors>
          <w:behavior w:val="content"/>
        </w:behaviors>
        <w:guid w:val="{0E3AA480-D955-4095-97AC-0099D2448505}"/>
      </w:docPartPr>
      <w:docPartBody>
        <w:p w:rsidR="00132F70" w:rsidRDefault="00C96A95" w:rsidP="00C96A95">
          <w:pPr>
            <w:pStyle w:val="0D79C0C3A304494EBB47052D06706B26"/>
          </w:pPr>
          <w:r w:rsidRPr="0082333A">
            <w:rPr>
              <w:rStyle w:val="PlaceholderText"/>
            </w:rPr>
            <w:t>Choose a building block.</w:t>
          </w:r>
        </w:p>
      </w:docPartBody>
    </w:docPart>
    <w:docPart>
      <w:docPartPr>
        <w:name w:val="1C87AFDAD7794F849FCCEF908448C067"/>
        <w:category>
          <w:name w:val="General"/>
          <w:gallery w:val="placeholder"/>
        </w:category>
        <w:types>
          <w:type w:val="bbPlcHdr"/>
        </w:types>
        <w:behaviors>
          <w:behavior w:val="content"/>
        </w:behaviors>
        <w:guid w:val="{76B620A5-B291-43A3-8F3B-DC3BD3E51BB9}"/>
      </w:docPartPr>
      <w:docPartBody>
        <w:p w:rsidR="00132F70" w:rsidRDefault="00C96A95" w:rsidP="00C96A95">
          <w:pPr>
            <w:pStyle w:val="1C87AFDAD7794F849FCCEF908448C067"/>
          </w:pPr>
          <w:r w:rsidRPr="0082333A">
            <w:rPr>
              <w:rStyle w:val="PlaceholderText"/>
            </w:rPr>
            <w:t>Choose a building block.</w:t>
          </w:r>
        </w:p>
      </w:docPartBody>
    </w:docPart>
    <w:docPart>
      <w:docPartPr>
        <w:name w:val="7DC225BF0AFF43CE909981E553B36A83"/>
        <w:category>
          <w:name w:val="General"/>
          <w:gallery w:val="placeholder"/>
        </w:category>
        <w:types>
          <w:type w:val="bbPlcHdr"/>
        </w:types>
        <w:behaviors>
          <w:behavior w:val="content"/>
        </w:behaviors>
        <w:guid w:val="{92BAEA61-D684-4D47-9119-396D3EF1E4F5}"/>
      </w:docPartPr>
      <w:docPartBody>
        <w:p w:rsidR="00132F70" w:rsidRDefault="00C96A95" w:rsidP="00C96A95">
          <w:pPr>
            <w:pStyle w:val="7DC225BF0AFF43CE909981E553B36A83"/>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1643"/>
    <w:rsid w:val="000771B4"/>
    <w:rsid w:val="000947B3"/>
    <w:rsid w:val="00116F0E"/>
    <w:rsid w:val="00132F70"/>
    <w:rsid w:val="001423A8"/>
    <w:rsid w:val="0014329B"/>
    <w:rsid w:val="00194147"/>
    <w:rsid w:val="002142C0"/>
    <w:rsid w:val="00234B75"/>
    <w:rsid w:val="00244D61"/>
    <w:rsid w:val="00270D56"/>
    <w:rsid w:val="003B2EEA"/>
    <w:rsid w:val="0053445C"/>
    <w:rsid w:val="00566F2D"/>
    <w:rsid w:val="008D7468"/>
    <w:rsid w:val="00A60BD1"/>
    <w:rsid w:val="00AD0CB1"/>
    <w:rsid w:val="00BA1065"/>
    <w:rsid w:val="00C96A95"/>
    <w:rsid w:val="00CD1643"/>
    <w:rsid w:val="00D06B27"/>
    <w:rsid w:val="00DB290A"/>
    <w:rsid w:val="00EC21BF"/>
    <w:rsid w:val="00ED1E75"/>
    <w:rsid w:val="00F1328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6F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6A95"/>
    <w:rPr>
      <w:color w:val="808080"/>
    </w:rPr>
  </w:style>
  <w:style w:type="paragraph" w:customStyle="1" w:styleId="4CC3E9E0EE20453F92384DECFFA66847">
    <w:name w:val="4CC3E9E0EE20453F92384DECFFA66847"/>
    <w:rsid w:val="00566F2D"/>
  </w:style>
  <w:style w:type="paragraph" w:customStyle="1" w:styleId="7F925F4843234D678E3CB4B463A99D86">
    <w:name w:val="7F925F4843234D678E3CB4B463A99D86"/>
    <w:rsid w:val="00566F2D"/>
  </w:style>
  <w:style w:type="paragraph" w:customStyle="1" w:styleId="E29D14E16D8749919B84F72461977F63">
    <w:name w:val="E29D14E16D8749919B84F72461977F63"/>
    <w:rsid w:val="00566F2D"/>
  </w:style>
  <w:style w:type="paragraph" w:customStyle="1" w:styleId="C763AC555C1E4CD1946CEF2DD19F051F">
    <w:name w:val="C763AC555C1E4CD1946CEF2DD19F051F"/>
    <w:rsid w:val="00566F2D"/>
  </w:style>
  <w:style w:type="paragraph" w:customStyle="1" w:styleId="2B1EF40F6CBE448DBFA01BF03DF07E0A">
    <w:name w:val="2B1EF40F6CBE448DBFA01BF03DF07E0A"/>
    <w:rsid w:val="00566F2D"/>
  </w:style>
  <w:style w:type="paragraph" w:customStyle="1" w:styleId="06BD2377A66E4416BB54D3F5668B2BBE">
    <w:name w:val="06BD2377A66E4416BB54D3F5668B2BBE"/>
    <w:rsid w:val="00566F2D"/>
  </w:style>
  <w:style w:type="paragraph" w:customStyle="1" w:styleId="580A862A7F784D2F8220C97AFA98CCDB">
    <w:name w:val="580A862A7F784D2F8220C97AFA98CCDB"/>
    <w:rsid w:val="00566F2D"/>
  </w:style>
  <w:style w:type="paragraph" w:customStyle="1" w:styleId="3E6A3D39ADEE4B139EA85FB8151D56D0">
    <w:name w:val="3E6A3D39ADEE4B139EA85FB8151D56D0"/>
    <w:rsid w:val="00566F2D"/>
  </w:style>
  <w:style w:type="paragraph" w:customStyle="1" w:styleId="D445F45D195A4E6FA87CC29C7DCE2A86">
    <w:name w:val="D445F45D195A4E6FA87CC29C7DCE2A86"/>
    <w:rsid w:val="00566F2D"/>
  </w:style>
  <w:style w:type="paragraph" w:customStyle="1" w:styleId="81E763804E0A44D2BEFB1B1740696380">
    <w:name w:val="81E763804E0A44D2BEFB1B1740696380"/>
    <w:rsid w:val="00566F2D"/>
  </w:style>
  <w:style w:type="paragraph" w:customStyle="1" w:styleId="223FA11FFF7343C6B43F3C5B0F05C7B1">
    <w:name w:val="223FA11FFF7343C6B43F3C5B0F05C7B1"/>
    <w:rsid w:val="00566F2D"/>
  </w:style>
  <w:style w:type="paragraph" w:customStyle="1" w:styleId="272C76789D7D4D939A74B77CE58FD367">
    <w:name w:val="272C76789D7D4D939A74B77CE58FD367"/>
    <w:rsid w:val="00566F2D"/>
  </w:style>
  <w:style w:type="paragraph" w:customStyle="1" w:styleId="02A9306E39B1403FB23025B62542D163">
    <w:name w:val="02A9306E39B1403FB23025B62542D163"/>
    <w:rsid w:val="00566F2D"/>
  </w:style>
  <w:style w:type="paragraph" w:customStyle="1" w:styleId="D27A718D1D2F4D2DB288C7F9006D48FB">
    <w:name w:val="D27A718D1D2F4D2DB288C7F9006D48FB"/>
    <w:rsid w:val="00566F2D"/>
  </w:style>
  <w:style w:type="paragraph" w:customStyle="1" w:styleId="6D37D5B2EC4B40FBAEAEBF0FCFDF6972">
    <w:name w:val="6D37D5B2EC4B40FBAEAEBF0FCFDF6972"/>
    <w:rsid w:val="00566F2D"/>
  </w:style>
  <w:style w:type="paragraph" w:customStyle="1" w:styleId="18DAD9B5BEA94475A002CB57E9A2B6E9">
    <w:name w:val="18DAD9B5BEA94475A002CB57E9A2B6E9"/>
    <w:rsid w:val="00566F2D"/>
  </w:style>
  <w:style w:type="paragraph" w:customStyle="1" w:styleId="00D4FC222B044E0BAC0930669E3FC00E">
    <w:name w:val="00D4FC222B044E0BAC0930669E3FC00E"/>
    <w:rsid w:val="00566F2D"/>
  </w:style>
  <w:style w:type="paragraph" w:customStyle="1" w:styleId="EA5D664705DE4BDA80286C63A6D54C25">
    <w:name w:val="EA5D664705DE4BDA80286C63A6D54C25"/>
    <w:rsid w:val="00566F2D"/>
  </w:style>
  <w:style w:type="paragraph" w:customStyle="1" w:styleId="D7E65B905CBB4AF9A6ED4BE696025C78">
    <w:name w:val="D7E65B905CBB4AF9A6ED4BE696025C78"/>
    <w:rsid w:val="00566F2D"/>
  </w:style>
  <w:style w:type="paragraph" w:customStyle="1" w:styleId="4A8AC07E8CB444BC89A416199BE75A0A">
    <w:name w:val="4A8AC07E8CB444BC89A416199BE75A0A"/>
    <w:rsid w:val="00566F2D"/>
  </w:style>
  <w:style w:type="paragraph" w:customStyle="1" w:styleId="14C4E4D37D0148C194AF36785EB02E80">
    <w:name w:val="14C4E4D37D0148C194AF36785EB02E80"/>
    <w:rsid w:val="00566F2D"/>
  </w:style>
  <w:style w:type="paragraph" w:customStyle="1" w:styleId="B52D9299190640DAADD2F6643147A267">
    <w:name w:val="B52D9299190640DAADD2F6643147A267"/>
    <w:rsid w:val="00566F2D"/>
  </w:style>
  <w:style w:type="paragraph" w:customStyle="1" w:styleId="CB10D898EAD24A229AED568D22628EAC">
    <w:name w:val="CB10D898EAD24A229AED568D22628EAC"/>
    <w:rsid w:val="00566F2D"/>
  </w:style>
  <w:style w:type="paragraph" w:customStyle="1" w:styleId="BBFB7CDC1B804187A858F958DC771B09">
    <w:name w:val="BBFB7CDC1B804187A858F958DC771B09"/>
    <w:rsid w:val="00566F2D"/>
  </w:style>
  <w:style w:type="paragraph" w:customStyle="1" w:styleId="831A55F3C70648EB8C0C9E29077F310B">
    <w:name w:val="831A55F3C70648EB8C0C9E29077F310B"/>
    <w:rsid w:val="00566F2D"/>
  </w:style>
  <w:style w:type="paragraph" w:customStyle="1" w:styleId="A8CEBB17C9284C48B6A41D68F18BA7D0">
    <w:name w:val="A8CEBB17C9284C48B6A41D68F18BA7D0"/>
    <w:rsid w:val="00566F2D"/>
  </w:style>
  <w:style w:type="paragraph" w:customStyle="1" w:styleId="E732F8943D224BA48AE2AE39CB3B82BF">
    <w:name w:val="E732F8943D224BA48AE2AE39CB3B82BF"/>
    <w:rsid w:val="00566F2D"/>
  </w:style>
  <w:style w:type="paragraph" w:customStyle="1" w:styleId="371ED4F6F2414180B40FAD436032B7F1">
    <w:name w:val="371ED4F6F2414180B40FAD436032B7F1"/>
    <w:rsid w:val="00566F2D"/>
  </w:style>
  <w:style w:type="paragraph" w:customStyle="1" w:styleId="433FB650B52743BE85DDABA26B3781FA">
    <w:name w:val="433FB650B52743BE85DDABA26B3781FA"/>
    <w:rsid w:val="00566F2D"/>
  </w:style>
  <w:style w:type="paragraph" w:customStyle="1" w:styleId="0A1FB0E71BD34EFF9FBD88E48772C634">
    <w:name w:val="0A1FB0E71BD34EFF9FBD88E48772C634"/>
    <w:rsid w:val="00566F2D"/>
  </w:style>
  <w:style w:type="paragraph" w:customStyle="1" w:styleId="641BD4E01503418C95319C2C6D7215D4">
    <w:name w:val="641BD4E01503418C95319C2C6D7215D4"/>
    <w:rsid w:val="00566F2D"/>
  </w:style>
  <w:style w:type="paragraph" w:customStyle="1" w:styleId="922E87DFA7DE4307B9168195C68EC250">
    <w:name w:val="922E87DFA7DE4307B9168195C68EC250"/>
    <w:rsid w:val="00566F2D"/>
  </w:style>
  <w:style w:type="paragraph" w:customStyle="1" w:styleId="FE0F5578600249BFA7B6BF0082569EAC">
    <w:name w:val="FE0F5578600249BFA7B6BF0082569EAC"/>
    <w:rsid w:val="00566F2D"/>
  </w:style>
  <w:style w:type="paragraph" w:customStyle="1" w:styleId="08B5A00917444A298412EFB2FC4A8DCB">
    <w:name w:val="08B5A00917444A298412EFB2FC4A8DCB"/>
    <w:rsid w:val="00566F2D"/>
  </w:style>
  <w:style w:type="paragraph" w:customStyle="1" w:styleId="E48B483A93404729851A5D0CDDD5DF37">
    <w:name w:val="E48B483A93404729851A5D0CDDD5DF37"/>
    <w:rsid w:val="00566F2D"/>
  </w:style>
  <w:style w:type="paragraph" w:customStyle="1" w:styleId="6FAF38E506924202A2B1A115B4F19A75">
    <w:name w:val="6FAF38E506924202A2B1A115B4F19A75"/>
    <w:rsid w:val="00566F2D"/>
  </w:style>
  <w:style w:type="paragraph" w:customStyle="1" w:styleId="391DB6268BA34E64B061DD8F56C8D754">
    <w:name w:val="391DB6268BA34E64B061DD8F56C8D754"/>
    <w:rsid w:val="00566F2D"/>
  </w:style>
  <w:style w:type="paragraph" w:customStyle="1" w:styleId="B1DEEC7CE9DB40428201A33FFBC21D48">
    <w:name w:val="B1DEEC7CE9DB40428201A33FFBC21D48"/>
    <w:rsid w:val="00566F2D"/>
  </w:style>
  <w:style w:type="paragraph" w:customStyle="1" w:styleId="239DDA36A7984F04AC82D882B296EEE0">
    <w:name w:val="239DDA36A7984F04AC82D882B296EEE0"/>
    <w:rsid w:val="00566F2D"/>
  </w:style>
  <w:style w:type="paragraph" w:customStyle="1" w:styleId="7021C283C43340B7AEFA6A045B5ABF38">
    <w:name w:val="7021C283C43340B7AEFA6A045B5ABF38"/>
    <w:rsid w:val="00566F2D"/>
  </w:style>
  <w:style w:type="paragraph" w:customStyle="1" w:styleId="9F1BF6048D8C4726922A9E29281D081F">
    <w:name w:val="9F1BF6048D8C4726922A9E29281D081F"/>
    <w:rsid w:val="00566F2D"/>
  </w:style>
  <w:style w:type="paragraph" w:customStyle="1" w:styleId="B5435A4B86F8485899B8DE1F446205D3">
    <w:name w:val="B5435A4B86F8485899B8DE1F446205D3"/>
    <w:rsid w:val="00566F2D"/>
  </w:style>
  <w:style w:type="paragraph" w:customStyle="1" w:styleId="761D7488857941E1AA5FB65A2461CD18">
    <w:name w:val="761D7488857941E1AA5FB65A2461CD18"/>
    <w:rsid w:val="00566F2D"/>
  </w:style>
  <w:style w:type="paragraph" w:customStyle="1" w:styleId="30C0B31DF06F463A86C6AEA2F04FB5B9">
    <w:name w:val="30C0B31DF06F463A86C6AEA2F04FB5B9"/>
    <w:rsid w:val="00566F2D"/>
  </w:style>
  <w:style w:type="paragraph" w:customStyle="1" w:styleId="BC455EF4C0DE43049C8403A7284A52A9">
    <w:name w:val="BC455EF4C0DE43049C8403A7284A52A9"/>
    <w:rsid w:val="00566F2D"/>
  </w:style>
  <w:style w:type="paragraph" w:customStyle="1" w:styleId="2A4BCC1900574DBF89DDAE152C7C1FA1">
    <w:name w:val="2A4BCC1900574DBF89DDAE152C7C1FA1"/>
    <w:rsid w:val="00566F2D"/>
  </w:style>
  <w:style w:type="paragraph" w:customStyle="1" w:styleId="11283AEB31414C5EA218977634224839">
    <w:name w:val="11283AEB31414C5EA218977634224839"/>
    <w:rsid w:val="00566F2D"/>
  </w:style>
  <w:style w:type="paragraph" w:customStyle="1" w:styleId="4AAA86AE01C04B7D92893800F02E04AF">
    <w:name w:val="4AAA86AE01C04B7D92893800F02E04AF"/>
    <w:rsid w:val="00566F2D"/>
  </w:style>
  <w:style w:type="paragraph" w:customStyle="1" w:styleId="0E276DFF6D2246C291CD40751D69D616">
    <w:name w:val="0E276DFF6D2246C291CD40751D69D616"/>
    <w:rsid w:val="00566F2D"/>
  </w:style>
  <w:style w:type="paragraph" w:customStyle="1" w:styleId="CBE9B8F7753F4916B41368C42071060C">
    <w:name w:val="CBE9B8F7753F4916B41368C42071060C"/>
    <w:rsid w:val="00566F2D"/>
  </w:style>
  <w:style w:type="paragraph" w:customStyle="1" w:styleId="18961E7AF7D2419DB61AFB635F817911">
    <w:name w:val="18961E7AF7D2419DB61AFB635F817911"/>
    <w:rsid w:val="00566F2D"/>
  </w:style>
  <w:style w:type="paragraph" w:customStyle="1" w:styleId="18256B03EE3E4030B0A73D196E61DE49">
    <w:name w:val="18256B03EE3E4030B0A73D196E61DE49"/>
    <w:rsid w:val="00566F2D"/>
  </w:style>
  <w:style w:type="paragraph" w:customStyle="1" w:styleId="9F8296EE256941E4AFD204D6EE8C64C0">
    <w:name w:val="9F8296EE256941E4AFD204D6EE8C64C0"/>
    <w:rsid w:val="00566F2D"/>
  </w:style>
  <w:style w:type="paragraph" w:customStyle="1" w:styleId="1B5DF2ACEEA841A1AF49F597D479995F">
    <w:name w:val="1B5DF2ACEEA841A1AF49F597D479995F"/>
    <w:rsid w:val="00566F2D"/>
  </w:style>
  <w:style w:type="paragraph" w:customStyle="1" w:styleId="F4987E9B24D44F69A11A987C8581406A">
    <w:name w:val="F4987E9B24D44F69A11A987C8581406A"/>
    <w:rsid w:val="00566F2D"/>
  </w:style>
  <w:style w:type="paragraph" w:customStyle="1" w:styleId="8F1B84AFE5074C0485C3BB392F4A3C61">
    <w:name w:val="8F1B84AFE5074C0485C3BB392F4A3C61"/>
    <w:rsid w:val="00566F2D"/>
  </w:style>
  <w:style w:type="paragraph" w:customStyle="1" w:styleId="4BA25C44119F4D3A88479DDDD246439A">
    <w:name w:val="4BA25C44119F4D3A88479DDDD246439A"/>
    <w:rsid w:val="00566F2D"/>
  </w:style>
  <w:style w:type="paragraph" w:customStyle="1" w:styleId="7D6C977401E94879A162B30451B57C30">
    <w:name w:val="7D6C977401E94879A162B30451B57C30"/>
    <w:rsid w:val="00566F2D"/>
  </w:style>
  <w:style w:type="paragraph" w:customStyle="1" w:styleId="3DD46E82EF4346D292AFAF26AFB39092">
    <w:name w:val="3DD46E82EF4346D292AFAF26AFB39092"/>
    <w:rsid w:val="00566F2D"/>
  </w:style>
  <w:style w:type="paragraph" w:customStyle="1" w:styleId="883CF121C7A047BC9943E0E0ACB96EDE">
    <w:name w:val="883CF121C7A047BC9943E0E0ACB96EDE"/>
    <w:rsid w:val="00566F2D"/>
  </w:style>
  <w:style w:type="paragraph" w:customStyle="1" w:styleId="DC2D8A798F6B4153A719C17A3E25B7CE">
    <w:name w:val="DC2D8A798F6B4153A719C17A3E25B7CE"/>
    <w:rsid w:val="00566F2D"/>
  </w:style>
  <w:style w:type="paragraph" w:customStyle="1" w:styleId="E6F80F03BC2645019CDD5DEBBA721EED">
    <w:name w:val="E6F80F03BC2645019CDD5DEBBA721EED"/>
    <w:rsid w:val="00566F2D"/>
  </w:style>
  <w:style w:type="paragraph" w:customStyle="1" w:styleId="DA2E4CC33D144D0E817D87E5C9635072">
    <w:name w:val="DA2E4CC33D144D0E817D87E5C9635072"/>
    <w:rsid w:val="00566F2D"/>
  </w:style>
  <w:style w:type="paragraph" w:customStyle="1" w:styleId="FFF0F48E69824F5FB37FD3F36102B619">
    <w:name w:val="FFF0F48E69824F5FB37FD3F36102B619"/>
    <w:rsid w:val="00566F2D"/>
  </w:style>
  <w:style w:type="paragraph" w:customStyle="1" w:styleId="18D2CCC1F4FB428BB769C963E9CFA83A">
    <w:name w:val="18D2CCC1F4FB428BB769C963E9CFA83A"/>
    <w:rsid w:val="00566F2D"/>
  </w:style>
  <w:style w:type="paragraph" w:customStyle="1" w:styleId="B3C32F82CD57485C90C4BAA9519CACE4">
    <w:name w:val="B3C32F82CD57485C90C4BAA9519CACE4"/>
    <w:rsid w:val="00566F2D"/>
  </w:style>
  <w:style w:type="paragraph" w:customStyle="1" w:styleId="8E3D9251D980472AA6EE5DF5F3B62749">
    <w:name w:val="8E3D9251D980472AA6EE5DF5F3B62749"/>
    <w:rsid w:val="00566F2D"/>
  </w:style>
  <w:style w:type="paragraph" w:customStyle="1" w:styleId="87B524F1CFF546AF8493C904268E8841">
    <w:name w:val="87B524F1CFF546AF8493C904268E8841"/>
    <w:rsid w:val="00566F2D"/>
  </w:style>
  <w:style w:type="paragraph" w:customStyle="1" w:styleId="E63A7808972B4C5A88DB82712D47DF92">
    <w:name w:val="E63A7808972B4C5A88DB82712D47DF92"/>
    <w:rsid w:val="00566F2D"/>
  </w:style>
  <w:style w:type="paragraph" w:customStyle="1" w:styleId="DA7747C67C104A4EA59E2C23FB0160C0">
    <w:name w:val="DA7747C67C104A4EA59E2C23FB0160C0"/>
    <w:rsid w:val="00566F2D"/>
  </w:style>
  <w:style w:type="paragraph" w:customStyle="1" w:styleId="A437421980A242C8889BBB83B0C3668F">
    <w:name w:val="A437421980A242C8889BBB83B0C3668F"/>
    <w:rsid w:val="00566F2D"/>
  </w:style>
  <w:style w:type="paragraph" w:customStyle="1" w:styleId="07DDC700F661433DB84D5833F4432861">
    <w:name w:val="07DDC700F661433DB84D5833F4432861"/>
    <w:rsid w:val="00566F2D"/>
  </w:style>
  <w:style w:type="paragraph" w:customStyle="1" w:styleId="74CFC77AB3E34C41A5F533B7DB4243FA">
    <w:name w:val="74CFC77AB3E34C41A5F533B7DB4243FA"/>
    <w:rsid w:val="00566F2D"/>
  </w:style>
  <w:style w:type="paragraph" w:customStyle="1" w:styleId="45ED443D086A4606A06EEE8E450900A5">
    <w:name w:val="45ED443D086A4606A06EEE8E450900A5"/>
    <w:rsid w:val="00566F2D"/>
  </w:style>
  <w:style w:type="paragraph" w:customStyle="1" w:styleId="41356D2AE541404BA507DA6CF6D98221">
    <w:name w:val="41356D2AE541404BA507DA6CF6D98221"/>
    <w:rsid w:val="00566F2D"/>
  </w:style>
  <w:style w:type="paragraph" w:customStyle="1" w:styleId="1DF0857312314DF9ACEDD7BFC9D838D6">
    <w:name w:val="1DF0857312314DF9ACEDD7BFC9D838D6"/>
    <w:rsid w:val="00566F2D"/>
  </w:style>
  <w:style w:type="paragraph" w:customStyle="1" w:styleId="0085F94C46684C9A9329977869184418">
    <w:name w:val="0085F94C46684C9A9329977869184418"/>
    <w:rsid w:val="00566F2D"/>
  </w:style>
  <w:style w:type="paragraph" w:customStyle="1" w:styleId="AE055191EFC34A02BF450D7F6BE96240">
    <w:name w:val="AE055191EFC34A02BF450D7F6BE96240"/>
    <w:rsid w:val="00566F2D"/>
  </w:style>
  <w:style w:type="paragraph" w:customStyle="1" w:styleId="8CB33719156442F58DCEBCE5D52BDC98">
    <w:name w:val="8CB33719156442F58DCEBCE5D52BDC98"/>
    <w:rsid w:val="00566F2D"/>
  </w:style>
  <w:style w:type="paragraph" w:customStyle="1" w:styleId="9F27D4C80A854396B4D0E1C7B0A957DA">
    <w:name w:val="9F27D4C80A854396B4D0E1C7B0A957DA"/>
    <w:rsid w:val="00566F2D"/>
  </w:style>
  <w:style w:type="paragraph" w:customStyle="1" w:styleId="BB3826398AFA4E0E97795ED4B92D983E">
    <w:name w:val="BB3826398AFA4E0E97795ED4B92D983E"/>
    <w:rsid w:val="00566F2D"/>
  </w:style>
  <w:style w:type="paragraph" w:customStyle="1" w:styleId="46D5E2D4AD0E44F7A7B68029200DCAC1">
    <w:name w:val="46D5E2D4AD0E44F7A7B68029200DCAC1"/>
    <w:rsid w:val="00566F2D"/>
  </w:style>
  <w:style w:type="paragraph" w:customStyle="1" w:styleId="F005B0DEDBAF4777A3FCBB557451B0BC">
    <w:name w:val="F005B0DEDBAF4777A3FCBB557451B0BC"/>
    <w:rsid w:val="00566F2D"/>
  </w:style>
  <w:style w:type="paragraph" w:customStyle="1" w:styleId="BE856A352A5F4B8E92D320A4AB3D2B28">
    <w:name w:val="BE856A352A5F4B8E92D320A4AB3D2B28"/>
    <w:rsid w:val="00566F2D"/>
  </w:style>
  <w:style w:type="paragraph" w:customStyle="1" w:styleId="AA528FA9E089428D9D5BA627A5128CBF">
    <w:name w:val="AA528FA9E089428D9D5BA627A5128CBF"/>
    <w:rsid w:val="00566F2D"/>
  </w:style>
  <w:style w:type="paragraph" w:customStyle="1" w:styleId="2B27FEE132474BC5A928E0A10281B173">
    <w:name w:val="2B27FEE132474BC5A928E0A10281B173"/>
    <w:rsid w:val="00566F2D"/>
  </w:style>
  <w:style w:type="paragraph" w:customStyle="1" w:styleId="B6B6BAE23CAB4B3A899D498FB662BCF5">
    <w:name w:val="B6B6BAE23CAB4B3A899D498FB662BCF5"/>
    <w:rsid w:val="00566F2D"/>
  </w:style>
  <w:style w:type="paragraph" w:customStyle="1" w:styleId="40A8491D23444CC484E7D0708CE3225F">
    <w:name w:val="40A8491D23444CC484E7D0708CE3225F"/>
    <w:rsid w:val="00566F2D"/>
  </w:style>
  <w:style w:type="paragraph" w:customStyle="1" w:styleId="3C6E6C23AD4E481C90F35285FA84D88C">
    <w:name w:val="3C6E6C23AD4E481C90F35285FA84D88C"/>
    <w:rsid w:val="00566F2D"/>
  </w:style>
  <w:style w:type="paragraph" w:customStyle="1" w:styleId="F7886DD2C5BC4CCB93E59A9EA32DADE0">
    <w:name w:val="F7886DD2C5BC4CCB93E59A9EA32DADE0"/>
    <w:rsid w:val="00566F2D"/>
  </w:style>
  <w:style w:type="paragraph" w:customStyle="1" w:styleId="6C72C5CFC9D045BC8D6B233085A71C8B">
    <w:name w:val="6C72C5CFC9D045BC8D6B233085A71C8B"/>
    <w:rsid w:val="00566F2D"/>
  </w:style>
  <w:style w:type="paragraph" w:customStyle="1" w:styleId="360A22ECC2BD473BB323D73824F46FC0">
    <w:name w:val="360A22ECC2BD473BB323D73824F46FC0"/>
    <w:rsid w:val="00566F2D"/>
  </w:style>
  <w:style w:type="paragraph" w:customStyle="1" w:styleId="4B3C3FC88CA64D15B326298AC8CAE831">
    <w:name w:val="4B3C3FC88CA64D15B326298AC8CAE831"/>
    <w:rsid w:val="00566F2D"/>
  </w:style>
  <w:style w:type="paragraph" w:customStyle="1" w:styleId="4AAAF503E023448296582200B96A3070">
    <w:name w:val="4AAAF503E023448296582200B96A3070"/>
    <w:rsid w:val="00566F2D"/>
  </w:style>
  <w:style w:type="paragraph" w:customStyle="1" w:styleId="F64A926FB19A412088ADAC0FAB41A4B5">
    <w:name w:val="F64A926FB19A412088ADAC0FAB41A4B5"/>
    <w:rsid w:val="00566F2D"/>
  </w:style>
  <w:style w:type="paragraph" w:customStyle="1" w:styleId="B6E9C7AFA15248A5B59CAC84729E939F">
    <w:name w:val="B6E9C7AFA15248A5B59CAC84729E939F"/>
    <w:rsid w:val="00566F2D"/>
  </w:style>
  <w:style w:type="paragraph" w:customStyle="1" w:styleId="1AE05B87FBB34C4F9CBF4A5488FD9BE1">
    <w:name w:val="1AE05B87FBB34C4F9CBF4A5488FD9BE1"/>
    <w:rsid w:val="00566F2D"/>
  </w:style>
  <w:style w:type="paragraph" w:customStyle="1" w:styleId="BB419B4AC1A9473D9BA8BABF317C5A6B">
    <w:name w:val="BB419B4AC1A9473D9BA8BABF317C5A6B"/>
    <w:rsid w:val="00566F2D"/>
  </w:style>
  <w:style w:type="paragraph" w:customStyle="1" w:styleId="3B9896FFBF9A499CAB1923A36924F35B">
    <w:name w:val="3B9896FFBF9A499CAB1923A36924F35B"/>
    <w:rsid w:val="00566F2D"/>
  </w:style>
  <w:style w:type="paragraph" w:customStyle="1" w:styleId="B345E31125C94C3A8772DC74E5173715">
    <w:name w:val="B345E31125C94C3A8772DC74E5173715"/>
    <w:rsid w:val="00566F2D"/>
  </w:style>
  <w:style w:type="paragraph" w:customStyle="1" w:styleId="14D6119D6F41454580C083AB6E0969FF">
    <w:name w:val="14D6119D6F41454580C083AB6E0969FF"/>
    <w:rsid w:val="00566F2D"/>
  </w:style>
  <w:style w:type="paragraph" w:customStyle="1" w:styleId="E603874CDDA04C44A51541E349624B21">
    <w:name w:val="E603874CDDA04C44A51541E349624B21"/>
    <w:rsid w:val="00566F2D"/>
  </w:style>
  <w:style w:type="paragraph" w:customStyle="1" w:styleId="13216F0E8D034EC48AE320C56C9BDB45">
    <w:name w:val="13216F0E8D034EC48AE320C56C9BDB45"/>
    <w:rsid w:val="00566F2D"/>
  </w:style>
  <w:style w:type="paragraph" w:customStyle="1" w:styleId="778D49AC552440B5A8CB84B53E3F5452">
    <w:name w:val="778D49AC552440B5A8CB84B53E3F5452"/>
    <w:rsid w:val="00566F2D"/>
  </w:style>
  <w:style w:type="paragraph" w:customStyle="1" w:styleId="DE27E76B6D5F428FAA7071BCD20F0FDB">
    <w:name w:val="DE27E76B6D5F428FAA7071BCD20F0FDB"/>
    <w:rsid w:val="00566F2D"/>
  </w:style>
  <w:style w:type="paragraph" w:customStyle="1" w:styleId="1D2CB3F90E8C44C6A3B3E00C86D61F7A">
    <w:name w:val="1D2CB3F90E8C44C6A3B3E00C86D61F7A"/>
    <w:rsid w:val="00566F2D"/>
  </w:style>
  <w:style w:type="paragraph" w:customStyle="1" w:styleId="CEDF49C0A0AB4427B04925B37CB902F1">
    <w:name w:val="CEDF49C0A0AB4427B04925B37CB902F1"/>
    <w:rsid w:val="00566F2D"/>
  </w:style>
  <w:style w:type="paragraph" w:customStyle="1" w:styleId="DA1DFFAE90F44BB58990FD099F9C6AAA">
    <w:name w:val="DA1DFFAE90F44BB58990FD099F9C6AAA"/>
    <w:rsid w:val="00566F2D"/>
  </w:style>
  <w:style w:type="paragraph" w:customStyle="1" w:styleId="ECC5535EC1FF4B199B3EED0DD8C69379">
    <w:name w:val="ECC5535EC1FF4B199B3EED0DD8C69379"/>
    <w:rsid w:val="00566F2D"/>
  </w:style>
  <w:style w:type="paragraph" w:customStyle="1" w:styleId="5144E4B773A242889B87BD492F2EEBE7">
    <w:name w:val="5144E4B773A242889B87BD492F2EEBE7"/>
    <w:rsid w:val="00566F2D"/>
  </w:style>
  <w:style w:type="paragraph" w:customStyle="1" w:styleId="405098661AF34C939226B37DB64FBB2B">
    <w:name w:val="405098661AF34C939226B37DB64FBB2B"/>
    <w:rsid w:val="00566F2D"/>
  </w:style>
  <w:style w:type="paragraph" w:customStyle="1" w:styleId="C34C12D48EA645E8B6DB6725D69EC612">
    <w:name w:val="C34C12D48EA645E8B6DB6725D69EC612"/>
    <w:rsid w:val="00566F2D"/>
  </w:style>
  <w:style w:type="paragraph" w:customStyle="1" w:styleId="284560421E524154B603CAD621ABF04C">
    <w:name w:val="284560421E524154B603CAD621ABF04C"/>
    <w:rsid w:val="00566F2D"/>
  </w:style>
  <w:style w:type="paragraph" w:customStyle="1" w:styleId="8B5229BD7E1D4978A3CFAEF134E40A70">
    <w:name w:val="8B5229BD7E1D4978A3CFAEF134E40A70"/>
    <w:rsid w:val="00566F2D"/>
  </w:style>
  <w:style w:type="paragraph" w:customStyle="1" w:styleId="96A092824D2A495F95CC16E39CD5017D">
    <w:name w:val="96A092824D2A495F95CC16E39CD5017D"/>
    <w:rsid w:val="00566F2D"/>
  </w:style>
  <w:style w:type="paragraph" w:customStyle="1" w:styleId="834FA3C2950243AAAA3AF51B4E7A496D">
    <w:name w:val="834FA3C2950243AAAA3AF51B4E7A496D"/>
    <w:rsid w:val="00566F2D"/>
  </w:style>
  <w:style w:type="paragraph" w:customStyle="1" w:styleId="C54F85D827F643B5803D849B23148311">
    <w:name w:val="C54F85D827F643B5803D849B23148311"/>
    <w:rsid w:val="00566F2D"/>
  </w:style>
  <w:style w:type="paragraph" w:customStyle="1" w:styleId="DE624B47FE414612AFE3074639266697">
    <w:name w:val="DE624B47FE414612AFE3074639266697"/>
    <w:rsid w:val="00566F2D"/>
  </w:style>
  <w:style w:type="paragraph" w:customStyle="1" w:styleId="DA1E7D840DD24B7EAD54F07BC42DD7B6">
    <w:name w:val="DA1E7D840DD24B7EAD54F07BC42DD7B6"/>
    <w:rsid w:val="00566F2D"/>
  </w:style>
  <w:style w:type="paragraph" w:customStyle="1" w:styleId="A98E560B13A34DBF99FBF98A599D363A">
    <w:name w:val="A98E560B13A34DBF99FBF98A599D363A"/>
    <w:rsid w:val="00566F2D"/>
  </w:style>
  <w:style w:type="paragraph" w:customStyle="1" w:styleId="811A8615417C4CC1AC461081CB50E69C">
    <w:name w:val="811A8615417C4CC1AC461081CB50E69C"/>
    <w:rsid w:val="00566F2D"/>
  </w:style>
  <w:style w:type="paragraph" w:customStyle="1" w:styleId="ABA252985E7C41BC8A1BE06957C61C78">
    <w:name w:val="ABA252985E7C41BC8A1BE06957C61C78"/>
    <w:rsid w:val="00566F2D"/>
  </w:style>
  <w:style w:type="paragraph" w:customStyle="1" w:styleId="38B084EC29FD4751A1DCF0C1605A6EE4">
    <w:name w:val="38B084EC29FD4751A1DCF0C1605A6EE4"/>
    <w:rsid w:val="00566F2D"/>
  </w:style>
  <w:style w:type="paragraph" w:customStyle="1" w:styleId="115ED3F936564153A93C18F38149D727">
    <w:name w:val="115ED3F936564153A93C18F38149D727"/>
    <w:rsid w:val="00566F2D"/>
  </w:style>
  <w:style w:type="paragraph" w:customStyle="1" w:styleId="C3FD79A0080048DD95A998147AA93AD8">
    <w:name w:val="C3FD79A0080048DD95A998147AA93AD8"/>
    <w:rsid w:val="00566F2D"/>
  </w:style>
  <w:style w:type="paragraph" w:customStyle="1" w:styleId="B6743F42C880483BA6A7B52D14704379">
    <w:name w:val="B6743F42C880483BA6A7B52D14704379"/>
    <w:rsid w:val="00566F2D"/>
  </w:style>
  <w:style w:type="paragraph" w:customStyle="1" w:styleId="13A839C8DF8F4320A6481740622A50D9">
    <w:name w:val="13A839C8DF8F4320A6481740622A50D9"/>
    <w:rsid w:val="00566F2D"/>
  </w:style>
  <w:style w:type="paragraph" w:customStyle="1" w:styleId="EA059E6ED5914053917B61DA9BB523C0">
    <w:name w:val="EA059E6ED5914053917B61DA9BB523C0"/>
    <w:rsid w:val="00566F2D"/>
  </w:style>
  <w:style w:type="paragraph" w:customStyle="1" w:styleId="AEA6D6BF887F464F88BF706ABE0BB855">
    <w:name w:val="AEA6D6BF887F464F88BF706ABE0BB855"/>
    <w:rsid w:val="00566F2D"/>
  </w:style>
  <w:style w:type="paragraph" w:customStyle="1" w:styleId="BD2A69ED806F4FB3BBF7D815C8F1B91B">
    <w:name w:val="BD2A69ED806F4FB3BBF7D815C8F1B91B"/>
    <w:rsid w:val="00566F2D"/>
  </w:style>
  <w:style w:type="paragraph" w:customStyle="1" w:styleId="450FD6CEF9354E048BCB276E1948F8F1">
    <w:name w:val="450FD6CEF9354E048BCB276E1948F8F1"/>
    <w:rsid w:val="00566F2D"/>
  </w:style>
  <w:style w:type="paragraph" w:customStyle="1" w:styleId="78766B2759E94C5E83672AFFDEC7759F">
    <w:name w:val="78766B2759E94C5E83672AFFDEC7759F"/>
    <w:rsid w:val="00566F2D"/>
  </w:style>
  <w:style w:type="paragraph" w:customStyle="1" w:styleId="FB1EFBC517A54A18A3EA0E462A385E3D">
    <w:name w:val="FB1EFBC517A54A18A3EA0E462A385E3D"/>
    <w:rsid w:val="00566F2D"/>
  </w:style>
  <w:style w:type="paragraph" w:customStyle="1" w:styleId="F889EED912FB4B5BA3061C0219DE2693">
    <w:name w:val="F889EED912FB4B5BA3061C0219DE2693"/>
    <w:rsid w:val="00566F2D"/>
  </w:style>
  <w:style w:type="paragraph" w:customStyle="1" w:styleId="CAE6BDD4B5B34820BBC89ADCE9D2CCA7">
    <w:name w:val="CAE6BDD4B5B34820BBC89ADCE9D2CCA7"/>
    <w:rsid w:val="00566F2D"/>
  </w:style>
  <w:style w:type="paragraph" w:customStyle="1" w:styleId="550899D6B97744568EF8661D2F11260E">
    <w:name w:val="550899D6B97744568EF8661D2F11260E"/>
    <w:rsid w:val="00566F2D"/>
  </w:style>
  <w:style w:type="paragraph" w:customStyle="1" w:styleId="E8211EA58C5F41199BD8E937CFFAA561">
    <w:name w:val="E8211EA58C5F41199BD8E937CFFAA561"/>
    <w:rsid w:val="00566F2D"/>
  </w:style>
  <w:style w:type="paragraph" w:customStyle="1" w:styleId="A33953850148486CBA223C4569477B99">
    <w:name w:val="A33953850148486CBA223C4569477B99"/>
    <w:rsid w:val="00566F2D"/>
  </w:style>
  <w:style w:type="paragraph" w:customStyle="1" w:styleId="91EC8A694CE242D0BEB295C08F787504">
    <w:name w:val="91EC8A694CE242D0BEB295C08F787504"/>
    <w:rsid w:val="00566F2D"/>
  </w:style>
  <w:style w:type="paragraph" w:customStyle="1" w:styleId="D4F4EDCE4AE5421DB07134ED2670B331">
    <w:name w:val="D4F4EDCE4AE5421DB07134ED2670B331"/>
    <w:rsid w:val="00566F2D"/>
  </w:style>
  <w:style w:type="paragraph" w:customStyle="1" w:styleId="864D8C73EC3F4CCAA55FC329AACB62B7">
    <w:name w:val="864D8C73EC3F4CCAA55FC329AACB62B7"/>
    <w:rsid w:val="00566F2D"/>
  </w:style>
  <w:style w:type="paragraph" w:customStyle="1" w:styleId="2FAF5E02424D421C8E2DA24DE95028B7">
    <w:name w:val="2FAF5E02424D421C8E2DA24DE95028B7"/>
    <w:rsid w:val="00566F2D"/>
  </w:style>
  <w:style w:type="paragraph" w:customStyle="1" w:styleId="7C6B7FBAF902436C8589B490B0697EFB">
    <w:name w:val="7C6B7FBAF902436C8589B490B0697EFB"/>
    <w:rsid w:val="00566F2D"/>
  </w:style>
  <w:style w:type="paragraph" w:customStyle="1" w:styleId="5DBDB4CB27A24B93A35FDE556A2729BC">
    <w:name w:val="5DBDB4CB27A24B93A35FDE556A2729BC"/>
    <w:rsid w:val="00566F2D"/>
  </w:style>
  <w:style w:type="paragraph" w:customStyle="1" w:styleId="8FC8EC22FAFD4934A170D4E3D1041A10">
    <w:name w:val="8FC8EC22FAFD4934A170D4E3D1041A10"/>
    <w:rsid w:val="00566F2D"/>
  </w:style>
  <w:style w:type="paragraph" w:customStyle="1" w:styleId="609A88B5A335480F9072BA39B16C4B69">
    <w:name w:val="609A88B5A335480F9072BA39B16C4B69"/>
    <w:rsid w:val="00566F2D"/>
  </w:style>
  <w:style w:type="paragraph" w:customStyle="1" w:styleId="765C4B22E46F467B920D45322861C437">
    <w:name w:val="765C4B22E46F467B920D45322861C437"/>
    <w:rsid w:val="00566F2D"/>
  </w:style>
  <w:style w:type="paragraph" w:customStyle="1" w:styleId="489BF79FDFA948B3BCED502DA999EACC">
    <w:name w:val="489BF79FDFA948B3BCED502DA999EACC"/>
    <w:rsid w:val="00566F2D"/>
  </w:style>
  <w:style w:type="paragraph" w:customStyle="1" w:styleId="730FECD4D871466E8DE4850EE4B13476">
    <w:name w:val="730FECD4D871466E8DE4850EE4B13476"/>
    <w:rsid w:val="00566F2D"/>
  </w:style>
  <w:style w:type="paragraph" w:customStyle="1" w:styleId="387534A9DA4C47BB88FEB5DD0E4082BB">
    <w:name w:val="387534A9DA4C47BB88FEB5DD0E4082BB"/>
    <w:rsid w:val="00566F2D"/>
  </w:style>
  <w:style w:type="paragraph" w:customStyle="1" w:styleId="5635BEF2852144259CC0AD12EED2B6E4">
    <w:name w:val="5635BEF2852144259CC0AD12EED2B6E4"/>
    <w:rsid w:val="00566F2D"/>
  </w:style>
  <w:style w:type="paragraph" w:customStyle="1" w:styleId="891B02F6B07C4F3AB64F866A56282656">
    <w:name w:val="891B02F6B07C4F3AB64F866A56282656"/>
    <w:rsid w:val="00566F2D"/>
  </w:style>
  <w:style w:type="paragraph" w:customStyle="1" w:styleId="9FA78026587D4DA38DD4D72FE3018594">
    <w:name w:val="9FA78026587D4DA38DD4D72FE3018594"/>
    <w:rsid w:val="00566F2D"/>
  </w:style>
  <w:style w:type="paragraph" w:customStyle="1" w:styleId="1B99FB17202E400F8651402D248D93CE">
    <w:name w:val="1B99FB17202E400F8651402D248D93CE"/>
    <w:rsid w:val="00566F2D"/>
  </w:style>
  <w:style w:type="paragraph" w:customStyle="1" w:styleId="A4614F178B87415382B45D1B91EC0F4F">
    <w:name w:val="A4614F178B87415382B45D1B91EC0F4F"/>
    <w:rsid w:val="00566F2D"/>
  </w:style>
  <w:style w:type="paragraph" w:customStyle="1" w:styleId="F2F52681772D4D59BC7548056A5848E6">
    <w:name w:val="F2F52681772D4D59BC7548056A5848E6"/>
    <w:rsid w:val="00566F2D"/>
  </w:style>
  <w:style w:type="paragraph" w:customStyle="1" w:styleId="B0D1A56888284EC09F1199A793358D2E">
    <w:name w:val="B0D1A56888284EC09F1199A793358D2E"/>
    <w:rsid w:val="00566F2D"/>
  </w:style>
  <w:style w:type="paragraph" w:customStyle="1" w:styleId="754D1231BFBA42E2A6C145ECB20BD9C9">
    <w:name w:val="754D1231BFBA42E2A6C145ECB20BD9C9"/>
    <w:rsid w:val="00566F2D"/>
  </w:style>
  <w:style w:type="paragraph" w:customStyle="1" w:styleId="76C8BA4D23604E36BFF81B58F8C5C642">
    <w:name w:val="76C8BA4D23604E36BFF81B58F8C5C642"/>
    <w:rsid w:val="00566F2D"/>
  </w:style>
  <w:style w:type="paragraph" w:customStyle="1" w:styleId="3220D5CA1BA44532B010C6C960AFBCD4">
    <w:name w:val="3220D5CA1BA44532B010C6C960AFBCD4"/>
    <w:rsid w:val="00566F2D"/>
  </w:style>
  <w:style w:type="paragraph" w:customStyle="1" w:styleId="738D9E2DFBC1489FA96F92A49CB50C30">
    <w:name w:val="738D9E2DFBC1489FA96F92A49CB50C30"/>
    <w:rsid w:val="00566F2D"/>
  </w:style>
  <w:style w:type="paragraph" w:customStyle="1" w:styleId="B8F3FF8268F646F5A7AAAD934CDC9CE5">
    <w:name w:val="B8F3FF8268F646F5A7AAAD934CDC9CE5"/>
    <w:rsid w:val="00566F2D"/>
  </w:style>
  <w:style w:type="paragraph" w:customStyle="1" w:styleId="8C6339E5261B40F39510F055EA839B18">
    <w:name w:val="8C6339E5261B40F39510F055EA839B18"/>
    <w:rsid w:val="00566F2D"/>
  </w:style>
  <w:style w:type="paragraph" w:customStyle="1" w:styleId="3A167F03B52A4622B751F86C04CCDC0D">
    <w:name w:val="3A167F03B52A4622B751F86C04CCDC0D"/>
    <w:rsid w:val="00566F2D"/>
  </w:style>
  <w:style w:type="paragraph" w:customStyle="1" w:styleId="9288D1302E764765A32A580FED3E7D24">
    <w:name w:val="9288D1302E764765A32A580FED3E7D24"/>
    <w:rsid w:val="00566F2D"/>
  </w:style>
  <w:style w:type="paragraph" w:customStyle="1" w:styleId="58FE7DDAB8F7405E8A020E04E8AFB1EC">
    <w:name w:val="58FE7DDAB8F7405E8A020E04E8AFB1EC"/>
    <w:rsid w:val="00566F2D"/>
  </w:style>
  <w:style w:type="paragraph" w:customStyle="1" w:styleId="5160BF05548C410CA8D3B4E83C93B53E">
    <w:name w:val="5160BF05548C410CA8D3B4E83C93B53E"/>
    <w:rsid w:val="00566F2D"/>
  </w:style>
  <w:style w:type="paragraph" w:customStyle="1" w:styleId="74D822A84B32452B87D1FAEB48B92789">
    <w:name w:val="74D822A84B32452B87D1FAEB48B92789"/>
    <w:rsid w:val="00566F2D"/>
  </w:style>
  <w:style w:type="paragraph" w:customStyle="1" w:styleId="2A8581B944214F75AD0398CD9A0E640B">
    <w:name w:val="2A8581B944214F75AD0398CD9A0E640B"/>
    <w:rsid w:val="00566F2D"/>
  </w:style>
  <w:style w:type="paragraph" w:customStyle="1" w:styleId="E6BF0292FF2544A883D62572A47B6EFD">
    <w:name w:val="E6BF0292FF2544A883D62572A47B6EFD"/>
    <w:rsid w:val="00566F2D"/>
  </w:style>
  <w:style w:type="paragraph" w:customStyle="1" w:styleId="B9C910290E5341CC93CFA00CE03627CE">
    <w:name w:val="B9C910290E5341CC93CFA00CE03627CE"/>
    <w:rsid w:val="00566F2D"/>
  </w:style>
  <w:style w:type="paragraph" w:customStyle="1" w:styleId="485D8473591340799A7D3CBF7619584A">
    <w:name w:val="485D8473591340799A7D3CBF7619584A"/>
    <w:rsid w:val="00566F2D"/>
  </w:style>
  <w:style w:type="paragraph" w:customStyle="1" w:styleId="20CCFB1C3DD24B6A83FCD9FF9D8A5963">
    <w:name w:val="20CCFB1C3DD24B6A83FCD9FF9D8A5963"/>
    <w:rsid w:val="00566F2D"/>
  </w:style>
  <w:style w:type="paragraph" w:customStyle="1" w:styleId="9BBD3C3C72B344B5A43F69541207A307">
    <w:name w:val="9BBD3C3C72B344B5A43F69541207A307"/>
    <w:rsid w:val="00566F2D"/>
  </w:style>
  <w:style w:type="paragraph" w:customStyle="1" w:styleId="F2F750C15DCE4ABF9351FBC1DB9B8352">
    <w:name w:val="F2F750C15DCE4ABF9351FBC1DB9B8352"/>
    <w:rsid w:val="00566F2D"/>
  </w:style>
  <w:style w:type="paragraph" w:customStyle="1" w:styleId="F6ADF4643FC9476BABB2D748A45EA2F6">
    <w:name w:val="F6ADF4643FC9476BABB2D748A45EA2F6"/>
    <w:rsid w:val="00566F2D"/>
  </w:style>
  <w:style w:type="paragraph" w:customStyle="1" w:styleId="6949DFBE41FA49A0A948687F0698623D">
    <w:name w:val="6949DFBE41FA49A0A948687F0698623D"/>
    <w:rsid w:val="00566F2D"/>
  </w:style>
  <w:style w:type="paragraph" w:customStyle="1" w:styleId="815362FEF7F644799CB67BCBC246D0CE">
    <w:name w:val="815362FEF7F644799CB67BCBC246D0CE"/>
    <w:rsid w:val="00566F2D"/>
  </w:style>
  <w:style w:type="paragraph" w:customStyle="1" w:styleId="8316F58689D4435FBBEF3AABEF5166C2">
    <w:name w:val="8316F58689D4435FBBEF3AABEF5166C2"/>
    <w:rsid w:val="00566F2D"/>
  </w:style>
  <w:style w:type="paragraph" w:customStyle="1" w:styleId="F868AF105508456B8F68887C86573268">
    <w:name w:val="F868AF105508456B8F68887C86573268"/>
    <w:rsid w:val="00566F2D"/>
  </w:style>
  <w:style w:type="paragraph" w:customStyle="1" w:styleId="1FF68BC8699A44F4BDACF04993979E49">
    <w:name w:val="1FF68BC8699A44F4BDACF04993979E49"/>
    <w:rsid w:val="00566F2D"/>
  </w:style>
  <w:style w:type="paragraph" w:customStyle="1" w:styleId="3435897D3B9841B3BE97E3423488EE24">
    <w:name w:val="3435897D3B9841B3BE97E3423488EE24"/>
    <w:rsid w:val="00566F2D"/>
  </w:style>
  <w:style w:type="paragraph" w:customStyle="1" w:styleId="5D80B1A4BCC94C52BFC57B341FC1BA5E">
    <w:name w:val="5D80B1A4BCC94C52BFC57B341FC1BA5E"/>
    <w:rsid w:val="00566F2D"/>
  </w:style>
  <w:style w:type="paragraph" w:customStyle="1" w:styleId="347A10D39F6F4FD69E1FC5A48F30F92D">
    <w:name w:val="347A10D39F6F4FD69E1FC5A48F30F92D"/>
    <w:rsid w:val="00566F2D"/>
  </w:style>
  <w:style w:type="paragraph" w:customStyle="1" w:styleId="8C3EDCFA21DD4DB6851CDF408921BDE3">
    <w:name w:val="8C3EDCFA21DD4DB6851CDF408921BDE3"/>
    <w:rsid w:val="00566F2D"/>
  </w:style>
  <w:style w:type="paragraph" w:customStyle="1" w:styleId="FBB69AE80B9D4271BC8BDB9026F427E1">
    <w:name w:val="FBB69AE80B9D4271BC8BDB9026F427E1"/>
    <w:rsid w:val="00566F2D"/>
  </w:style>
  <w:style w:type="paragraph" w:customStyle="1" w:styleId="14FC674A263E4C3FA70046CDB71A6410">
    <w:name w:val="14FC674A263E4C3FA70046CDB71A6410"/>
    <w:rsid w:val="00566F2D"/>
  </w:style>
  <w:style w:type="paragraph" w:customStyle="1" w:styleId="FCFDEE6B44704861B25CFD413CCEABA5">
    <w:name w:val="FCFDEE6B44704861B25CFD413CCEABA5"/>
    <w:rsid w:val="00566F2D"/>
  </w:style>
  <w:style w:type="paragraph" w:customStyle="1" w:styleId="7803E021E7D34542B47ABA3FFBE64424">
    <w:name w:val="7803E021E7D34542B47ABA3FFBE64424"/>
    <w:rsid w:val="00566F2D"/>
  </w:style>
  <w:style w:type="paragraph" w:customStyle="1" w:styleId="613F4A60CA134F36934E4AFDD4D11A07">
    <w:name w:val="613F4A60CA134F36934E4AFDD4D11A07"/>
    <w:rsid w:val="00566F2D"/>
  </w:style>
  <w:style w:type="paragraph" w:customStyle="1" w:styleId="74E3BE50BA464F20AE70DD9BCEC7A64D">
    <w:name w:val="74E3BE50BA464F20AE70DD9BCEC7A64D"/>
    <w:rsid w:val="00566F2D"/>
  </w:style>
  <w:style w:type="paragraph" w:customStyle="1" w:styleId="6A39FD12755B415BA580B02ED5B58956">
    <w:name w:val="6A39FD12755B415BA580B02ED5B58956"/>
    <w:rsid w:val="00566F2D"/>
  </w:style>
  <w:style w:type="paragraph" w:customStyle="1" w:styleId="DB6F0EFAEEC00046837A0F44882F8182">
    <w:name w:val="DB6F0EFAEEC00046837A0F44882F8182"/>
    <w:rsid w:val="00566F2D"/>
    <w:pPr>
      <w:spacing w:after="0" w:line="240" w:lineRule="auto"/>
    </w:pPr>
    <w:rPr>
      <w:sz w:val="24"/>
      <w:szCs w:val="24"/>
    </w:rPr>
  </w:style>
  <w:style w:type="paragraph" w:customStyle="1" w:styleId="58CCECD94188BD458420943AADE45FEF">
    <w:name w:val="58CCECD94188BD458420943AADE45FEF"/>
    <w:rsid w:val="00566F2D"/>
    <w:pPr>
      <w:spacing w:after="0" w:line="240" w:lineRule="auto"/>
    </w:pPr>
    <w:rPr>
      <w:sz w:val="24"/>
      <w:szCs w:val="24"/>
    </w:rPr>
  </w:style>
  <w:style w:type="paragraph" w:customStyle="1" w:styleId="6F9825D6B426074691A31172A405C214">
    <w:name w:val="6F9825D6B426074691A31172A405C214"/>
    <w:rsid w:val="00566F2D"/>
    <w:pPr>
      <w:spacing w:after="0" w:line="240" w:lineRule="auto"/>
    </w:pPr>
    <w:rPr>
      <w:sz w:val="24"/>
      <w:szCs w:val="24"/>
    </w:rPr>
  </w:style>
  <w:style w:type="paragraph" w:customStyle="1" w:styleId="A77F61E19F48AF478576AB852EE545F3">
    <w:name w:val="A77F61E19F48AF478576AB852EE545F3"/>
    <w:rsid w:val="00566F2D"/>
    <w:pPr>
      <w:spacing w:after="0" w:line="240" w:lineRule="auto"/>
    </w:pPr>
    <w:rPr>
      <w:sz w:val="24"/>
      <w:szCs w:val="24"/>
    </w:rPr>
  </w:style>
  <w:style w:type="paragraph" w:customStyle="1" w:styleId="3B42473921182A4BB0FD6FA4933148B0">
    <w:name w:val="3B42473921182A4BB0FD6FA4933148B0"/>
    <w:rsid w:val="00566F2D"/>
    <w:pPr>
      <w:spacing w:after="0" w:line="240" w:lineRule="auto"/>
    </w:pPr>
    <w:rPr>
      <w:sz w:val="24"/>
      <w:szCs w:val="24"/>
    </w:rPr>
  </w:style>
  <w:style w:type="paragraph" w:customStyle="1" w:styleId="4C400558E1A8D847A11F14F15518AD65">
    <w:name w:val="4C400558E1A8D847A11F14F15518AD65"/>
    <w:rsid w:val="00566F2D"/>
    <w:pPr>
      <w:spacing w:after="0" w:line="240" w:lineRule="auto"/>
    </w:pPr>
    <w:rPr>
      <w:sz w:val="24"/>
      <w:szCs w:val="24"/>
    </w:rPr>
  </w:style>
  <w:style w:type="paragraph" w:customStyle="1" w:styleId="BBEEC09F4B36754FA35236581E7592E0">
    <w:name w:val="BBEEC09F4B36754FA35236581E7592E0"/>
    <w:rsid w:val="00566F2D"/>
    <w:pPr>
      <w:spacing w:after="0" w:line="240" w:lineRule="auto"/>
    </w:pPr>
    <w:rPr>
      <w:sz w:val="24"/>
      <w:szCs w:val="24"/>
    </w:rPr>
  </w:style>
  <w:style w:type="paragraph" w:customStyle="1" w:styleId="CC76B40B9E2A354E9AC06D39BF8333F1">
    <w:name w:val="CC76B40B9E2A354E9AC06D39BF8333F1"/>
    <w:rsid w:val="00566F2D"/>
    <w:pPr>
      <w:spacing w:after="0" w:line="240" w:lineRule="auto"/>
    </w:pPr>
    <w:rPr>
      <w:sz w:val="24"/>
      <w:szCs w:val="24"/>
    </w:rPr>
  </w:style>
  <w:style w:type="paragraph" w:customStyle="1" w:styleId="FF507F269B8F5942AD876299BEB2EAD2">
    <w:name w:val="FF507F269B8F5942AD876299BEB2EAD2"/>
    <w:rsid w:val="00566F2D"/>
    <w:pPr>
      <w:spacing w:after="0" w:line="240" w:lineRule="auto"/>
    </w:pPr>
    <w:rPr>
      <w:sz w:val="24"/>
      <w:szCs w:val="24"/>
    </w:rPr>
  </w:style>
  <w:style w:type="paragraph" w:customStyle="1" w:styleId="7A3E0E1705BB854A852B63C37C820430">
    <w:name w:val="7A3E0E1705BB854A852B63C37C820430"/>
    <w:rsid w:val="00566F2D"/>
    <w:pPr>
      <w:spacing w:after="0" w:line="240" w:lineRule="auto"/>
    </w:pPr>
    <w:rPr>
      <w:sz w:val="24"/>
      <w:szCs w:val="24"/>
    </w:rPr>
  </w:style>
  <w:style w:type="paragraph" w:customStyle="1" w:styleId="7E8DBEED40EF3345BF92D731884BE7E9">
    <w:name w:val="7E8DBEED40EF3345BF92D731884BE7E9"/>
    <w:rsid w:val="00566F2D"/>
    <w:pPr>
      <w:spacing w:after="0" w:line="240" w:lineRule="auto"/>
    </w:pPr>
    <w:rPr>
      <w:sz w:val="24"/>
      <w:szCs w:val="24"/>
    </w:rPr>
  </w:style>
  <w:style w:type="paragraph" w:customStyle="1" w:styleId="21CE93F5A51A404797A83E42347C0ECE">
    <w:name w:val="21CE93F5A51A404797A83E42347C0ECE"/>
    <w:rsid w:val="00566F2D"/>
    <w:pPr>
      <w:spacing w:after="0" w:line="240" w:lineRule="auto"/>
    </w:pPr>
    <w:rPr>
      <w:sz w:val="24"/>
      <w:szCs w:val="24"/>
    </w:rPr>
  </w:style>
  <w:style w:type="paragraph" w:customStyle="1" w:styleId="8CDD5522C5C6B549A3FAC2011E579B74">
    <w:name w:val="8CDD5522C5C6B549A3FAC2011E579B74"/>
    <w:rsid w:val="00566F2D"/>
    <w:pPr>
      <w:spacing w:after="0" w:line="240" w:lineRule="auto"/>
    </w:pPr>
    <w:rPr>
      <w:sz w:val="24"/>
      <w:szCs w:val="24"/>
    </w:rPr>
  </w:style>
  <w:style w:type="paragraph" w:customStyle="1" w:styleId="2DEDECCF1F130A4EB88DCD4E9793B0C0">
    <w:name w:val="2DEDECCF1F130A4EB88DCD4E9793B0C0"/>
    <w:rsid w:val="00566F2D"/>
    <w:pPr>
      <w:spacing w:after="0" w:line="240" w:lineRule="auto"/>
    </w:pPr>
    <w:rPr>
      <w:sz w:val="24"/>
      <w:szCs w:val="24"/>
    </w:rPr>
  </w:style>
  <w:style w:type="paragraph" w:customStyle="1" w:styleId="6F0ED68335956945A6878859505844D6">
    <w:name w:val="6F0ED68335956945A6878859505844D6"/>
    <w:rsid w:val="00566F2D"/>
    <w:pPr>
      <w:spacing w:after="0" w:line="240" w:lineRule="auto"/>
    </w:pPr>
    <w:rPr>
      <w:sz w:val="24"/>
      <w:szCs w:val="24"/>
    </w:rPr>
  </w:style>
  <w:style w:type="paragraph" w:customStyle="1" w:styleId="DEE9E2347ECE754DA4D9A2E8B21CFE62">
    <w:name w:val="DEE9E2347ECE754DA4D9A2E8B21CFE62"/>
    <w:rsid w:val="00566F2D"/>
    <w:pPr>
      <w:spacing w:after="0" w:line="240" w:lineRule="auto"/>
    </w:pPr>
    <w:rPr>
      <w:sz w:val="24"/>
      <w:szCs w:val="24"/>
    </w:rPr>
  </w:style>
  <w:style w:type="paragraph" w:customStyle="1" w:styleId="792E14CA2E8FCA4EB921CEA39E41276F">
    <w:name w:val="792E14CA2E8FCA4EB921CEA39E41276F"/>
    <w:rsid w:val="00566F2D"/>
    <w:pPr>
      <w:spacing w:after="0" w:line="240" w:lineRule="auto"/>
    </w:pPr>
    <w:rPr>
      <w:sz w:val="24"/>
      <w:szCs w:val="24"/>
    </w:rPr>
  </w:style>
  <w:style w:type="paragraph" w:customStyle="1" w:styleId="EFADC242E8AA59498F0728424B8EC713">
    <w:name w:val="EFADC242E8AA59498F0728424B8EC713"/>
    <w:rsid w:val="00566F2D"/>
    <w:pPr>
      <w:spacing w:after="0" w:line="240" w:lineRule="auto"/>
    </w:pPr>
    <w:rPr>
      <w:sz w:val="24"/>
      <w:szCs w:val="24"/>
    </w:rPr>
  </w:style>
  <w:style w:type="paragraph" w:customStyle="1" w:styleId="EA1C1D82C63438429ECB24B8CE34DD85">
    <w:name w:val="EA1C1D82C63438429ECB24B8CE34DD85"/>
    <w:rsid w:val="00566F2D"/>
    <w:pPr>
      <w:spacing w:after="0" w:line="240" w:lineRule="auto"/>
    </w:pPr>
    <w:rPr>
      <w:sz w:val="24"/>
      <w:szCs w:val="24"/>
    </w:rPr>
  </w:style>
  <w:style w:type="paragraph" w:customStyle="1" w:styleId="C97B13F2DE0F6B45A38484EABFB1FEFD">
    <w:name w:val="C97B13F2DE0F6B45A38484EABFB1FEFD"/>
    <w:rsid w:val="00566F2D"/>
    <w:pPr>
      <w:spacing w:after="0" w:line="240" w:lineRule="auto"/>
    </w:pPr>
    <w:rPr>
      <w:sz w:val="24"/>
      <w:szCs w:val="24"/>
    </w:rPr>
  </w:style>
  <w:style w:type="paragraph" w:customStyle="1" w:styleId="A9C69842BBF9C44B8A5D7CE529F29CD8">
    <w:name w:val="A9C69842BBF9C44B8A5D7CE529F29CD8"/>
    <w:rsid w:val="00566F2D"/>
    <w:pPr>
      <w:spacing w:after="0" w:line="240" w:lineRule="auto"/>
    </w:pPr>
    <w:rPr>
      <w:sz w:val="24"/>
      <w:szCs w:val="24"/>
    </w:rPr>
  </w:style>
  <w:style w:type="paragraph" w:customStyle="1" w:styleId="421E80781BEB2F4EAE822F87E3FDAD1C">
    <w:name w:val="421E80781BEB2F4EAE822F87E3FDAD1C"/>
    <w:rsid w:val="00566F2D"/>
    <w:pPr>
      <w:spacing w:after="0" w:line="240" w:lineRule="auto"/>
    </w:pPr>
    <w:rPr>
      <w:sz w:val="24"/>
      <w:szCs w:val="24"/>
    </w:rPr>
  </w:style>
  <w:style w:type="paragraph" w:customStyle="1" w:styleId="932D648D4CA24F43BCA97883F1B31553">
    <w:name w:val="932D648D4CA24F43BCA97883F1B31553"/>
    <w:rsid w:val="00566F2D"/>
    <w:pPr>
      <w:spacing w:after="0" w:line="240" w:lineRule="auto"/>
    </w:pPr>
    <w:rPr>
      <w:sz w:val="24"/>
      <w:szCs w:val="24"/>
    </w:rPr>
  </w:style>
  <w:style w:type="paragraph" w:customStyle="1" w:styleId="73D2B52E64875D4AAEB609B91541B2F8">
    <w:name w:val="73D2B52E64875D4AAEB609B91541B2F8"/>
    <w:rsid w:val="00566F2D"/>
    <w:pPr>
      <w:spacing w:after="0" w:line="240" w:lineRule="auto"/>
    </w:pPr>
    <w:rPr>
      <w:sz w:val="24"/>
      <w:szCs w:val="24"/>
    </w:rPr>
  </w:style>
  <w:style w:type="paragraph" w:customStyle="1" w:styleId="488D0A7BA99F1344949051596DC3AB13">
    <w:name w:val="488D0A7BA99F1344949051596DC3AB13"/>
    <w:rsid w:val="00566F2D"/>
    <w:pPr>
      <w:spacing w:after="0" w:line="240" w:lineRule="auto"/>
    </w:pPr>
    <w:rPr>
      <w:sz w:val="24"/>
      <w:szCs w:val="24"/>
    </w:rPr>
  </w:style>
  <w:style w:type="paragraph" w:customStyle="1" w:styleId="7D00F1AF3D0683488776089F275FC419">
    <w:name w:val="7D00F1AF3D0683488776089F275FC419"/>
    <w:rsid w:val="00566F2D"/>
    <w:pPr>
      <w:spacing w:after="0" w:line="240" w:lineRule="auto"/>
    </w:pPr>
    <w:rPr>
      <w:sz w:val="24"/>
      <w:szCs w:val="24"/>
    </w:rPr>
  </w:style>
  <w:style w:type="paragraph" w:customStyle="1" w:styleId="76BE80A677A1F84591F86F33146B32FB">
    <w:name w:val="76BE80A677A1F84591F86F33146B32FB"/>
    <w:rsid w:val="00566F2D"/>
    <w:pPr>
      <w:spacing w:after="0" w:line="240" w:lineRule="auto"/>
    </w:pPr>
    <w:rPr>
      <w:sz w:val="24"/>
      <w:szCs w:val="24"/>
    </w:rPr>
  </w:style>
  <w:style w:type="paragraph" w:customStyle="1" w:styleId="37E8F3DB2ED9E94FA4F17D82E8D7A2CC">
    <w:name w:val="37E8F3DB2ED9E94FA4F17D82E8D7A2CC"/>
    <w:rsid w:val="00566F2D"/>
    <w:pPr>
      <w:spacing w:after="0" w:line="240" w:lineRule="auto"/>
    </w:pPr>
    <w:rPr>
      <w:sz w:val="24"/>
      <w:szCs w:val="24"/>
    </w:rPr>
  </w:style>
  <w:style w:type="paragraph" w:customStyle="1" w:styleId="59756102A50F1F48BF8A26D4A079E646">
    <w:name w:val="59756102A50F1F48BF8A26D4A079E646"/>
    <w:rsid w:val="00566F2D"/>
    <w:pPr>
      <w:spacing w:after="0" w:line="240" w:lineRule="auto"/>
    </w:pPr>
    <w:rPr>
      <w:sz w:val="24"/>
      <w:szCs w:val="24"/>
    </w:rPr>
  </w:style>
  <w:style w:type="paragraph" w:customStyle="1" w:styleId="BD31D313546EBF41BA9AA7A7D28F4405">
    <w:name w:val="BD31D313546EBF41BA9AA7A7D28F4405"/>
    <w:rsid w:val="00566F2D"/>
    <w:pPr>
      <w:spacing w:after="0" w:line="240" w:lineRule="auto"/>
    </w:pPr>
    <w:rPr>
      <w:sz w:val="24"/>
      <w:szCs w:val="24"/>
    </w:rPr>
  </w:style>
  <w:style w:type="paragraph" w:customStyle="1" w:styleId="902E6AC88ECAE840B376150EC31A93D2">
    <w:name w:val="902E6AC88ECAE840B376150EC31A93D2"/>
    <w:rsid w:val="00566F2D"/>
    <w:pPr>
      <w:spacing w:after="0" w:line="240" w:lineRule="auto"/>
    </w:pPr>
    <w:rPr>
      <w:sz w:val="24"/>
      <w:szCs w:val="24"/>
    </w:rPr>
  </w:style>
  <w:style w:type="paragraph" w:customStyle="1" w:styleId="F3F208A27A2F8A449CD4193DEB85B822">
    <w:name w:val="F3F208A27A2F8A449CD4193DEB85B822"/>
    <w:rsid w:val="00566F2D"/>
    <w:pPr>
      <w:spacing w:after="0" w:line="240" w:lineRule="auto"/>
    </w:pPr>
    <w:rPr>
      <w:sz w:val="24"/>
      <w:szCs w:val="24"/>
    </w:rPr>
  </w:style>
  <w:style w:type="paragraph" w:customStyle="1" w:styleId="D34C505B69EA5542BBAD039D4C4258DA">
    <w:name w:val="D34C505B69EA5542BBAD039D4C4258DA"/>
    <w:rsid w:val="00566F2D"/>
    <w:pPr>
      <w:spacing w:after="0" w:line="240" w:lineRule="auto"/>
    </w:pPr>
    <w:rPr>
      <w:sz w:val="24"/>
      <w:szCs w:val="24"/>
    </w:rPr>
  </w:style>
  <w:style w:type="paragraph" w:customStyle="1" w:styleId="E76587188174B141949C2A798C0677B2">
    <w:name w:val="E76587188174B141949C2A798C0677B2"/>
    <w:rsid w:val="00566F2D"/>
    <w:pPr>
      <w:spacing w:after="0" w:line="240" w:lineRule="auto"/>
    </w:pPr>
    <w:rPr>
      <w:sz w:val="24"/>
      <w:szCs w:val="24"/>
    </w:rPr>
  </w:style>
  <w:style w:type="paragraph" w:customStyle="1" w:styleId="EA68404E43774B47A788F9CC1CB25CE4">
    <w:name w:val="EA68404E43774B47A788F9CC1CB25CE4"/>
    <w:rsid w:val="00566F2D"/>
    <w:pPr>
      <w:spacing w:after="0" w:line="240" w:lineRule="auto"/>
    </w:pPr>
    <w:rPr>
      <w:sz w:val="24"/>
      <w:szCs w:val="24"/>
    </w:rPr>
  </w:style>
  <w:style w:type="paragraph" w:customStyle="1" w:styleId="0ADC44DB56C8BE4FB51FA973DED792FC">
    <w:name w:val="0ADC44DB56C8BE4FB51FA973DED792FC"/>
    <w:rsid w:val="00566F2D"/>
    <w:pPr>
      <w:spacing w:after="0" w:line="240" w:lineRule="auto"/>
    </w:pPr>
    <w:rPr>
      <w:sz w:val="24"/>
      <w:szCs w:val="24"/>
    </w:rPr>
  </w:style>
  <w:style w:type="paragraph" w:customStyle="1" w:styleId="933DD01B64C5A8498CCA62CADF88FB2D">
    <w:name w:val="933DD01B64C5A8498CCA62CADF88FB2D"/>
    <w:rsid w:val="00566F2D"/>
    <w:pPr>
      <w:spacing w:after="0" w:line="240" w:lineRule="auto"/>
    </w:pPr>
    <w:rPr>
      <w:sz w:val="24"/>
      <w:szCs w:val="24"/>
    </w:rPr>
  </w:style>
  <w:style w:type="paragraph" w:customStyle="1" w:styleId="E51D151267F04843BDA18B7E39A6D2E8">
    <w:name w:val="E51D151267F04843BDA18B7E39A6D2E8"/>
    <w:rsid w:val="00566F2D"/>
    <w:pPr>
      <w:spacing w:after="0" w:line="240" w:lineRule="auto"/>
    </w:pPr>
    <w:rPr>
      <w:sz w:val="24"/>
      <w:szCs w:val="24"/>
    </w:rPr>
  </w:style>
  <w:style w:type="paragraph" w:customStyle="1" w:styleId="6B8825281D974E419716C9E19CFC5178">
    <w:name w:val="6B8825281D974E419716C9E19CFC5178"/>
    <w:rsid w:val="00566F2D"/>
    <w:pPr>
      <w:spacing w:after="0" w:line="240" w:lineRule="auto"/>
    </w:pPr>
    <w:rPr>
      <w:sz w:val="24"/>
      <w:szCs w:val="24"/>
    </w:rPr>
  </w:style>
  <w:style w:type="paragraph" w:customStyle="1" w:styleId="A16F95D1BD8E1447B21876656B42518E">
    <w:name w:val="A16F95D1BD8E1447B21876656B42518E"/>
    <w:rsid w:val="00566F2D"/>
    <w:pPr>
      <w:spacing w:after="0" w:line="240" w:lineRule="auto"/>
    </w:pPr>
    <w:rPr>
      <w:sz w:val="24"/>
      <w:szCs w:val="24"/>
    </w:rPr>
  </w:style>
  <w:style w:type="paragraph" w:customStyle="1" w:styleId="C1EF884F5544F74085261015547E5568">
    <w:name w:val="C1EF884F5544F74085261015547E5568"/>
    <w:rsid w:val="00566F2D"/>
    <w:pPr>
      <w:spacing w:after="0" w:line="240" w:lineRule="auto"/>
    </w:pPr>
    <w:rPr>
      <w:sz w:val="24"/>
      <w:szCs w:val="24"/>
    </w:rPr>
  </w:style>
  <w:style w:type="paragraph" w:customStyle="1" w:styleId="CCA2301B405EFE439391D98BAA3ED46A">
    <w:name w:val="CCA2301B405EFE439391D98BAA3ED46A"/>
    <w:rsid w:val="00566F2D"/>
    <w:pPr>
      <w:spacing w:after="0" w:line="240" w:lineRule="auto"/>
    </w:pPr>
    <w:rPr>
      <w:sz w:val="24"/>
      <w:szCs w:val="24"/>
    </w:rPr>
  </w:style>
  <w:style w:type="paragraph" w:customStyle="1" w:styleId="AA932DF2EE1F4A489E940CC5A7BB9A72">
    <w:name w:val="AA932DF2EE1F4A489E940CC5A7BB9A72"/>
    <w:rsid w:val="00566F2D"/>
    <w:pPr>
      <w:spacing w:after="0" w:line="240" w:lineRule="auto"/>
    </w:pPr>
    <w:rPr>
      <w:sz w:val="24"/>
      <w:szCs w:val="24"/>
    </w:rPr>
  </w:style>
  <w:style w:type="paragraph" w:customStyle="1" w:styleId="0275123DDB59334D8244E5C29FD0E6E3">
    <w:name w:val="0275123DDB59334D8244E5C29FD0E6E3"/>
    <w:rsid w:val="00566F2D"/>
    <w:pPr>
      <w:spacing w:after="0" w:line="240" w:lineRule="auto"/>
    </w:pPr>
    <w:rPr>
      <w:sz w:val="24"/>
      <w:szCs w:val="24"/>
    </w:rPr>
  </w:style>
  <w:style w:type="paragraph" w:customStyle="1" w:styleId="2C40197456D69847AFFC40D60FE39D45">
    <w:name w:val="2C40197456D69847AFFC40D60FE39D45"/>
    <w:rsid w:val="00566F2D"/>
    <w:pPr>
      <w:spacing w:after="0" w:line="240" w:lineRule="auto"/>
    </w:pPr>
    <w:rPr>
      <w:sz w:val="24"/>
      <w:szCs w:val="24"/>
    </w:rPr>
  </w:style>
  <w:style w:type="paragraph" w:customStyle="1" w:styleId="1D3A7B932F497A4E96355A7ED9407724">
    <w:name w:val="1D3A7B932F497A4E96355A7ED9407724"/>
    <w:rsid w:val="00566F2D"/>
    <w:pPr>
      <w:spacing w:after="0" w:line="240" w:lineRule="auto"/>
    </w:pPr>
    <w:rPr>
      <w:sz w:val="24"/>
      <w:szCs w:val="24"/>
    </w:rPr>
  </w:style>
  <w:style w:type="paragraph" w:customStyle="1" w:styleId="49821FFE5EEDD94D92D3703260DC3C15">
    <w:name w:val="49821FFE5EEDD94D92D3703260DC3C15"/>
    <w:rsid w:val="00566F2D"/>
    <w:pPr>
      <w:spacing w:after="0" w:line="240" w:lineRule="auto"/>
    </w:pPr>
    <w:rPr>
      <w:sz w:val="24"/>
      <w:szCs w:val="24"/>
    </w:rPr>
  </w:style>
  <w:style w:type="paragraph" w:customStyle="1" w:styleId="FE0096CC996968418B4F73613BF8D3E7">
    <w:name w:val="FE0096CC996968418B4F73613BF8D3E7"/>
    <w:rsid w:val="00566F2D"/>
    <w:pPr>
      <w:spacing w:after="0" w:line="240" w:lineRule="auto"/>
    </w:pPr>
    <w:rPr>
      <w:sz w:val="24"/>
      <w:szCs w:val="24"/>
    </w:rPr>
  </w:style>
  <w:style w:type="paragraph" w:customStyle="1" w:styleId="B105450A68502E42AFE082358E1EFA80">
    <w:name w:val="B105450A68502E42AFE082358E1EFA80"/>
    <w:rsid w:val="00566F2D"/>
    <w:pPr>
      <w:spacing w:after="0" w:line="240" w:lineRule="auto"/>
    </w:pPr>
    <w:rPr>
      <w:sz w:val="24"/>
      <w:szCs w:val="24"/>
    </w:rPr>
  </w:style>
  <w:style w:type="paragraph" w:customStyle="1" w:styleId="27AA8FE7D5B41E4088AF8930F55BDB19">
    <w:name w:val="27AA8FE7D5B41E4088AF8930F55BDB19"/>
    <w:rsid w:val="00566F2D"/>
    <w:pPr>
      <w:spacing w:after="0" w:line="240" w:lineRule="auto"/>
    </w:pPr>
    <w:rPr>
      <w:sz w:val="24"/>
      <w:szCs w:val="24"/>
    </w:rPr>
  </w:style>
  <w:style w:type="paragraph" w:customStyle="1" w:styleId="D88017A47E20F346861643685D85BE35">
    <w:name w:val="D88017A47E20F346861643685D85BE35"/>
    <w:rsid w:val="00566F2D"/>
    <w:pPr>
      <w:spacing w:after="0" w:line="240" w:lineRule="auto"/>
    </w:pPr>
    <w:rPr>
      <w:sz w:val="24"/>
      <w:szCs w:val="24"/>
    </w:rPr>
  </w:style>
  <w:style w:type="paragraph" w:customStyle="1" w:styleId="239858E2F4271046894C342C5A221787">
    <w:name w:val="239858E2F4271046894C342C5A221787"/>
    <w:rsid w:val="00566F2D"/>
    <w:pPr>
      <w:spacing w:after="0" w:line="240" w:lineRule="auto"/>
    </w:pPr>
    <w:rPr>
      <w:sz w:val="24"/>
      <w:szCs w:val="24"/>
    </w:rPr>
  </w:style>
  <w:style w:type="paragraph" w:customStyle="1" w:styleId="A65409E276CA7E428617FB77317885BD">
    <w:name w:val="A65409E276CA7E428617FB77317885BD"/>
    <w:rsid w:val="00566F2D"/>
    <w:pPr>
      <w:spacing w:after="0" w:line="240" w:lineRule="auto"/>
    </w:pPr>
    <w:rPr>
      <w:sz w:val="24"/>
      <w:szCs w:val="24"/>
    </w:rPr>
  </w:style>
  <w:style w:type="paragraph" w:customStyle="1" w:styleId="FE80DCD31917AB4995AA91B04FA77AC6">
    <w:name w:val="FE80DCD31917AB4995AA91B04FA77AC6"/>
    <w:rsid w:val="00566F2D"/>
    <w:pPr>
      <w:spacing w:after="0" w:line="240" w:lineRule="auto"/>
    </w:pPr>
    <w:rPr>
      <w:sz w:val="24"/>
      <w:szCs w:val="24"/>
    </w:rPr>
  </w:style>
  <w:style w:type="paragraph" w:customStyle="1" w:styleId="261ED2C8C37AD5408CA7C5CA0B70A225">
    <w:name w:val="261ED2C8C37AD5408CA7C5CA0B70A225"/>
    <w:rsid w:val="00566F2D"/>
    <w:pPr>
      <w:spacing w:after="0" w:line="240" w:lineRule="auto"/>
    </w:pPr>
    <w:rPr>
      <w:sz w:val="24"/>
      <w:szCs w:val="24"/>
    </w:rPr>
  </w:style>
  <w:style w:type="paragraph" w:customStyle="1" w:styleId="981DE50EA7FC8E4FA4995D812116B262">
    <w:name w:val="981DE50EA7FC8E4FA4995D812116B262"/>
    <w:rsid w:val="00566F2D"/>
    <w:pPr>
      <w:spacing w:after="0" w:line="240" w:lineRule="auto"/>
    </w:pPr>
    <w:rPr>
      <w:sz w:val="24"/>
      <w:szCs w:val="24"/>
    </w:rPr>
  </w:style>
  <w:style w:type="paragraph" w:customStyle="1" w:styleId="C73115A4CA24094BB7138FFAFCF65886">
    <w:name w:val="C73115A4CA24094BB7138FFAFCF65886"/>
    <w:rsid w:val="00566F2D"/>
    <w:pPr>
      <w:spacing w:after="0" w:line="240" w:lineRule="auto"/>
    </w:pPr>
    <w:rPr>
      <w:sz w:val="24"/>
      <w:szCs w:val="24"/>
    </w:rPr>
  </w:style>
  <w:style w:type="paragraph" w:customStyle="1" w:styleId="6A683E487681FB4291A760F010DF0D44">
    <w:name w:val="6A683E487681FB4291A760F010DF0D44"/>
    <w:rsid w:val="00566F2D"/>
    <w:pPr>
      <w:spacing w:after="0" w:line="240" w:lineRule="auto"/>
    </w:pPr>
    <w:rPr>
      <w:sz w:val="24"/>
      <w:szCs w:val="24"/>
    </w:rPr>
  </w:style>
  <w:style w:type="paragraph" w:customStyle="1" w:styleId="0657335F378F334E957072FE12A62054">
    <w:name w:val="0657335F378F334E957072FE12A62054"/>
    <w:rsid w:val="00566F2D"/>
    <w:pPr>
      <w:spacing w:after="0" w:line="240" w:lineRule="auto"/>
    </w:pPr>
    <w:rPr>
      <w:sz w:val="24"/>
      <w:szCs w:val="24"/>
    </w:rPr>
  </w:style>
  <w:style w:type="paragraph" w:customStyle="1" w:styleId="E12BEA68AC36EE468E9F9A33FDDFDC71">
    <w:name w:val="E12BEA68AC36EE468E9F9A33FDDFDC71"/>
    <w:rsid w:val="00566F2D"/>
    <w:pPr>
      <w:spacing w:after="0" w:line="240" w:lineRule="auto"/>
    </w:pPr>
    <w:rPr>
      <w:sz w:val="24"/>
      <w:szCs w:val="24"/>
    </w:rPr>
  </w:style>
  <w:style w:type="paragraph" w:customStyle="1" w:styleId="03BB7ACCE4F18B4CB0D4536CC5400DF0">
    <w:name w:val="03BB7ACCE4F18B4CB0D4536CC5400DF0"/>
    <w:rsid w:val="00566F2D"/>
    <w:pPr>
      <w:spacing w:after="0" w:line="240" w:lineRule="auto"/>
    </w:pPr>
    <w:rPr>
      <w:sz w:val="24"/>
      <w:szCs w:val="24"/>
    </w:rPr>
  </w:style>
  <w:style w:type="paragraph" w:customStyle="1" w:styleId="7DE6BD8C9AC8964A9771C6AADD3EA41B">
    <w:name w:val="7DE6BD8C9AC8964A9771C6AADD3EA41B"/>
    <w:rsid w:val="00566F2D"/>
    <w:pPr>
      <w:spacing w:after="0" w:line="240" w:lineRule="auto"/>
    </w:pPr>
    <w:rPr>
      <w:sz w:val="24"/>
      <w:szCs w:val="24"/>
    </w:rPr>
  </w:style>
  <w:style w:type="paragraph" w:customStyle="1" w:styleId="0077C3BB9EAF25499B6CB18F24D2DC5C">
    <w:name w:val="0077C3BB9EAF25499B6CB18F24D2DC5C"/>
    <w:rsid w:val="00566F2D"/>
    <w:pPr>
      <w:spacing w:after="0" w:line="240" w:lineRule="auto"/>
    </w:pPr>
    <w:rPr>
      <w:sz w:val="24"/>
      <w:szCs w:val="24"/>
    </w:rPr>
  </w:style>
  <w:style w:type="paragraph" w:customStyle="1" w:styleId="F12A7C14D312064F994C5C78BA845625">
    <w:name w:val="F12A7C14D312064F994C5C78BA845625"/>
    <w:rsid w:val="00566F2D"/>
    <w:pPr>
      <w:spacing w:after="0" w:line="240" w:lineRule="auto"/>
    </w:pPr>
    <w:rPr>
      <w:sz w:val="24"/>
      <w:szCs w:val="24"/>
    </w:rPr>
  </w:style>
  <w:style w:type="paragraph" w:customStyle="1" w:styleId="B90D90DFCFB5134DB5F77D03C3E2038C">
    <w:name w:val="B90D90DFCFB5134DB5F77D03C3E2038C"/>
    <w:rsid w:val="00566F2D"/>
    <w:pPr>
      <w:spacing w:after="0" w:line="240" w:lineRule="auto"/>
    </w:pPr>
    <w:rPr>
      <w:sz w:val="24"/>
      <w:szCs w:val="24"/>
    </w:rPr>
  </w:style>
  <w:style w:type="paragraph" w:customStyle="1" w:styleId="926B912F795AF44C984B1DA4779577A6">
    <w:name w:val="926B912F795AF44C984B1DA4779577A6"/>
    <w:rsid w:val="00566F2D"/>
    <w:pPr>
      <w:spacing w:after="0" w:line="240" w:lineRule="auto"/>
    </w:pPr>
    <w:rPr>
      <w:sz w:val="24"/>
      <w:szCs w:val="24"/>
    </w:rPr>
  </w:style>
  <w:style w:type="paragraph" w:customStyle="1" w:styleId="A955FEE38B635C48BA725DE4FB42AF3A">
    <w:name w:val="A955FEE38B635C48BA725DE4FB42AF3A"/>
    <w:rsid w:val="00566F2D"/>
    <w:pPr>
      <w:spacing w:after="0" w:line="240" w:lineRule="auto"/>
    </w:pPr>
    <w:rPr>
      <w:sz w:val="24"/>
      <w:szCs w:val="24"/>
    </w:rPr>
  </w:style>
  <w:style w:type="paragraph" w:customStyle="1" w:styleId="978F8518EE23034795AE92A4053B8A82">
    <w:name w:val="978F8518EE23034795AE92A4053B8A82"/>
    <w:rsid w:val="00566F2D"/>
    <w:pPr>
      <w:spacing w:after="0" w:line="240" w:lineRule="auto"/>
    </w:pPr>
    <w:rPr>
      <w:sz w:val="24"/>
      <w:szCs w:val="24"/>
    </w:rPr>
  </w:style>
  <w:style w:type="paragraph" w:customStyle="1" w:styleId="15206A6E631EB847928FDDBA282DE6B2">
    <w:name w:val="15206A6E631EB847928FDDBA282DE6B2"/>
    <w:rsid w:val="00566F2D"/>
    <w:pPr>
      <w:spacing w:after="0" w:line="240" w:lineRule="auto"/>
    </w:pPr>
    <w:rPr>
      <w:sz w:val="24"/>
      <w:szCs w:val="24"/>
    </w:rPr>
  </w:style>
  <w:style w:type="paragraph" w:customStyle="1" w:styleId="CEBBAF66AA8FB14D83B51863DC53A55A">
    <w:name w:val="CEBBAF66AA8FB14D83B51863DC53A55A"/>
    <w:rsid w:val="00566F2D"/>
    <w:pPr>
      <w:spacing w:after="0" w:line="240" w:lineRule="auto"/>
    </w:pPr>
    <w:rPr>
      <w:sz w:val="24"/>
      <w:szCs w:val="24"/>
    </w:rPr>
  </w:style>
  <w:style w:type="paragraph" w:customStyle="1" w:styleId="52B3885E9DA66F4DA592693A49EBCB8C">
    <w:name w:val="52B3885E9DA66F4DA592693A49EBCB8C"/>
    <w:rsid w:val="00566F2D"/>
    <w:pPr>
      <w:spacing w:after="0" w:line="240" w:lineRule="auto"/>
    </w:pPr>
    <w:rPr>
      <w:sz w:val="24"/>
      <w:szCs w:val="24"/>
    </w:rPr>
  </w:style>
  <w:style w:type="paragraph" w:customStyle="1" w:styleId="E792BAF061568E4F9CF8BDEDD6672F98">
    <w:name w:val="E792BAF061568E4F9CF8BDEDD6672F98"/>
    <w:rsid w:val="00566F2D"/>
    <w:pPr>
      <w:spacing w:after="0" w:line="240" w:lineRule="auto"/>
    </w:pPr>
    <w:rPr>
      <w:sz w:val="24"/>
      <w:szCs w:val="24"/>
    </w:rPr>
  </w:style>
  <w:style w:type="paragraph" w:customStyle="1" w:styleId="3DBC953EEF6C454A85157516B46A592D">
    <w:name w:val="3DBC953EEF6C454A85157516B46A592D"/>
    <w:rsid w:val="00566F2D"/>
    <w:pPr>
      <w:spacing w:after="0" w:line="240" w:lineRule="auto"/>
    </w:pPr>
    <w:rPr>
      <w:sz w:val="24"/>
      <w:szCs w:val="24"/>
    </w:rPr>
  </w:style>
  <w:style w:type="paragraph" w:customStyle="1" w:styleId="297D05474298254AA2CBFF9116E765C4">
    <w:name w:val="297D05474298254AA2CBFF9116E765C4"/>
    <w:rsid w:val="00566F2D"/>
    <w:pPr>
      <w:spacing w:after="0" w:line="240" w:lineRule="auto"/>
    </w:pPr>
    <w:rPr>
      <w:sz w:val="24"/>
      <w:szCs w:val="24"/>
    </w:rPr>
  </w:style>
  <w:style w:type="paragraph" w:customStyle="1" w:styleId="4A5225071AB94442BDB2455D60BE5323">
    <w:name w:val="4A5225071AB94442BDB2455D60BE5323"/>
    <w:rsid w:val="00566F2D"/>
    <w:pPr>
      <w:spacing w:after="0" w:line="240" w:lineRule="auto"/>
    </w:pPr>
    <w:rPr>
      <w:sz w:val="24"/>
      <w:szCs w:val="24"/>
    </w:rPr>
  </w:style>
  <w:style w:type="paragraph" w:customStyle="1" w:styleId="BF28B64C957FCA4B9EEFB3FDA4C1FB2D">
    <w:name w:val="BF28B64C957FCA4B9EEFB3FDA4C1FB2D"/>
    <w:rsid w:val="00566F2D"/>
    <w:pPr>
      <w:spacing w:after="0" w:line="240" w:lineRule="auto"/>
    </w:pPr>
    <w:rPr>
      <w:sz w:val="24"/>
      <w:szCs w:val="24"/>
    </w:rPr>
  </w:style>
  <w:style w:type="paragraph" w:customStyle="1" w:styleId="6DB2F3282EC6A64AA41EDDE9403CE0EE">
    <w:name w:val="6DB2F3282EC6A64AA41EDDE9403CE0EE"/>
    <w:rsid w:val="00566F2D"/>
    <w:pPr>
      <w:spacing w:after="0" w:line="240" w:lineRule="auto"/>
    </w:pPr>
    <w:rPr>
      <w:sz w:val="24"/>
      <w:szCs w:val="24"/>
    </w:rPr>
  </w:style>
  <w:style w:type="paragraph" w:customStyle="1" w:styleId="064747BD3610EC4CA5F7E744E85FE444">
    <w:name w:val="064747BD3610EC4CA5F7E744E85FE444"/>
    <w:rsid w:val="00566F2D"/>
    <w:pPr>
      <w:spacing w:after="0" w:line="240" w:lineRule="auto"/>
    </w:pPr>
    <w:rPr>
      <w:sz w:val="24"/>
      <w:szCs w:val="24"/>
    </w:rPr>
  </w:style>
  <w:style w:type="paragraph" w:customStyle="1" w:styleId="951CCE6984C8C1408A794F0203B8D50D">
    <w:name w:val="951CCE6984C8C1408A794F0203B8D50D"/>
    <w:rsid w:val="00566F2D"/>
    <w:pPr>
      <w:spacing w:after="0" w:line="240" w:lineRule="auto"/>
    </w:pPr>
    <w:rPr>
      <w:sz w:val="24"/>
      <w:szCs w:val="24"/>
    </w:rPr>
  </w:style>
  <w:style w:type="paragraph" w:customStyle="1" w:styleId="586DEBDBC92DE44B88AB7B6CBD9EEDD1">
    <w:name w:val="586DEBDBC92DE44B88AB7B6CBD9EEDD1"/>
    <w:rsid w:val="00566F2D"/>
    <w:pPr>
      <w:spacing w:after="0" w:line="240" w:lineRule="auto"/>
    </w:pPr>
    <w:rPr>
      <w:sz w:val="24"/>
      <w:szCs w:val="24"/>
    </w:rPr>
  </w:style>
  <w:style w:type="paragraph" w:customStyle="1" w:styleId="49C09E5022717741B44A4D78A6FD2FFF">
    <w:name w:val="49C09E5022717741B44A4D78A6FD2FFF"/>
    <w:rsid w:val="00566F2D"/>
    <w:pPr>
      <w:spacing w:after="0" w:line="240" w:lineRule="auto"/>
    </w:pPr>
    <w:rPr>
      <w:sz w:val="24"/>
      <w:szCs w:val="24"/>
    </w:rPr>
  </w:style>
  <w:style w:type="paragraph" w:customStyle="1" w:styleId="51E45DA4A09C294B851DC70867107B9E">
    <w:name w:val="51E45DA4A09C294B851DC70867107B9E"/>
    <w:rsid w:val="00566F2D"/>
    <w:pPr>
      <w:spacing w:after="0" w:line="240" w:lineRule="auto"/>
    </w:pPr>
    <w:rPr>
      <w:sz w:val="24"/>
      <w:szCs w:val="24"/>
    </w:rPr>
  </w:style>
  <w:style w:type="paragraph" w:customStyle="1" w:styleId="50B8E99834C76344B1BBB79E48C84FF3">
    <w:name w:val="50B8E99834C76344B1BBB79E48C84FF3"/>
    <w:rsid w:val="00566F2D"/>
    <w:pPr>
      <w:spacing w:after="0" w:line="240" w:lineRule="auto"/>
    </w:pPr>
    <w:rPr>
      <w:sz w:val="24"/>
      <w:szCs w:val="24"/>
    </w:rPr>
  </w:style>
  <w:style w:type="paragraph" w:customStyle="1" w:styleId="CE45205B48D5FA4E91A2A50932174A80">
    <w:name w:val="CE45205B48D5FA4E91A2A50932174A80"/>
    <w:rsid w:val="00566F2D"/>
    <w:pPr>
      <w:spacing w:after="0" w:line="240" w:lineRule="auto"/>
    </w:pPr>
    <w:rPr>
      <w:sz w:val="24"/>
      <w:szCs w:val="24"/>
    </w:rPr>
  </w:style>
  <w:style w:type="paragraph" w:customStyle="1" w:styleId="0FE060B192FA8B49AA22EF702CFB4B9A">
    <w:name w:val="0FE060B192FA8B49AA22EF702CFB4B9A"/>
    <w:rsid w:val="00566F2D"/>
    <w:pPr>
      <w:spacing w:after="0" w:line="240" w:lineRule="auto"/>
    </w:pPr>
    <w:rPr>
      <w:sz w:val="24"/>
      <w:szCs w:val="24"/>
    </w:rPr>
  </w:style>
  <w:style w:type="paragraph" w:customStyle="1" w:styleId="A55D6D2A5A7305429ABE4AE964C906DF">
    <w:name w:val="A55D6D2A5A7305429ABE4AE964C906DF"/>
    <w:rsid w:val="00566F2D"/>
    <w:pPr>
      <w:spacing w:after="0" w:line="240" w:lineRule="auto"/>
    </w:pPr>
    <w:rPr>
      <w:sz w:val="24"/>
      <w:szCs w:val="24"/>
    </w:rPr>
  </w:style>
  <w:style w:type="paragraph" w:customStyle="1" w:styleId="2D1749A6EEE9134895A420A09C5A698C">
    <w:name w:val="2D1749A6EEE9134895A420A09C5A698C"/>
    <w:rsid w:val="00566F2D"/>
    <w:pPr>
      <w:spacing w:after="0" w:line="240" w:lineRule="auto"/>
    </w:pPr>
    <w:rPr>
      <w:sz w:val="24"/>
      <w:szCs w:val="24"/>
    </w:rPr>
  </w:style>
  <w:style w:type="paragraph" w:customStyle="1" w:styleId="A17F43785F4F124EAA0F144523D1FE18">
    <w:name w:val="A17F43785F4F124EAA0F144523D1FE18"/>
    <w:rsid w:val="00566F2D"/>
    <w:pPr>
      <w:spacing w:after="0" w:line="240" w:lineRule="auto"/>
    </w:pPr>
    <w:rPr>
      <w:sz w:val="24"/>
      <w:szCs w:val="24"/>
    </w:rPr>
  </w:style>
  <w:style w:type="paragraph" w:customStyle="1" w:styleId="40268E50C6A0574BB8F001D553A06959">
    <w:name w:val="40268E50C6A0574BB8F001D553A06959"/>
    <w:rsid w:val="00566F2D"/>
    <w:pPr>
      <w:spacing w:after="0" w:line="240" w:lineRule="auto"/>
    </w:pPr>
    <w:rPr>
      <w:sz w:val="24"/>
      <w:szCs w:val="24"/>
    </w:rPr>
  </w:style>
  <w:style w:type="paragraph" w:customStyle="1" w:styleId="59DA126BFF12B7499494CDA4AD68109A">
    <w:name w:val="59DA126BFF12B7499494CDA4AD68109A"/>
    <w:rsid w:val="00566F2D"/>
    <w:pPr>
      <w:spacing w:after="0" w:line="240" w:lineRule="auto"/>
    </w:pPr>
    <w:rPr>
      <w:sz w:val="24"/>
      <w:szCs w:val="24"/>
    </w:rPr>
  </w:style>
  <w:style w:type="paragraph" w:customStyle="1" w:styleId="739C5C9E4807044186DC6DC638B14951">
    <w:name w:val="739C5C9E4807044186DC6DC638B14951"/>
    <w:rsid w:val="00566F2D"/>
    <w:pPr>
      <w:spacing w:after="0" w:line="240" w:lineRule="auto"/>
    </w:pPr>
    <w:rPr>
      <w:sz w:val="24"/>
      <w:szCs w:val="24"/>
    </w:rPr>
  </w:style>
  <w:style w:type="paragraph" w:customStyle="1" w:styleId="32D8CDFE850D0F4384D43C32EA284EF3">
    <w:name w:val="32D8CDFE850D0F4384D43C32EA284EF3"/>
    <w:rsid w:val="00566F2D"/>
    <w:pPr>
      <w:spacing w:after="0" w:line="240" w:lineRule="auto"/>
    </w:pPr>
    <w:rPr>
      <w:sz w:val="24"/>
      <w:szCs w:val="24"/>
    </w:rPr>
  </w:style>
  <w:style w:type="paragraph" w:customStyle="1" w:styleId="4F6F6908E3857048B9CF5026CAA84F67">
    <w:name w:val="4F6F6908E3857048B9CF5026CAA84F67"/>
    <w:rsid w:val="00566F2D"/>
    <w:pPr>
      <w:spacing w:after="0" w:line="240" w:lineRule="auto"/>
    </w:pPr>
    <w:rPr>
      <w:sz w:val="24"/>
      <w:szCs w:val="24"/>
    </w:rPr>
  </w:style>
  <w:style w:type="paragraph" w:customStyle="1" w:styleId="0130AEC5C2FD154C89105CC4135AE30D">
    <w:name w:val="0130AEC5C2FD154C89105CC4135AE30D"/>
    <w:rsid w:val="00566F2D"/>
    <w:pPr>
      <w:spacing w:after="0" w:line="240" w:lineRule="auto"/>
    </w:pPr>
    <w:rPr>
      <w:sz w:val="24"/>
      <w:szCs w:val="24"/>
    </w:rPr>
  </w:style>
  <w:style w:type="paragraph" w:customStyle="1" w:styleId="92846DFDDEDA254585F6E265994EDA67">
    <w:name w:val="92846DFDDEDA254585F6E265994EDA67"/>
    <w:rsid w:val="00566F2D"/>
    <w:pPr>
      <w:spacing w:after="0" w:line="240" w:lineRule="auto"/>
    </w:pPr>
    <w:rPr>
      <w:sz w:val="24"/>
      <w:szCs w:val="24"/>
    </w:rPr>
  </w:style>
  <w:style w:type="paragraph" w:customStyle="1" w:styleId="E013651BF14CD24C89F1D3DF6506EF8F">
    <w:name w:val="E013651BF14CD24C89F1D3DF6506EF8F"/>
    <w:rsid w:val="00566F2D"/>
    <w:pPr>
      <w:spacing w:after="0" w:line="240" w:lineRule="auto"/>
    </w:pPr>
    <w:rPr>
      <w:sz w:val="24"/>
      <w:szCs w:val="24"/>
    </w:rPr>
  </w:style>
  <w:style w:type="paragraph" w:customStyle="1" w:styleId="681CDFC6AC2BD64DA5F26A3C6EF01BA5">
    <w:name w:val="681CDFC6AC2BD64DA5F26A3C6EF01BA5"/>
    <w:rsid w:val="00566F2D"/>
    <w:pPr>
      <w:spacing w:after="0" w:line="240" w:lineRule="auto"/>
    </w:pPr>
    <w:rPr>
      <w:sz w:val="24"/>
      <w:szCs w:val="24"/>
    </w:rPr>
  </w:style>
  <w:style w:type="paragraph" w:customStyle="1" w:styleId="90E5FC6B9BC8724B91F5832D6D9DA645">
    <w:name w:val="90E5FC6B9BC8724B91F5832D6D9DA645"/>
    <w:rsid w:val="00566F2D"/>
    <w:pPr>
      <w:spacing w:after="0" w:line="240" w:lineRule="auto"/>
    </w:pPr>
    <w:rPr>
      <w:sz w:val="24"/>
      <w:szCs w:val="24"/>
    </w:rPr>
  </w:style>
  <w:style w:type="paragraph" w:customStyle="1" w:styleId="FDB1FA3ED7597A42A3254D895A2A51DE">
    <w:name w:val="FDB1FA3ED7597A42A3254D895A2A51DE"/>
    <w:rsid w:val="00566F2D"/>
    <w:pPr>
      <w:spacing w:after="0" w:line="240" w:lineRule="auto"/>
    </w:pPr>
    <w:rPr>
      <w:sz w:val="24"/>
      <w:szCs w:val="24"/>
    </w:rPr>
  </w:style>
  <w:style w:type="paragraph" w:customStyle="1" w:styleId="929AC47B94E27040BC38B5298630413B">
    <w:name w:val="929AC47B94E27040BC38B5298630413B"/>
    <w:rsid w:val="00566F2D"/>
    <w:pPr>
      <w:spacing w:after="0" w:line="240" w:lineRule="auto"/>
    </w:pPr>
    <w:rPr>
      <w:sz w:val="24"/>
      <w:szCs w:val="24"/>
    </w:rPr>
  </w:style>
  <w:style w:type="paragraph" w:customStyle="1" w:styleId="932FD14E37650045A0E4142E69548F64">
    <w:name w:val="932FD14E37650045A0E4142E69548F64"/>
    <w:rsid w:val="00566F2D"/>
    <w:pPr>
      <w:spacing w:after="0" w:line="240" w:lineRule="auto"/>
    </w:pPr>
    <w:rPr>
      <w:sz w:val="24"/>
      <w:szCs w:val="24"/>
    </w:rPr>
  </w:style>
  <w:style w:type="paragraph" w:customStyle="1" w:styleId="46205874B99D354CAD2955626AA6E2E6">
    <w:name w:val="46205874B99D354CAD2955626AA6E2E6"/>
    <w:rsid w:val="00566F2D"/>
    <w:pPr>
      <w:spacing w:after="0" w:line="240" w:lineRule="auto"/>
    </w:pPr>
    <w:rPr>
      <w:sz w:val="24"/>
      <w:szCs w:val="24"/>
    </w:rPr>
  </w:style>
  <w:style w:type="paragraph" w:customStyle="1" w:styleId="EF130E272C3CCE4799144D1AC26CC379">
    <w:name w:val="EF130E272C3CCE4799144D1AC26CC379"/>
    <w:rsid w:val="00566F2D"/>
    <w:pPr>
      <w:spacing w:after="0" w:line="240" w:lineRule="auto"/>
    </w:pPr>
    <w:rPr>
      <w:sz w:val="24"/>
      <w:szCs w:val="24"/>
    </w:rPr>
  </w:style>
  <w:style w:type="paragraph" w:customStyle="1" w:styleId="D9D7CA18A959FA44A78CEA7CEE03A4DB">
    <w:name w:val="D9D7CA18A959FA44A78CEA7CEE03A4DB"/>
    <w:rsid w:val="00566F2D"/>
    <w:pPr>
      <w:spacing w:after="0" w:line="240" w:lineRule="auto"/>
    </w:pPr>
    <w:rPr>
      <w:sz w:val="24"/>
      <w:szCs w:val="24"/>
    </w:rPr>
  </w:style>
  <w:style w:type="paragraph" w:customStyle="1" w:styleId="CC6778CCA7FF1E45B65178D19BD5D600">
    <w:name w:val="CC6778CCA7FF1E45B65178D19BD5D600"/>
    <w:rsid w:val="00566F2D"/>
    <w:pPr>
      <w:spacing w:after="0" w:line="240" w:lineRule="auto"/>
    </w:pPr>
    <w:rPr>
      <w:sz w:val="24"/>
      <w:szCs w:val="24"/>
    </w:rPr>
  </w:style>
  <w:style w:type="paragraph" w:customStyle="1" w:styleId="7DF39BE9946061458088D4704147C68C">
    <w:name w:val="7DF39BE9946061458088D4704147C68C"/>
    <w:rsid w:val="00566F2D"/>
    <w:pPr>
      <w:spacing w:after="0" w:line="240" w:lineRule="auto"/>
    </w:pPr>
    <w:rPr>
      <w:sz w:val="24"/>
      <w:szCs w:val="24"/>
    </w:rPr>
  </w:style>
  <w:style w:type="paragraph" w:customStyle="1" w:styleId="93D6E8E75BAD0B4FB203DCB53D67A1BE">
    <w:name w:val="93D6E8E75BAD0B4FB203DCB53D67A1BE"/>
    <w:rsid w:val="00566F2D"/>
    <w:pPr>
      <w:spacing w:after="0" w:line="240" w:lineRule="auto"/>
    </w:pPr>
    <w:rPr>
      <w:sz w:val="24"/>
      <w:szCs w:val="24"/>
    </w:rPr>
  </w:style>
  <w:style w:type="paragraph" w:customStyle="1" w:styleId="105915B70A3B764DA7C50EE5FC67A82B">
    <w:name w:val="105915B70A3B764DA7C50EE5FC67A82B"/>
    <w:rsid w:val="00566F2D"/>
    <w:pPr>
      <w:spacing w:after="0" w:line="240" w:lineRule="auto"/>
    </w:pPr>
    <w:rPr>
      <w:sz w:val="24"/>
      <w:szCs w:val="24"/>
    </w:rPr>
  </w:style>
  <w:style w:type="paragraph" w:customStyle="1" w:styleId="530BA4513C0402478DD0E4E248EB51E7">
    <w:name w:val="530BA4513C0402478DD0E4E248EB51E7"/>
    <w:rsid w:val="00566F2D"/>
    <w:pPr>
      <w:spacing w:after="0" w:line="240" w:lineRule="auto"/>
    </w:pPr>
    <w:rPr>
      <w:sz w:val="24"/>
      <w:szCs w:val="24"/>
    </w:rPr>
  </w:style>
  <w:style w:type="paragraph" w:customStyle="1" w:styleId="9B3587EC6C1615449E18B6DA24791C1A">
    <w:name w:val="9B3587EC6C1615449E18B6DA24791C1A"/>
    <w:rsid w:val="00566F2D"/>
    <w:pPr>
      <w:spacing w:after="0" w:line="240" w:lineRule="auto"/>
    </w:pPr>
    <w:rPr>
      <w:sz w:val="24"/>
      <w:szCs w:val="24"/>
    </w:rPr>
  </w:style>
  <w:style w:type="paragraph" w:customStyle="1" w:styleId="4254718FBBE3EE4EA56CD3536CB0680F">
    <w:name w:val="4254718FBBE3EE4EA56CD3536CB0680F"/>
    <w:rsid w:val="00566F2D"/>
    <w:pPr>
      <w:spacing w:after="0" w:line="240" w:lineRule="auto"/>
    </w:pPr>
    <w:rPr>
      <w:sz w:val="24"/>
      <w:szCs w:val="24"/>
    </w:rPr>
  </w:style>
  <w:style w:type="paragraph" w:customStyle="1" w:styleId="7DE6FDF29435764880F2328837781231">
    <w:name w:val="7DE6FDF29435764880F2328837781231"/>
    <w:rsid w:val="00566F2D"/>
    <w:pPr>
      <w:spacing w:after="0" w:line="240" w:lineRule="auto"/>
    </w:pPr>
    <w:rPr>
      <w:sz w:val="24"/>
      <w:szCs w:val="24"/>
    </w:rPr>
  </w:style>
  <w:style w:type="paragraph" w:customStyle="1" w:styleId="64FFA1358F83DE4197915E5E74770D36">
    <w:name w:val="64FFA1358F83DE4197915E5E74770D36"/>
    <w:rsid w:val="00566F2D"/>
    <w:pPr>
      <w:spacing w:after="0" w:line="240" w:lineRule="auto"/>
    </w:pPr>
    <w:rPr>
      <w:sz w:val="24"/>
      <w:szCs w:val="24"/>
    </w:rPr>
  </w:style>
  <w:style w:type="paragraph" w:customStyle="1" w:styleId="95B30E7FC304BC4C89903AAD22B8BD8C">
    <w:name w:val="95B30E7FC304BC4C89903AAD22B8BD8C"/>
    <w:rsid w:val="00566F2D"/>
    <w:pPr>
      <w:spacing w:after="0" w:line="240" w:lineRule="auto"/>
    </w:pPr>
    <w:rPr>
      <w:sz w:val="24"/>
      <w:szCs w:val="24"/>
    </w:rPr>
  </w:style>
  <w:style w:type="paragraph" w:customStyle="1" w:styleId="C8BD52012262D6468DFA212387C6A14D">
    <w:name w:val="C8BD52012262D6468DFA212387C6A14D"/>
    <w:rsid w:val="00566F2D"/>
    <w:pPr>
      <w:spacing w:after="0" w:line="240" w:lineRule="auto"/>
    </w:pPr>
    <w:rPr>
      <w:sz w:val="24"/>
      <w:szCs w:val="24"/>
    </w:rPr>
  </w:style>
  <w:style w:type="paragraph" w:customStyle="1" w:styleId="95A100A41911F74AAFFBE21DD75313D0">
    <w:name w:val="95A100A41911F74AAFFBE21DD75313D0"/>
    <w:rsid w:val="00566F2D"/>
    <w:pPr>
      <w:spacing w:after="0" w:line="240" w:lineRule="auto"/>
    </w:pPr>
    <w:rPr>
      <w:sz w:val="24"/>
      <w:szCs w:val="24"/>
    </w:rPr>
  </w:style>
  <w:style w:type="paragraph" w:customStyle="1" w:styleId="CC5864B10F039146988D9557FED3D31F">
    <w:name w:val="CC5864B10F039146988D9557FED3D31F"/>
    <w:rsid w:val="00566F2D"/>
    <w:pPr>
      <w:spacing w:after="0" w:line="240" w:lineRule="auto"/>
    </w:pPr>
    <w:rPr>
      <w:sz w:val="24"/>
      <w:szCs w:val="24"/>
    </w:rPr>
  </w:style>
  <w:style w:type="paragraph" w:customStyle="1" w:styleId="557EF7131E8D2641AEFF01E1C6970104">
    <w:name w:val="557EF7131E8D2641AEFF01E1C6970104"/>
    <w:rsid w:val="00566F2D"/>
    <w:pPr>
      <w:spacing w:after="0" w:line="240" w:lineRule="auto"/>
    </w:pPr>
    <w:rPr>
      <w:sz w:val="24"/>
      <w:szCs w:val="24"/>
    </w:rPr>
  </w:style>
  <w:style w:type="paragraph" w:customStyle="1" w:styleId="9FA7A77AC997A1479262DC2EEE19F9DA">
    <w:name w:val="9FA7A77AC997A1479262DC2EEE19F9DA"/>
    <w:rsid w:val="00566F2D"/>
    <w:pPr>
      <w:spacing w:after="0" w:line="240" w:lineRule="auto"/>
    </w:pPr>
    <w:rPr>
      <w:sz w:val="24"/>
      <w:szCs w:val="24"/>
    </w:rPr>
  </w:style>
  <w:style w:type="paragraph" w:customStyle="1" w:styleId="488E72CBE5A1EB478242386A6C4C6AA2">
    <w:name w:val="488E72CBE5A1EB478242386A6C4C6AA2"/>
    <w:rsid w:val="00566F2D"/>
    <w:pPr>
      <w:spacing w:after="0" w:line="240" w:lineRule="auto"/>
    </w:pPr>
    <w:rPr>
      <w:sz w:val="24"/>
      <w:szCs w:val="24"/>
    </w:rPr>
  </w:style>
  <w:style w:type="paragraph" w:customStyle="1" w:styleId="237B64743C00AA4AAEDEB29DE742F512">
    <w:name w:val="237B64743C00AA4AAEDEB29DE742F512"/>
    <w:rsid w:val="00566F2D"/>
    <w:pPr>
      <w:spacing w:after="0" w:line="240" w:lineRule="auto"/>
    </w:pPr>
    <w:rPr>
      <w:sz w:val="24"/>
      <w:szCs w:val="24"/>
    </w:rPr>
  </w:style>
  <w:style w:type="paragraph" w:customStyle="1" w:styleId="2060CC085620C64594F482030E495D84">
    <w:name w:val="2060CC085620C64594F482030E495D84"/>
    <w:rsid w:val="00566F2D"/>
    <w:pPr>
      <w:spacing w:after="0" w:line="240" w:lineRule="auto"/>
    </w:pPr>
    <w:rPr>
      <w:sz w:val="24"/>
      <w:szCs w:val="24"/>
    </w:rPr>
  </w:style>
  <w:style w:type="paragraph" w:customStyle="1" w:styleId="FF0DF3C0551FBA428A3D4670101C422F">
    <w:name w:val="FF0DF3C0551FBA428A3D4670101C422F"/>
    <w:rsid w:val="00566F2D"/>
    <w:pPr>
      <w:spacing w:after="0" w:line="240" w:lineRule="auto"/>
    </w:pPr>
    <w:rPr>
      <w:sz w:val="24"/>
      <w:szCs w:val="24"/>
    </w:rPr>
  </w:style>
  <w:style w:type="paragraph" w:customStyle="1" w:styleId="AA326C176CF25F47BD085EDF539680B1">
    <w:name w:val="AA326C176CF25F47BD085EDF539680B1"/>
    <w:rsid w:val="00566F2D"/>
    <w:pPr>
      <w:spacing w:after="0" w:line="240" w:lineRule="auto"/>
    </w:pPr>
    <w:rPr>
      <w:sz w:val="24"/>
      <w:szCs w:val="24"/>
    </w:rPr>
  </w:style>
  <w:style w:type="paragraph" w:customStyle="1" w:styleId="2D9F5B7B941AF1438184EE9BA48CDE6A">
    <w:name w:val="2D9F5B7B941AF1438184EE9BA48CDE6A"/>
    <w:rsid w:val="00566F2D"/>
    <w:pPr>
      <w:spacing w:after="0" w:line="240" w:lineRule="auto"/>
    </w:pPr>
    <w:rPr>
      <w:sz w:val="24"/>
      <w:szCs w:val="24"/>
    </w:rPr>
  </w:style>
  <w:style w:type="paragraph" w:customStyle="1" w:styleId="C0538455C6A9C64CB1673AD87D2A0FCF">
    <w:name w:val="C0538455C6A9C64CB1673AD87D2A0FCF"/>
    <w:rsid w:val="00566F2D"/>
    <w:pPr>
      <w:spacing w:after="0" w:line="240" w:lineRule="auto"/>
    </w:pPr>
    <w:rPr>
      <w:sz w:val="24"/>
      <w:szCs w:val="24"/>
    </w:rPr>
  </w:style>
  <w:style w:type="paragraph" w:customStyle="1" w:styleId="D323262AE6DDCB41B8EF05898C768AF3">
    <w:name w:val="D323262AE6DDCB41B8EF05898C768AF3"/>
    <w:rsid w:val="00566F2D"/>
    <w:pPr>
      <w:spacing w:after="0" w:line="240" w:lineRule="auto"/>
    </w:pPr>
    <w:rPr>
      <w:sz w:val="24"/>
      <w:szCs w:val="24"/>
    </w:rPr>
  </w:style>
  <w:style w:type="paragraph" w:customStyle="1" w:styleId="8BCD201472594741BA178A666DF1953E">
    <w:name w:val="8BCD201472594741BA178A666DF1953E"/>
    <w:rsid w:val="00566F2D"/>
    <w:pPr>
      <w:spacing w:after="0" w:line="240" w:lineRule="auto"/>
    </w:pPr>
    <w:rPr>
      <w:sz w:val="24"/>
      <w:szCs w:val="24"/>
    </w:rPr>
  </w:style>
  <w:style w:type="paragraph" w:customStyle="1" w:styleId="A13A042CFCC4EE4EBB9A57B7CEA3882F">
    <w:name w:val="A13A042CFCC4EE4EBB9A57B7CEA3882F"/>
    <w:rsid w:val="00566F2D"/>
    <w:pPr>
      <w:spacing w:after="0" w:line="240" w:lineRule="auto"/>
    </w:pPr>
    <w:rPr>
      <w:sz w:val="24"/>
      <w:szCs w:val="24"/>
    </w:rPr>
  </w:style>
  <w:style w:type="paragraph" w:customStyle="1" w:styleId="C002F2BD63D37E4F82E2B366E66ACF98">
    <w:name w:val="C002F2BD63D37E4F82E2B366E66ACF98"/>
    <w:rsid w:val="00566F2D"/>
    <w:pPr>
      <w:spacing w:after="0" w:line="240" w:lineRule="auto"/>
    </w:pPr>
    <w:rPr>
      <w:sz w:val="24"/>
      <w:szCs w:val="24"/>
    </w:rPr>
  </w:style>
  <w:style w:type="paragraph" w:customStyle="1" w:styleId="B81956EFC0638246B50312872F978877">
    <w:name w:val="B81956EFC0638246B50312872F978877"/>
    <w:rsid w:val="00566F2D"/>
    <w:pPr>
      <w:spacing w:after="0" w:line="240" w:lineRule="auto"/>
    </w:pPr>
    <w:rPr>
      <w:sz w:val="24"/>
      <w:szCs w:val="24"/>
    </w:rPr>
  </w:style>
  <w:style w:type="paragraph" w:customStyle="1" w:styleId="FBDF4067646B804AB31344F0BFB6B4F1">
    <w:name w:val="FBDF4067646B804AB31344F0BFB6B4F1"/>
    <w:rsid w:val="00566F2D"/>
    <w:pPr>
      <w:spacing w:after="0" w:line="240" w:lineRule="auto"/>
    </w:pPr>
    <w:rPr>
      <w:sz w:val="24"/>
      <w:szCs w:val="24"/>
    </w:rPr>
  </w:style>
  <w:style w:type="paragraph" w:customStyle="1" w:styleId="A924695645CF1446AD8B0E4823887F72">
    <w:name w:val="A924695645CF1446AD8B0E4823887F72"/>
    <w:rsid w:val="00566F2D"/>
    <w:pPr>
      <w:spacing w:after="0" w:line="240" w:lineRule="auto"/>
    </w:pPr>
    <w:rPr>
      <w:sz w:val="24"/>
      <w:szCs w:val="24"/>
    </w:rPr>
  </w:style>
  <w:style w:type="paragraph" w:customStyle="1" w:styleId="788AD9C703325A46B8ACCCD66607C545">
    <w:name w:val="788AD9C703325A46B8ACCCD66607C545"/>
    <w:rsid w:val="00566F2D"/>
    <w:pPr>
      <w:spacing w:after="0" w:line="240" w:lineRule="auto"/>
    </w:pPr>
    <w:rPr>
      <w:sz w:val="24"/>
      <w:szCs w:val="24"/>
    </w:rPr>
  </w:style>
  <w:style w:type="paragraph" w:customStyle="1" w:styleId="592B061B3C4F4943B055E8A56DEA7628">
    <w:name w:val="592B061B3C4F4943B055E8A56DEA7628"/>
    <w:rsid w:val="00566F2D"/>
    <w:pPr>
      <w:spacing w:after="0" w:line="240" w:lineRule="auto"/>
    </w:pPr>
    <w:rPr>
      <w:sz w:val="24"/>
      <w:szCs w:val="24"/>
    </w:rPr>
  </w:style>
  <w:style w:type="paragraph" w:customStyle="1" w:styleId="24E62779084EB54C859CEF051B17018C">
    <w:name w:val="24E62779084EB54C859CEF051B17018C"/>
    <w:rsid w:val="00566F2D"/>
    <w:pPr>
      <w:spacing w:after="0" w:line="240" w:lineRule="auto"/>
    </w:pPr>
    <w:rPr>
      <w:sz w:val="24"/>
      <w:szCs w:val="24"/>
    </w:rPr>
  </w:style>
  <w:style w:type="paragraph" w:customStyle="1" w:styleId="ABE04963C91624409FBB2CB0F2417685">
    <w:name w:val="ABE04963C91624409FBB2CB0F2417685"/>
    <w:rsid w:val="00566F2D"/>
    <w:pPr>
      <w:spacing w:after="0" w:line="240" w:lineRule="auto"/>
    </w:pPr>
    <w:rPr>
      <w:sz w:val="24"/>
      <w:szCs w:val="24"/>
    </w:rPr>
  </w:style>
  <w:style w:type="paragraph" w:customStyle="1" w:styleId="14458DD84D6BD646BCDF1A84E3B2ACBF">
    <w:name w:val="14458DD84D6BD646BCDF1A84E3B2ACBF"/>
    <w:rsid w:val="00566F2D"/>
    <w:pPr>
      <w:spacing w:after="0" w:line="240" w:lineRule="auto"/>
    </w:pPr>
    <w:rPr>
      <w:sz w:val="24"/>
      <w:szCs w:val="24"/>
    </w:rPr>
  </w:style>
  <w:style w:type="paragraph" w:customStyle="1" w:styleId="47A40F8741C02241ADC784BAF6B22C3F">
    <w:name w:val="47A40F8741C02241ADC784BAF6B22C3F"/>
    <w:rsid w:val="00566F2D"/>
    <w:pPr>
      <w:spacing w:after="0" w:line="240" w:lineRule="auto"/>
    </w:pPr>
    <w:rPr>
      <w:sz w:val="24"/>
      <w:szCs w:val="24"/>
    </w:rPr>
  </w:style>
  <w:style w:type="paragraph" w:customStyle="1" w:styleId="5424BB422772A24A81C06B033A54BEF4">
    <w:name w:val="5424BB422772A24A81C06B033A54BEF4"/>
    <w:rsid w:val="00566F2D"/>
    <w:pPr>
      <w:spacing w:after="0" w:line="240" w:lineRule="auto"/>
    </w:pPr>
    <w:rPr>
      <w:sz w:val="24"/>
      <w:szCs w:val="24"/>
    </w:rPr>
  </w:style>
  <w:style w:type="paragraph" w:customStyle="1" w:styleId="70E9F7E3DF60C444AB9E9B8FBA809797">
    <w:name w:val="70E9F7E3DF60C444AB9E9B8FBA809797"/>
    <w:rsid w:val="00566F2D"/>
    <w:pPr>
      <w:spacing w:after="0" w:line="240" w:lineRule="auto"/>
    </w:pPr>
    <w:rPr>
      <w:sz w:val="24"/>
      <w:szCs w:val="24"/>
    </w:rPr>
  </w:style>
  <w:style w:type="paragraph" w:customStyle="1" w:styleId="C50C9DE31463CD4C8B9276E96953C9D4">
    <w:name w:val="C50C9DE31463CD4C8B9276E96953C9D4"/>
    <w:rsid w:val="00566F2D"/>
    <w:pPr>
      <w:spacing w:after="0" w:line="240" w:lineRule="auto"/>
    </w:pPr>
    <w:rPr>
      <w:sz w:val="24"/>
      <w:szCs w:val="24"/>
    </w:rPr>
  </w:style>
  <w:style w:type="paragraph" w:customStyle="1" w:styleId="9B4A295802C583429C52CE58D0776D34">
    <w:name w:val="9B4A295802C583429C52CE58D0776D34"/>
    <w:rsid w:val="00566F2D"/>
    <w:pPr>
      <w:spacing w:after="0" w:line="240" w:lineRule="auto"/>
    </w:pPr>
    <w:rPr>
      <w:sz w:val="24"/>
      <w:szCs w:val="24"/>
    </w:rPr>
  </w:style>
  <w:style w:type="paragraph" w:customStyle="1" w:styleId="0892E716912BA7448F2EE020F6558871">
    <w:name w:val="0892E716912BA7448F2EE020F6558871"/>
    <w:rsid w:val="00566F2D"/>
    <w:pPr>
      <w:spacing w:after="0" w:line="240" w:lineRule="auto"/>
    </w:pPr>
    <w:rPr>
      <w:sz w:val="24"/>
      <w:szCs w:val="24"/>
    </w:rPr>
  </w:style>
  <w:style w:type="paragraph" w:customStyle="1" w:styleId="9B9FED5FB551AA4BA7628DB2943340BD">
    <w:name w:val="9B9FED5FB551AA4BA7628DB2943340BD"/>
    <w:rsid w:val="00566F2D"/>
    <w:pPr>
      <w:spacing w:after="0" w:line="240" w:lineRule="auto"/>
    </w:pPr>
    <w:rPr>
      <w:sz w:val="24"/>
      <w:szCs w:val="24"/>
    </w:rPr>
  </w:style>
  <w:style w:type="paragraph" w:customStyle="1" w:styleId="9313DDCC53D9D946B915EF683BD62FA7">
    <w:name w:val="9313DDCC53D9D946B915EF683BD62FA7"/>
    <w:rsid w:val="00566F2D"/>
    <w:pPr>
      <w:spacing w:after="0" w:line="240" w:lineRule="auto"/>
    </w:pPr>
    <w:rPr>
      <w:sz w:val="24"/>
      <w:szCs w:val="24"/>
    </w:rPr>
  </w:style>
  <w:style w:type="paragraph" w:customStyle="1" w:styleId="40B94CC0E89E66488B60F61609489746">
    <w:name w:val="40B94CC0E89E66488B60F61609489746"/>
    <w:rsid w:val="00566F2D"/>
    <w:pPr>
      <w:spacing w:after="0" w:line="240" w:lineRule="auto"/>
    </w:pPr>
    <w:rPr>
      <w:sz w:val="24"/>
      <w:szCs w:val="24"/>
    </w:rPr>
  </w:style>
  <w:style w:type="paragraph" w:customStyle="1" w:styleId="E6387CA04281994ABC6AE976DA601915">
    <w:name w:val="E6387CA04281994ABC6AE976DA601915"/>
    <w:rsid w:val="00566F2D"/>
    <w:pPr>
      <w:spacing w:after="0" w:line="240" w:lineRule="auto"/>
    </w:pPr>
    <w:rPr>
      <w:sz w:val="24"/>
      <w:szCs w:val="24"/>
    </w:rPr>
  </w:style>
  <w:style w:type="paragraph" w:customStyle="1" w:styleId="D41313D867CBD243A318C7BC9C6AB011">
    <w:name w:val="D41313D867CBD243A318C7BC9C6AB011"/>
    <w:rsid w:val="00566F2D"/>
    <w:pPr>
      <w:spacing w:after="0" w:line="240" w:lineRule="auto"/>
    </w:pPr>
    <w:rPr>
      <w:sz w:val="24"/>
      <w:szCs w:val="24"/>
    </w:rPr>
  </w:style>
  <w:style w:type="paragraph" w:customStyle="1" w:styleId="463DA2065798F2488AE7C81D11429482">
    <w:name w:val="463DA2065798F2488AE7C81D11429482"/>
    <w:rsid w:val="00566F2D"/>
    <w:pPr>
      <w:spacing w:after="0" w:line="240" w:lineRule="auto"/>
    </w:pPr>
    <w:rPr>
      <w:sz w:val="24"/>
      <w:szCs w:val="24"/>
    </w:rPr>
  </w:style>
  <w:style w:type="paragraph" w:customStyle="1" w:styleId="388BFB297561F84CB77D2D3D07600E7A">
    <w:name w:val="388BFB297561F84CB77D2D3D07600E7A"/>
    <w:rsid w:val="00566F2D"/>
    <w:pPr>
      <w:spacing w:after="0" w:line="240" w:lineRule="auto"/>
    </w:pPr>
    <w:rPr>
      <w:sz w:val="24"/>
      <w:szCs w:val="24"/>
    </w:rPr>
  </w:style>
  <w:style w:type="paragraph" w:customStyle="1" w:styleId="15AC137BFD2A8E459D3CFB5889CA588C">
    <w:name w:val="15AC137BFD2A8E459D3CFB5889CA588C"/>
    <w:rsid w:val="00566F2D"/>
    <w:pPr>
      <w:spacing w:after="0" w:line="240" w:lineRule="auto"/>
    </w:pPr>
    <w:rPr>
      <w:sz w:val="24"/>
      <w:szCs w:val="24"/>
    </w:rPr>
  </w:style>
  <w:style w:type="paragraph" w:customStyle="1" w:styleId="CE660AD7D4F9B24D8E0430A7657F2A41">
    <w:name w:val="CE660AD7D4F9B24D8E0430A7657F2A41"/>
    <w:rsid w:val="00566F2D"/>
    <w:pPr>
      <w:spacing w:after="0" w:line="240" w:lineRule="auto"/>
    </w:pPr>
    <w:rPr>
      <w:sz w:val="24"/>
      <w:szCs w:val="24"/>
    </w:rPr>
  </w:style>
  <w:style w:type="paragraph" w:customStyle="1" w:styleId="01B80A1EBA90004E9B156A8E71D49AF1">
    <w:name w:val="01B80A1EBA90004E9B156A8E71D49AF1"/>
    <w:rsid w:val="00566F2D"/>
    <w:pPr>
      <w:spacing w:after="0" w:line="240" w:lineRule="auto"/>
    </w:pPr>
    <w:rPr>
      <w:sz w:val="24"/>
      <w:szCs w:val="24"/>
    </w:rPr>
  </w:style>
  <w:style w:type="paragraph" w:customStyle="1" w:styleId="28CF1285F1B4714CA93B3810CC845C8C">
    <w:name w:val="28CF1285F1B4714CA93B3810CC845C8C"/>
    <w:rsid w:val="00566F2D"/>
    <w:pPr>
      <w:spacing w:after="0" w:line="240" w:lineRule="auto"/>
    </w:pPr>
    <w:rPr>
      <w:sz w:val="24"/>
      <w:szCs w:val="24"/>
    </w:rPr>
  </w:style>
  <w:style w:type="paragraph" w:customStyle="1" w:styleId="49AD20FC3855C3489DDB355B8A0CE6E6">
    <w:name w:val="49AD20FC3855C3489DDB355B8A0CE6E6"/>
    <w:rsid w:val="00566F2D"/>
    <w:pPr>
      <w:spacing w:after="0" w:line="240" w:lineRule="auto"/>
    </w:pPr>
    <w:rPr>
      <w:sz w:val="24"/>
      <w:szCs w:val="24"/>
    </w:rPr>
  </w:style>
  <w:style w:type="paragraph" w:customStyle="1" w:styleId="951E72F5ECA23D45A3F4985755051241">
    <w:name w:val="951E72F5ECA23D45A3F4985755051241"/>
    <w:rsid w:val="00566F2D"/>
    <w:pPr>
      <w:spacing w:after="0" w:line="240" w:lineRule="auto"/>
    </w:pPr>
    <w:rPr>
      <w:sz w:val="24"/>
      <w:szCs w:val="24"/>
    </w:rPr>
  </w:style>
  <w:style w:type="paragraph" w:customStyle="1" w:styleId="5B20337C1350DB43B490EEF663F4A5C3">
    <w:name w:val="5B20337C1350DB43B490EEF663F4A5C3"/>
    <w:rsid w:val="00566F2D"/>
    <w:pPr>
      <w:spacing w:after="0" w:line="240" w:lineRule="auto"/>
    </w:pPr>
    <w:rPr>
      <w:sz w:val="24"/>
      <w:szCs w:val="24"/>
    </w:rPr>
  </w:style>
  <w:style w:type="paragraph" w:customStyle="1" w:styleId="86D1CD9125429B4BB9D7A8D3596F3677">
    <w:name w:val="86D1CD9125429B4BB9D7A8D3596F3677"/>
    <w:rsid w:val="00566F2D"/>
    <w:pPr>
      <w:spacing w:after="0" w:line="240" w:lineRule="auto"/>
    </w:pPr>
    <w:rPr>
      <w:sz w:val="24"/>
      <w:szCs w:val="24"/>
    </w:rPr>
  </w:style>
  <w:style w:type="paragraph" w:customStyle="1" w:styleId="A1AFE62F8273BB488BB58B82A0E66C49">
    <w:name w:val="A1AFE62F8273BB488BB58B82A0E66C49"/>
    <w:rsid w:val="00566F2D"/>
    <w:pPr>
      <w:spacing w:after="0" w:line="240" w:lineRule="auto"/>
    </w:pPr>
    <w:rPr>
      <w:sz w:val="24"/>
      <w:szCs w:val="24"/>
    </w:rPr>
  </w:style>
  <w:style w:type="paragraph" w:customStyle="1" w:styleId="014AE293853FAB498E23F3275BCE28F7">
    <w:name w:val="014AE293853FAB498E23F3275BCE28F7"/>
    <w:rsid w:val="00566F2D"/>
    <w:pPr>
      <w:spacing w:after="0" w:line="240" w:lineRule="auto"/>
    </w:pPr>
    <w:rPr>
      <w:sz w:val="24"/>
      <w:szCs w:val="24"/>
    </w:rPr>
  </w:style>
  <w:style w:type="paragraph" w:customStyle="1" w:styleId="C84BE05494D0C446B166126B45139CFA">
    <w:name w:val="C84BE05494D0C446B166126B45139CFA"/>
    <w:rsid w:val="00566F2D"/>
    <w:pPr>
      <w:spacing w:after="0" w:line="240" w:lineRule="auto"/>
    </w:pPr>
    <w:rPr>
      <w:sz w:val="24"/>
      <w:szCs w:val="24"/>
    </w:rPr>
  </w:style>
  <w:style w:type="paragraph" w:customStyle="1" w:styleId="6B7201F788BE1A4C85B9B0E29559A5CE">
    <w:name w:val="6B7201F788BE1A4C85B9B0E29559A5CE"/>
    <w:rsid w:val="00566F2D"/>
    <w:pPr>
      <w:spacing w:after="0" w:line="240" w:lineRule="auto"/>
    </w:pPr>
    <w:rPr>
      <w:sz w:val="24"/>
      <w:szCs w:val="24"/>
    </w:rPr>
  </w:style>
  <w:style w:type="paragraph" w:customStyle="1" w:styleId="E4F401CD4433134BB971CB651CDE1829">
    <w:name w:val="E4F401CD4433134BB971CB651CDE1829"/>
    <w:rsid w:val="00566F2D"/>
    <w:pPr>
      <w:spacing w:after="0" w:line="240" w:lineRule="auto"/>
    </w:pPr>
    <w:rPr>
      <w:sz w:val="24"/>
      <w:szCs w:val="24"/>
    </w:rPr>
  </w:style>
  <w:style w:type="paragraph" w:customStyle="1" w:styleId="8D65FE43BD12B243832A59EAD27AE7FA">
    <w:name w:val="8D65FE43BD12B243832A59EAD27AE7FA"/>
    <w:rsid w:val="00566F2D"/>
    <w:pPr>
      <w:spacing w:after="0" w:line="240" w:lineRule="auto"/>
    </w:pPr>
    <w:rPr>
      <w:sz w:val="24"/>
      <w:szCs w:val="24"/>
    </w:rPr>
  </w:style>
  <w:style w:type="paragraph" w:customStyle="1" w:styleId="3CC4AB41A92CA24CA0E02E7EFA60FCD9">
    <w:name w:val="3CC4AB41A92CA24CA0E02E7EFA60FCD9"/>
    <w:rsid w:val="00566F2D"/>
    <w:pPr>
      <w:spacing w:after="0" w:line="240" w:lineRule="auto"/>
    </w:pPr>
    <w:rPr>
      <w:sz w:val="24"/>
      <w:szCs w:val="24"/>
    </w:rPr>
  </w:style>
  <w:style w:type="paragraph" w:customStyle="1" w:styleId="C44408C443545945B843F88C8FD86EB5">
    <w:name w:val="C44408C443545945B843F88C8FD86EB5"/>
    <w:rsid w:val="00566F2D"/>
    <w:pPr>
      <w:spacing w:after="0" w:line="240" w:lineRule="auto"/>
    </w:pPr>
    <w:rPr>
      <w:sz w:val="24"/>
      <w:szCs w:val="24"/>
    </w:rPr>
  </w:style>
  <w:style w:type="paragraph" w:customStyle="1" w:styleId="FF419655223610409CA5B8268D7D6E66">
    <w:name w:val="FF419655223610409CA5B8268D7D6E66"/>
    <w:rsid w:val="00566F2D"/>
    <w:pPr>
      <w:spacing w:after="0" w:line="240" w:lineRule="auto"/>
    </w:pPr>
    <w:rPr>
      <w:sz w:val="24"/>
      <w:szCs w:val="24"/>
    </w:rPr>
  </w:style>
  <w:style w:type="paragraph" w:customStyle="1" w:styleId="412BE7717A0856458EC55E2796142D1F">
    <w:name w:val="412BE7717A0856458EC55E2796142D1F"/>
    <w:rsid w:val="00566F2D"/>
    <w:pPr>
      <w:spacing w:after="0" w:line="240" w:lineRule="auto"/>
    </w:pPr>
    <w:rPr>
      <w:sz w:val="24"/>
      <w:szCs w:val="24"/>
    </w:rPr>
  </w:style>
  <w:style w:type="paragraph" w:customStyle="1" w:styleId="73CAD8374FD4E148AD216CB532EF031C">
    <w:name w:val="73CAD8374FD4E148AD216CB532EF031C"/>
    <w:rsid w:val="00566F2D"/>
    <w:pPr>
      <w:spacing w:after="0" w:line="240" w:lineRule="auto"/>
    </w:pPr>
    <w:rPr>
      <w:sz w:val="24"/>
      <w:szCs w:val="24"/>
    </w:rPr>
  </w:style>
  <w:style w:type="paragraph" w:customStyle="1" w:styleId="55CD91A43FF70C468288C0B2AA2C953B">
    <w:name w:val="55CD91A43FF70C468288C0B2AA2C953B"/>
    <w:rsid w:val="00566F2D"/>
    <w:pPr>
      <w:spacing w:after="0" w:line="240" w:lineRule="auto"/>
    </w:pPr>
    <w:rPr>
      <w:sz w:val="24"/>
      <w:szCs w:val="24"/>
    </w:rPr>
  </w:style>
  <w:style w:type="paragraph" w:customStyle="1" w:styleId="2A6E8367A515694BA0DC5630FCD21EC6">
    <w:name w:val="2A6E8367A515694BA0DC5630FCD21EC6"/>
    <w:rsid w:val="00566F2D"/>
    <w:pPr>
      <w:spacing w:after="0" w:line="240" w:lineRule="auto"/>
    </w:pPr>
    <w:rPr>
      <w:sz w:val="24"/>
      <w:szCs w:val="24"/>
    </w:rPr>
  </w:style>
  <w:style w:type="paragraph" w:customStyle="1" w:styleId="1D2757D1E0F2F4428CDED6DA807340CD">
    <w:name w:val="1D2757D1E0F2F4428CDED6DA807340CD"/>
    <w:rsid w:val="00566F2D"/>
    <w:pPr>
      <w:spacing w:after="0" w:line="240" w:lineRule="auto"/>
    </w:pPr>
    <w:rPr>
      <w:sz w:val="24"/>
      <w:szCs w:val="24"/>
    </w:rPr>
  </w:style>
  <w:style w:type="paragraph" w:customStyle="1" w:styleId="2123B6BD6B96554A8B6D2A483E12004A">
    <w:name w:val="2123B6BD6B96554A8B6D2A483E12004A"/>
    <w:rsid w:val="00566F2D"/>
    <w:pPr>
      <w:spacing w:after="0" w:line="240" w:lineRule="auto"/>
    </w:pPr>
    <w:rPr>
      <w:sz w:val="24"/>
      <w:szCs w:val="24"/>
    </w:rPr>
  </w:style>
  <w:style w:type="paragraph" w:customStyle="1" w:styleId="87C67C5A05803C48932B1573C6204455">
    <w:name w:val="87C67C5A05803C48932B1573C6204455"/>
    <w:rsid w:val="00566F2D"/>
    <w:pPr>
      <w:spacing w:after="0" w:line="240" w:lineRule="auto"/>
    </w:pPr>
    <w:rPr>
      <w:sz w:val="24"/>
      <w:szCs w:val="24"/>
    </w:rPr>
  </w:style>
  <w:style w:type="paragraph" w:customStyle="1" w:styleId="8D4D41594996D548987DE3ECBD4D0EF3">
    <w:name w:val="8D4D41594996D548987DE3ECBD4D0EF3"/>
    <w:rsid w:val="00566F2D"/>
    <w:pPr>
      <w:spacing w:after="0" w:line="240" w:lineRule="auto"/>
    </w:pPr>
    <w:rPr>
      <w:sz w:val="24"/>
      <w:szCs w:val="24"/>
    </w:rPr>
  </w:style>
  <w:style w:type="paragraph" w:customStyle="1" w:styleId="622CAE85E1D9A14F82E230EBD9391B9F">
    <w:name w:val="622CAE85E1D9A14F82E230EBD9391B9F"/>
    <w:rsid w:val="00566F2D"/>
    <w:pPr>
      <w:spacing w:after="0" w:line="240" w:lineRule="auto"/>
    </w:pPr>
    <w:rPr>
      <w:sz w:val="24"/>
      <w:szCs w:val="24"/>
    </w:rPr>
  </w:style>
  <w:style w:type="paragraph" w:customStyle="1" w:styleId="27C3CD54352D1F409CE666ED88BADD5B">
    <w:name w:val="27C3CD54352D1F409CE666ED88BADD5B"/>
    <w:rsid w:val="00566F2D"/>
    <w:pPr>
      <w:spacing w:after="0" w:line="240" w:lineRule="auto"/>
    </w:pPr>
    <w:rPr>
      <w:sz w:val="24"/>
      <w:szCs w:val="24"/>
    </w:rPr>
  </w:style>
  <w:style w:type="paragraph" w:customStyle="1" w:styleId="2C7FA249134A8F439A533BFC5C7CB337">
    <w:name w:val="2C7FA249134A8F439A533BFC5C7CB337"/>
    <w:rsid w:val="00566F2D"/>
    <w:pPr>
      <w:spacing w:after="0" w:line="240" w:lineRule="auto"/>
    </w:pPr>
    <w:rPr>
      <w:sz w:val="24"/>
      <w:szCs w:val="24"/>
    </w:rPr>
  </w:style>
  <w:style w:type="paragraph" w:customStyle="1" w:styleId="98B52E73E546114F9EEE92AA9EEEE351">
    <w:name w:val="98B52E73E546114F9EEE92AA9EEEE351"/>
    <w:rsid w:val="00566F2D"/>
    <w:pPr>
      <w:spacing w:after="0" w:line="240" w:lineRule="auto"/>
    </w:pPr>
    <w:rPr>
      <w:sz w:val="24"/>
      <w:szCs w:val="24"/>
    </w:rPr>
  </w:style>
  <w:style w:type="paragraph" w:customStyle="1" w:styleId="43E4233DD7C49D44933BE31C0703B408">
    <w:name w:val="43E4233DD7C49D44933BE31C0703B408"/>
    <w:rsid w:val="00566F2D"/>
    <w:pPr>
      <w:spacing w:after="0" w:line="240" w:lineRule="auto"/>
    </w:pPr>
    <w:rPr>
      <w:sz w:val="24"/>
      <w:szCs w:val="24"/>
    </w:rPr>
  </w:style>
  <w:style w:type="paragraph" w:customStyle="1" w:styleId="550772CBE94787409F549D6FB8E97B62">
    <w:name w:val="550772CBE94787409F549D6FB8E97B62"/>
    <w:rsid w:val="00566F2D"/>
    <w:pPr>
      <w:spacing w:after="0" w:line="240" w:lineRule="auto"/>
    </w:pPr>
    <w:rPr>
      <w:sz w:val="24"/>
      <w:szCs w:val="24"/>
    </w:rPr>
  </w:style>
  <w:style w:type="paragraph" w:customStyle="1" w:styleId="9352736704E23748845A6B877A73507D">
    <w:name w:val="9352736704E23748845A6B877A73507D"/>
    <w:rsid w:val="00566F2D"/>
    <w:pPr>
      <w:spacing w:after="0" w:line="240" w:lineRule="auto"/>
    </w:pPr>
    <w:rPr>
      <w:sz w:val="24"/>
      <w:szCs w:val="24"/>
    </w:rPr>
  </w:style>
  <w:style w:type="paragraph" w:customStyle="1" w:styleId="974D978B4A292642BA4970427DE7A4D2">
    <w:name w:val="974D978B4A292642BA4970427DE7A4D2"/>
    <w:rsid w:val="00566F2D"/>
    <w:pPr>
      <w:spacing w:after="0" w:line="240" w:lineRule="auto"/>
    </w:pPr>
    <w:rPr>
      <w:sz w:val="24"/>
      <w:szCs w:val="24"/>
    </w:rPr>
  </w:style>
  <w:style w:type="paragraph" w:customStyle="1" w:styleId="920C04010BDBA747B52D6AB1A2E9424A">
    <w:name w:val="920C04010BDBA747B52D6AB1A2E9424A"/>
    <w:rsid w:val="00566F2D"/>
    <w:pPr>
      <w:spacing w:after="0" w:line="240" w:lineRule="auto"/>
    </w:pPr>
    <w:rPr>
      <w:sz w:val="24"/>
      <w:szCs w:val="24"/>
    </w:rPr>
  </w:style>
  <w:style w:type="paragraph" w:customStyle="1" w:styleId="A73249B0460F6B44A63B1D739C271680">
    <w:name w:val="A73249B0460F6B44A63B1D739C271680"/>
    <w:rsid w:val="00566F2D"/>
    <w:pPr>
      <w:spacing w:after="0" w:line="240" w:lineRule="auto"/>
    </w:pPr>
    <w:rPr>
      <w:sz w:val="24"/>
      <w:szCs w:val="24"/>
    </w:rPr>
  </w:style>
  <w:style w:type="paragraph" w:customStyle="1" w:styleId="768625392653E34BB417AF452B9635C6">
    <w:name w:val="768625392653E34BB417AF452B9635C6"/>
    <w:rsid w:val="00566F2D"/>
    <w:pPr>
      <w:spacing w:after="0" w:line="240" w:lineRule="auto"/>
    </w:pPr>
    <w:rPr>
      <w:sz w:val="24"/>
      <w:szCs w:val="24"/>
    </w:rPr>
  </w:style>
  <w:style w:type="paragraph" w:customStyle="1" w:styleId="1790C16E2BC3F2418109AD100D3889D8">
    <w:name w:val="1790C16E2BC3F2418109AD100D3889D8"/>
    <w:rsid w:val="00566F2D"/>
    <w:pPr>
      <w:spacing w:after="0" w:line="240" w:lineRule="auto"/>
    </w:pPr>
    <w:rPr>
      <w:sz w:val="24"/>
      <w:szCs w:val="24"/>
    </w:rPr>
  </w:style>
  <w:style w:type="paragraph" w:customStyle="1" w:styleId="5E875C1228C6DF4BA4928433BF66E2C7">
    <w:name w:val="5E875C1228C6DF4BA4928433BF66E2C7"/>
    <w:rsid w:val="00566F2D"/>
    <w:pPr>
      <w:spacing w:after="0" w:line="240" w:lineRule="auto"/>
    </w:pPr>
    <w:rPr>
      <w:sz w:val="24"/>
      <w:szCs w:val="24"/>
    </w:rPr>
  </w:style>
  <w:style w:type="paragraph" w:customStyle="1" w:styleId="3787EF8AAFFFF24691289960CDB0986E">
    <w:name w:val="3787EF8AAFFFF24691289960CDB0986E"/>
    <w:rsid w:val="00566F2D"/>
    <w:pPr>
      <w:spacing w:after="0" w:line="240" w:lineRule="auto"/>
    </w:pPr>
    <w:rPr>
      <w:sz w:val="24"/>
      <w:szCs w:val="24"/>
    </w:rPr>
  </w:style>
  <w:style w:type="paragraph" w:customStyle="1" w:styleId="9CD8E7D04BE4F5429107566E02C66052">
    <w:name w:val="9CD8E7D04BE4F5429107566E02C66052"/>
    <w:rsid w:val="00566F2D"/>
    <w:pPr>
      <w:spacing w:after="0" w:line="240" w:lineRule="auto"/>
    </w:pPr>
    <w:rPr>
      <w:sz w:val="24"/>
      <w:szCs w:val="24"/>
    </w:rPr>
  </w:style>
  <w:style w:type="paragraph" w:customStyle="1" w:styleId="5B4AF71DB4E72545B97307F092BFE0A8">
    <w:name w:val="5B4AF71DB4E72545B97307F092BFE0A8"/>
    <w:rsid w:val="00566F2D"/>
    <w:pPr>
      <w:spacing w:after="0" w:line="240" w:lineRule="auto"/>
    </w:pPr>
    <w:rPr>
      <w:sz w:val="24"/>
      <w:szCs w:val="24"/>
    </w:rPr>
  </w:style>
  <w:style w:type="paragraph" w:customStyle="1" w:styleId="CBFE22A7EC28354A8A184949C03B7712">
    <w:name w:val="CBFE22A7EC28354A8A184949C03B7712"/>
    <w:rsid w:val="00566F2D"/>
    <w:pPr>
      <w:spacing w:after="0" w:line="240" w:lineRule="auto"/>
    </w:pPr>
    <w:rPr>
      <w:sz w:val="24"/>
      <w:szCs w:val="24"/>
    </w:rPr>
  </w:style>
  <w:style w:type="paragraph" w:customStyle="1" w:styleId="0A3BFAC60B2BAC419630B1C6BB6897D4">
    <w:name w:val="0A3BFAC60B2BAC419630B1C6BB6897D4"/>
    <w:rsid w:val="00566F2D"/>
    <w:pPr>
      <w:spacing w:after="0" w:line="240" w:lineRule="auto"/>
    </w:pPr>
    <w:rPr>
      <w:sz w:val="24"/>
      <w:szCs w:val="24"/>
    </w:rPr>
  </w:style>
  <w:style w:type="paragraph" w:customStyle="1" w:styleId="2569710808CCF34FBFE77AD5CB02F976">
    <w:name w:val="2569710808CCF34FBFE77AD5CB02F976"/>
    <w:rsid w:val="00566F2D"/>
    <w:pPr>
      <w:spacing w:after="0" w:line="240" w:lineRule="auto"/>
    </w:pPr>
    <w:rPr>
      <w:sz w:val="24"/>
      <w:szCs w:val="24"/>
    </w:rPr>
  </w:style>
  <w:style w:type="paragraph" w:customStyle="1" w:styleId="F6CC955C767B8341BA05F0B9F357D80C">
    <w:name w:val="F6CC955C767B8341BA05F0B9F357D80C"/>
    <w:rsid w:val="00566F2D"/>
    <w:pPr>
      <w:spacing w:after="0" w:line="240" w:lineRule="auto"/>
    </w:pPr>
    <w:rPr>
      <w:sz w:val="24"/>
      <w:szCs w:val="24"/>
    </w:rPr>
  </w:style>
  <w:style w:type="paragraph" w:customStyle="1" w:styleId="769597B5B38E664FB7FD282529C8AAD5">
    <w:name w:val="769597B5B38E664FB7FD282529C8AAD5"/>
    <w:rsid w:val="00566F2D"/>
    <w:pPr>
      <w:spacing w:after="0" w:line="240" w:lineRule="auto"/>
    </w:pPr>
    <w:rPr>
      <w:sz w:val="24"/>
      <w:szCs w:val="24"/>
    </w:rPr>
  </w:style>
  <w:style w:type="paragraph" w:customStyle="1" w:styleId="1AB8582860DCD0438F3871BDEB4C54EB">
    <w:name w:val="1AB8582860DCD0438F3871BDEB4C54EB"/>
    <w:rsid w:val="00566F2D"/>
    <w:pPr>
      <w:spacing w:after="0" w:line="240" w:lineRule="auto"/>
    </w:pPr>
    <w:rPr>
      <w:sz w:val="24"/>
      <w:szCs w:val="24"/>
    </w:rPr>
  </w:style>
  <w:style w:type="paragraph" w:customStyle="1" w:styleId="E2062F50EA9B8E43894C830FCC97A066">
    <w:name w:val="E2062F50EA9B8E43894C830FCC97A066"/>
    <w:rsid w:val="00566F2D"/>
    <w:pPr>
      <w:spacing w:after="0" w:line="240" w:lineRule="auto"/>
    </w:pPr>
    <w:rPr>
      <w:sz w:val="24"/>
      <w:szCs w:val="24"/>
    </w:rPr>
  </w:style>
  <w:style w:type="paragraph" w:customStyle="1" w:styleId="A5A42985832CFB4C9D231A2540737F1D">
    <w:name w:val="A5A42985832CFB4C9D231A2540737F1D"/>
    <w:rsid w:val="00566F2D"/>
    <w:pPr>
      <w:spacing w:after="0" w:line="240" w:lineRule="auto"/>
    </w:pPr>
    <w:rPr>
      <w:sz w:val="24"/>
      <w:szCs w:val="24"/>
    </w:rPr>
  </w:style>
  <w:style w:type="paragraph" w:customStyle="1" w:styleId="F2732B3A53A08F4E819F49BCD720DD69">
    <w:name w:val="F2732B3A53A08F4E819F49BCD720DD69"/>
    <w:rsid w:val="00566F2D"/>
    <w:pPr>
      <w:spacing w:after="0" w:line="240" w:lineRule="auto"/>
    </w:pPr>
    <w:rPr>
      <w:sz w:val="24"/>
      <w:szCs w:val="24"/>
    </w:rPr>
  </w:style>
  <w:style w:type="paragraph" w:customStyle="1" w:styleId="E1FFCDA980B62046BEB664597CE5F51C">
    <w:name w:val="E1FFCDA980B62046BEB664597CE5F51C"/>
    <w:rsid w:val="00566F2D"/>
    <w:pPr>
      <w:spacing w:after="0" w:line="240" w:lineRule="auto"/>
    </w:pPr>
    <w:rPr>
      <w:sz w:val="24"/>
      <w:szCs w:val="24"/>
    </w:rPr>
  </w:style>
  <w:style w:type="paragraph" w:customStyle="1" w:styleId="F87D9C8706DACF45B8E49557A546817B">
    <w:name w:val="F87D9C8706DACF45B8E49557A546817B"/>
    <w:rsid w:val="00566F2D"/>
    <w:pPr>
      <w:spacing w:after="0" w:line="240" w:lineRule="auto"/>
    </w:pPr>
    <w:rPr>
      <w:sz w:val="24"/>
      <w:szCs w:val="24"/>
    </w:rPr>
  </w:style>
  <w:style w:type="paragraph" w:customStyle="1" w:styleId="0130C60FE62E3A4ABD4518DE44EDF492">
    <w:name w:val="0130C60FE62E3A4ABD4518DE44EDF492"/>
    <w:rsid w:val="00566F2D"/>
    <w:pPr>
      <w:spacing w:after="0" w:line="240" w:lineRule="auto"/>
    </w:pPr>
    <w:rPr>
      <w:sz w:val="24"/>
      <w:szCs w:val="24"/>
    </w:rPr>
  </w:style>
  <w:style w:type="paragraph" w:customStyle="1" w:styleId="005063C9ADA52C42A6ED3403B498F2EA">
    <w:name w:val="005063C9ADA52C42A6ED3403B498F2EA"/>
    <w:rsid w:val="00566F2D"/>
    <w:pPr>
      <w:spacing w:after="0" w:line="240" w:lineRule="auto"/>
    </w:pPr>
    <w:rPr>
      <w:sz w:val="24"/>
      <w:szCs w:val="24"/>
    </w:rPr>
  </w:style>
  <w:style w:type="paragraph" w:customStyle="1" w:styleId="87CEC022FC470F49990D1AAAE9533C51">
    <w:name w:val="87CEC022FC470F49990D1AAAE9533C51"/>
    <w:rsid w:val="00566F2D"/>
    <w:pPr>
      <w:spacing w:after="0" w:line="240" w:lineRule="auto"/>
    </w:pPr>
    <w:rPr>
      <w:sz w:val="24"/>
      <w:szCs w:val="24"/>
    </w:rPr>
  </w:style>
  <w:style w:type="paragraph" w:customStyle="1" w:styleId="C9ABFA8F40464746948DB4F6718A3378">
    <w:name w:val="C9ABFA8F40464746948DB4F6718A3378"/>
    <w:rsid w:val="00566F2D"/>
    <w:pPr>
      <w:spacing w:after="0" w:line="240" w:lineRule="auto"/>
    </w:pPr>
    <w:rPr>
      <w:sz w:val="24"/>
      <w:szCs w:val="24"/>
    </w:rPr>
  </w:style>
  <w:style w:type="paragraph" w:customStyle="1" w:styleId="E7E9D6B28AC3AA489222C928C4941D86">
    <w:name w:val="E7E9D6B28AC3AA489222C928C4941D86"/>
    <w:rsid w:val="00566F2D"/>
    <w:pPr>
      <w:spacing w:after="0" w:line="240" w:lineRule="auto"/>
    </w:pPr>
    <w:rPr>
      <w:sz w:val="24"/>
      <w:szCs w:val="24"/>
    </w:rPr>
  </w:style>
  <w:style w:type="paragraph" w:customStyle="1" w:styleId="0981FEB9D22CEC4E9ABC95681BEE2F00">
    <w:name w:val="0981FEB9D22CEC4E9ABC95681BEE2F00"/>
    <w:rsid w:val="00566F2D"/>
    <w:pPr>
      <w:spacing w:after="0" w:line="240" w:lineRule="auto"/>
    </w:pPr>
    <w:rPr>
      <w:sz w:val="24"/>
      <w:szCs w:val="24"/>
    </w:rPr>
  </w:style>
  <w:style w:type="paragraph" w:customStyle="1" w:styleId="5C33AEDE8AA41B4D9C92FCFBAC5C2B27">
    <w:name w:val="5C33AEDE8AA41B4D9C92FCFBAC5C2B27"/>
    <w:rsid w:val="00566F2D"/>
    <w:pPr>
      <w:spacing w:after="0" w:line="240" w:lineRule="auto"/>
    </w:pPr>
    <w:rPr>
      <w:sz w:val="24"/>
      <w:szCs w:val="24"/>
    </w:rPr>
  </w:style>
  <w:style w:type="paragraph" w:customStyle="1" w:styleId="4133C33CCF13A544AC9266BF5F9E7E92">
    <w:name w:val="4133C33CCF13A544AC9266BF5F9E7E92"/>
    <w:rsid w:val="00566F2D"/>
    <w:pPr>
      <w:spacing w:after="0" w:line="240" w:lineRule="auto"/>
    </w:pPr>
    <w:rPr>
      <w:sz w:val="24"/>
      <w:szCs w:val="24"/>
    </w:rPr>
  </w:style>
  <w:style w:type="paragraph" w:customStyle="1" w:styleId="D496F0C26930774A8E4B8A4270375F94">
    <w:name w:val="D496F0C26930774A8E4B8A4270375F94"/>
    <w:rsid w:val="00566F2D"/>
    <w:pPr>
      <w:spacing w:after="0" w:line="240" w:lineRule="auto"/>
    </w:pPr>
    <w:rPr>
      <w:sz w:val="24"/>
      <w:szCs w:val="24"/>
    </w:rPr>
  </w:style>
  <w:style w:type="paragraph" w:customStyle="1" w:styleId="FD8588E1E0C3EE4B85FA5E90BB09E3F6">
    <w:name w:val="FD8588E1E0C3EE4B85FA5E90BB09E3F6"/>
    <w:rsid w:val="00566F2D"/>
    <w:pPr>
      <w:spacing w:after="0" w:line="240" w:lineRule="auto"/>
    </w:pPr>
    <w:rPr>
      <w:sz w:val="24"/>
      <w:szCs w:val="24"/>
    </w:rPr>
  </w:style>
  <w:style w:type="paragraph" w:customStyle="1" w:styleId="78311587B44C704DB1807B9FA72EEA9B">
    <w:name w:val="78311587B44C704DB1807B9FA72EEA9B"/>
    <w:rsid w:val="00566F2D"/>
    <w:pPr>
      <w:spacing w:after="0" w:line="240" w:lineRule="auto"/>
    </w:pPr>
    <w:rPr>
      <w:sz w:val="24"/>
      <w:szCs w:val="24"/>
    </w:rPr>
  </w:style>
  <w:style w:type="paragraph" w:customStyle="1" w:styleId="7AF5E2BB8E29584E80DC7B2532FFC773">
    <w:name w:val="7AF5E2BB8E29584E80DC7B2532FFC773"/>
    <w:rsid w:val="00566F2D"/>
    <w:pPr>
      <w:spacing w:after="0" w:line="240" w:lineRule="auto"/>
    </w:pPr>
    <w:rPr>
      <w:sz w:val="24"/>
      <w:szCs w:val="24"/>
    </w:rPr>
  </w:style>
  <w:style w:type="paragraph" w:customStyle="1" w:styleId="016E5CAF0D745442AC1DE226F0132301">
    <w:name w:val="016E5CAF0D745442AC1DE226F0132301"/>
    <w:rsid w:val="00566F2D"/>
    <w:pPr>
      <w:spacing w:after="0" w:line="240" w:lineRule="auto"/>
    </w:pPr>
    <w:rPr>
      <w:sz w:val="24"/>
      <w:szCs w:val="24"/>
    </w:rPr>
  </w:style>
  <w:style w:type="paragraph" w:customStyle="1" w:styleId="901604A2EA129C4EA5D67F0240406674">
    <w:name w:val="901604A2EA129C4EA5D67F0240406674"/>
    <w:rsid w:val="00566F2D"/>
    <w:pPr>
      <w:spacing w:after="0" w:line="240" w:lineRule="auto"/>
    </w:pPr>
    <w:rPr>
      <w:sz w:val="24"/>
      <w:szCs w:val="24"/>
    </w:rPr>
  </w:style>
  <w:style w:type="paragraph" w:customStyle="1" w:styleId="EDD1F385FEFE5F42ADAEDBF93775A64A">
    <w:name w:val="EDD1F385FEFE5F42ADAEDBF93775A64A"/>
    <w:rsid w:val="00566F2D"/>
    <w:pPr>
      <w:spacing w:after="0" w:line="240" w:lineRule="auto"/>
    </w:pPr>
    <w:rPr>
      <w:sz w:val="24"/>
      <w:szCs w:val="24"/>
    </w:rPr>
  </w:style>
  <w:style w:type="paragraph" w:customStyle="1" w:styleId="4F842D1974754444A0E4FF477AECD7FD">
    <w:name w:val="4F842D1974754444A0E4FF477AECD7FD"/>
    <w:rsid w:val="00566F2D"/>
    <w:pPr>
      <w:spacing w:after="0" w:line="240" w:lineRule="auto"/>
    </w:pPr>
    <w:rPr>
      <w:sz w:val="24"/>
      <w:szCs w:val="24"/>
    </w:rPr>
  </w:style>
  <w:style w:type="paragraph" w:customStyle="1" w:styleId="5BE925E3FB8F0E45B270602745B7FDAA">
    <w:name w:val="5BE925E3FB8F0E45B270602745B7FDAA"/>
    <w:rsid w:val="00566F2D"/>
    <w:pPr>
      <w:spacing w:after="0" w:line="240" w:lineRule="auto"/>
    </w:pPr>
    <w:rPr>
      <w:sz w:val="24"/>
      <w:szCs w:val="24"/>
    </w:rPr>
  </w:style>
  <w:style w:type="paragraph" w:customStyle="1" w:styleId="E92E505C93F1CE45B1A01043A0F384CB">
    <w:name w:val="E92E505C93F1CE45B1A01043A0F384CB"/>
    <w:rsid w:val="00566F2D"/>
    <w:pPr>
      <w:spacing w:after="0" w:line="240" w:lineRule="auto"/>
    </w:pPr>
    <w:rPr>
      <w:sz w:val="24"/>
      <w:szCs w:val="24"/>
    </w:rPr>
  </w:style>
  <w:style w:type="paragraph" w:customStyle="1" w:styleId="8A9ECAC72AC20244A818B43FEA67CC33">
    <w:name w:val="8A9ECAC72AC20244A818B43FEA67CC33"/>
    <w:rsid w:val="00566F2D"/>
    <w:pPr>
      <w:spacing w:after="0" w:line="240" w:lineRule="auto"/>
    </w:pPr>
    <w:rPr>
      <w:sz w:val="24"/>
      <w:szCs w:val="24"/>
    </w:rPr>
  </w:style>
  <w:style w:type="paragraph" w:customStyle="1" w:styleId="6E174AA432FC0841AC8DBE6D4A79E362">
    <w:name w:val="6E174AA432FC0841AC8DBE6D4A79E362"/>
    <w:rsid w:val="00566F2D"/>
    <w:pPr>
      <w:spacing w:after="0" w:line="240" w:lineRule="auto"/>
    </w:pPr>
    <w:rPr>
      <w:sz w:val="24"/>
      <w:szCs w:val="24"/>
    </w:rPr>
  </w:style>
  <w:style w:type="paragraph" w:customStyle="1" w:styleId="34189C6ABC663F4FA3CDD5E0E3FBB1BA">
    <w:name w:val="34189C6ABC663F4FA3CDD5E0E3FBB1BA"/>
    <w:rsid w:val="00566F2D"/>
    <w:pPr>
      <w:spacing w:after="0" w:line="240" w:lineRule="auto"/>
    </w:pPr>
    <w:rPr>
      <w:sz w:val="24"/>
      <w:szCs w:val="24"/>
    </w:rPr>
  </w:style>
  <w:style w:type="paragraph" w:customStyle="1" w:styleId="26AB1D110FE97A49A81F49C983599E1F">
    <w:name w:val="26AB1D110FE97A49A81F49C983599E1F"/>
    <w:rsid w:val="00566F2D"/>
    <w:pPr>
      <w:spacing w:after="0" w:line="240" w:lineRule="auto"/>
    </w:pPr>
    <w:rPr>
      <w:sz w:val="24"/>
      <w:szCs w:val="24"/>
    </w:rPr>
  </w:style>
  <w:style w:type="paragraph" w:customStyle="1" w:styleId="6403DAB1DAD66E489E9833DA14CF2B06">
    <w:name w:val="6403DAB1DAD66E489E9833DA14CF2B06"/>
    <w:rsid w:val="00566F2D"/>
    <w:pPr>
      <w:spacing w:after="0" w:line="240" w:lineRule="auto"/>
    </w:pPr>
    <w:rPr>
      <w:sz w:val="24"/>
      <w:szCs w:val="24"/>
    </w:rPr>
  </w:style>
  <w:style w:type="paragraph" w:customStyle="1" w:styleId="452F415CF58D6E44850D84913452E193">
    <w:name w:val="452F415CF58D6E44850D84913452E193"/>
    <w:rsid w:val="00566F2D"/>
    <w:pPr>
      <w:spacing w:after="0" w:line="240" w:lineRule="auto"/>
    </w:pPr>
    <w:rPr>
      <w:sz w:val="24"/>
      <w:szCs w:val="24"/>
    </w:rPr>
  </w:style>
  <w:style w:type="paragraph" w:customStyle="1" w:styleId="6A8B8317D689254BBCB165BAF3A349E7">
    <w:name w:val="6A8B8317D689254BBCB165BAF3A349E7"/>
    <w:rsid w:val="00566F2D"/>
    <w:pPr>
      <w:spacing w:after="0" w:line="240" w:lineRule="auto"/>
    </w:pPr>
    <w:rPr>
      <w:sz w:val="24"/>
      <w:szCs w:val="24"/>
    </w:rPr>
  </w:style>
  <w:style w:type="paragraph" w:customStyle="1" w:styleId="EFE3A6F87254CB4CA346C4F4BE05D3CF">
    <w:name w:val="EFE3A6F87254CB4CA346C4F4BE05D3CF"/>
    <w:rsid w:val="00566F2D"/>
    <w:pPr>
      <w:spacing w:after="0" w:line="240" w:lineRule="auto"/>
    </w:pPr>
    <w:rPr>
      <w:sz w:val="24"/>
      <w:szCs w:val="24"/>
    </w:rPr>
  </w:style>
  <w:style w:type="paragraph" w:customStyle="1" w:styleId="B3CD51AF5A79B6439FC05813D4E7E7F7">
    <w:name w:val="B3CD51AF5A79B6439FC05813D4E7E7F7"/>
    <w:rsid w:val="00566F2D"/>
    <w:pPr>
      <w:spacing w:after="0" w:line="240" w:lineRule="auto"/>
    </w:pPr>
    <w:rPr>
      <w:sz w:val="24"/>
      <w:szCs w:val="24"/>
    </w:rPr>
  </w:style>
  <w:style w:type="paragraph" w:customStyle="1" w:styleId="5C7F3A7A3A8F5B4E936475D4354830CD">
    <w:name w:val="5C7F3A7A3A8F5B4E936475D4354830CD"/>
    <w:rsid w:val="00566F2D"/>
    <w:pPr>
      <w:spacing w:after="0" w:line="240" w:lineRule="auto"/>
    </w:pPr>
    <w:rPr>
      <w:sz w:val="24"/>
      <w:szCs w:val="24"/>
    </w:rPr>
  </w:style>
  <w:style w:type="paragraph" w:customStyle="1" w:styleId="A9ECE790E932FD489989C61D0BF3A0E1">
    <w:name w:val="A9ECE790E932FD489989C61D0BF3A0E1"/>
    <w:rsid w:val="00566F2D"/>
    <w:pPr>
      <w:spacing w:after="0" w:line="240" w:lineRule="auto"/>
    </w:pPr>
    <w:rPr>
      <w:sz w:val="24"/>
      <w:szCs w:val="24"/>
    </w:rPr>
  </w:style>
  <w:style w:type="paragraph" w:customStyle="1" w:styleId="CF3478895DF03E48B7D0700E6293436B">
    <w:name w:val="CF3478895DF03E48B7D0700E6293436B"/>
    <w:rsid w:val="00566F2D"/>
    <w:pPr>
      <w:spacing w:after="0" w:line="240" w:lineRule="auto"/>
    </w:pPr>
    <w:rPr>
      <w:sz w:val="24"/>
      <w:szCs w:val="24"/>
    </w:rPr>
  </w:style>
  <w:style w:type="paragraph" w:customStyle="1" w:styleId="51CF3E5D73FA7F49A328E3D239D9BEEA">
    <w:name w:val="51CF3E5D73FA7F49A328E3D239D9BEEA"/>
    <w:rsid w:val="00566F2D"/>
    <w:pPr>
      <w:spacing w:after="0" w:line="240" w:lineRule="auto"/>
    </w:pPr>
    <w:rPr>
      <w:sz w:val="24"/>
      <w:szCs w:val="24"/>
    </w:rPr>
  </w:style>
  <w:style w:type="paragraph" w:customStyle="1" w:styleId="2723E11609CD374D9CC80106A12348BA">
    <w:name w:val="2723E11609CD374D9CC80106A12348BA"/>
    <w:rsid w:val="00566F2D"/>
    <w:pPr>
      <w:spacing w:after="0" w:line="240" w:lineRule="auto"/>
    </w:pPr>
    <w:rPr>
      <w:sz w:val="24"/>
      <w:szCs w:val="24"/>
    </w:rPr>
  </w:style>
  <w:style w:type="paragraph" w:customStyle="1" w:styleId="1E618B54BB6FC1498C5155DAF060F301">
    <w:name w:val="1E618B54BB6FC1498C5155DAF060F301"/>
    <w:rsid w:val="00566F2D"/>
    <w:pPr>
      <w:spacing w:after="0" w:line="240" w:lineRule="auto"/>
    </w:pPr>
    <w:rPr>
      <w:sz w:val="24"/>
      <w:szCs w:val="24"/>
    </w:rPr>
  </w:style>
  <w:style w:type="paragraph" w:customStyle="1" w:styleId="8038C71797B38D438ABA95BCF09AD63B">
    <w:name w:val="8038C71797B38D438ABA95BCF09AD63B"/>
    <w:rsid w:val="00566F2D"/>
    <w:pPr>
      <w:spacing w:after="0" w:line="240" w:lineRule="auto"/>
    </w:pPr>
    <w:rPr>
      <w:sz w:val="24"/>
      <w:szCs w:val="24"/>
    </w:rPr>
  </w:style>
  <w:style w:type="paragraph" w:customStyle="1" w:styleId="FB0B1260F4CB534CB4D74EC51F0BCCE3">
    <w:name w:val="FB0B1260F4CB534CB4D74EC51F0BCCE3"/>
    <w:rsid w:val="00566F2D"/>
    <w:pPr>
      <w:spacing w:after="0" w:line="240" w:lineRule="auto"/>
    </w:pPr>
    <w:rPr>
      <w:sz w:val="24"/>
      <w:szCs w:val="24"/>
    </w:rPr>
  </w:style>
  <w:style w:type="paragraph" w:customStyle="1" w:styleId="822DE2E9E0046540814A45BCAC20D3B8">
    <w:name w:val="822DE2E9E0046540814A45BCAC20D3B8"/>
    <w:rsid w:val="00566F2D"/>
    <w:pPr>
      <w:spacing w:after="0" w:line="240" w:lineRule="auto"/>
    </w:pPr>
    <w:rPr>
      <w:sz w:val="24"/>
      <w:szCs w:val="24"/>
    </w:rPr>
  </w:style>
  <w:style w:type="paragraph" w:customStyle="1" w:styleId="B6180C4E52383E4EA6694C26726987CB">
    <w:name w:val="B6180C4E52383E4EA6694C26726987CB"/>
    <w:rsid w:val="00566F2D"/>
    <w:pPr>
      <w:spacing w:after="0" w:line="240" w:lineRule="auto"/>
    </w:pPr>
    <w:rPr>
      <w:sz w:val="24"/>
      <w:szCs w:val="24"/>
    </w:rPr>
  </w:style>
  <w:style w:type="paragraph" w:customStyle="1" w:styleId="76B69310DC477B4A88CBD82C48029EE1">
    <w:name w:val="76B69310DC477B4A88CBD82C48029EE1"/>
    <w:rsid w:val="00566F2D"/>
    <w:pPr>
      <w:spacing w:after="0" w:line="240" w:lineRule="auto"/>
    </w:pPr>
    <w:rPr>
      <w:sz w:val="24"/>
      <w:szCs w:val="24"/>
    </w:rPr>
  </w:style>
  <w:style w:type="paragraph" w:customStyle="1" w:styleId="07B8D46C4406A4478FB191E2FF9F0D3E">
    <w:name w:val="07B8D46C4406A4478FB191E2FF9F0D3E"/>
    <w:rsid w:val="00566F2D"/>
    <w:pPr>
      <w:spacing w:after="0" w:line="240" w:lineRule="auto"/>
    </w:pPr>
    <w:rPr>
      <w:sz w:val="24"/>
      <w:szCs w:val="24"/>
    </w:rPr>
  </w:style>
  <w:style w:type="paragraph" w:customStyle="1" w:styleId="23F207FE99604946A4D8F05921C436B9">
    <w:name w:val="23F207FE99604946A4D8F05921C436B9"/>
    <w:rsid w:val="00566F2D"/>
    <w:pPr>
      <w:spacing w:after="0" w:line="240" w:lineRule="auto"/>
    </w:pPr>
    <w:rPr>
      <w:sz w:val="24"/>
      <w:szCs w:val="24"/>
    </w:rPr>
  </w:style>
  <w:style w:type="paragraph" w:customStyle="1" w:styleId="EFB8AED7ACF71B489244E72BC41ACDFF">
    <w:name w:val="EFB8AED7ACF71B489244E72BC41ACDFF"/>
    <w:rsid w:val="00566F2D"/>
    <w:pPr>
      <w:spacing w:after="0" w:line="240" w:lineRule="auto"/>
    </w:pPr>
    <w:rPr>
      <w:sz w:val="24"/>
      <w:szCs w:val="24"/>
    </w:rPr>
  </w:style>
  <w:style w:type="paragraph" w:customStyle="1" w:styleId="07D7FF527E341D448DFC334CC1522516">
    <w:name w:val="07D7FF527E341D448DFC334CC1522516"/>
    <w:rsid w:val="00566F2D"/>
    <w:pPr>
      <w:spacing w:after="0" w:line="240" w:lineRule="auto"/>
    </w:pPr>
    <w:rPr>
      <w:sz w:val="24"/>
      <w:szCs w:val="24"/>
    </w:rPr>
  </w:style>
  <w:style w:type="paragraph" w:customStyle="1" w:styleId="A8687D6702DF2745A8E57DDE4EF5417F">
    <w:name w:val="A8687D6702DF2745A8E57DDE4EF5417F"/>
    <w:rsid w:val="00566F2D"/>
    <w:pPr>
      <w:spacing w:after="0" w:line="240" w:lineRule="auto"/>
    </w:pPr>
    <w:rPr>
      <w:sz w:val="24"/>
      <w:szCs w:val="24"/>
    </w:rPr>
  </w:style>
  <w:style w:type="paragraph" w:customStyle="1" w:styleId="4565F1255BF08C44AF547175D1C209E6">
    <w:name w:val="4565F1255BF08C44AF547175D1C209E6"/>
    <w:rsid w:val="00566F2D"/>
    <w:pPr>
      <w:spacing w:after="0" w:line="240" w:lineRule="auto"/>
    </w:pPr>
    <w:rPr>
      <w:sz w:val="24"/>
      <w:szCs w:val="24"/>
    </w:rPr>
  </w:style>
  <w:style w:type="paragraph" w:customStyle="1" w:styleId="E77AD6B36A95884290398C9BF589D781">
    <w:name w:val="E77AD6B36A95884290398C9BF589D781"/>
    <w:rsid w:val="00566F2D"/>
    <w:pPr>
      <w:spacing w:after="0" w:line="240" w:lineRule="auto"/>
    </w:pPr>
    <w:rPr>
      <w:sz w:val="24"/>
      <w:szCs w:val="24"/>
    </w:rPr>
  </w:style>
  <w:style w:type="paragraph" w:customStyle="1" w:styleId="762B669F774DB848B785F1CD5272DB77">
    <w:name w:val="762B669F774DB848B785F1CD5272DB77"/>
    <w:rsid w:val="00566F2D"/>
    <w:pPr>
      <w:spacing w:after="0" w:line="240" w:lineRule="auto"/>
    </w:pPr>
    <w:rPr>
      <w:sz w:val="24"/>
      <w:szCs w:val="24"/>
    </w:rPr>
  </w:style>
  <w:style w:type="paragraph" w:customStyle="1" w:styleId="1BBC0B0BBD936D40B8FC7C8E0A472DDD">
    <w:name w:val="1BBC0B0BBD936D40B8FC7C8E0A472DDD"/>
    <w:rsid w:val="00566F2D"/>
    <w:pPr>
      <w:spacing w:after="0" w:line="240" w:lineRule="auto"/>
    </w:pPr>
    <w:rPr>
      <w:sz w:val="24"/>
      <w:szCs w:val="24"/>
    </w:rPr>
  </w:style>
  <w:style w:type="paragraph" w:customStyle="1" w:styleId="E9F99FDCA15BD1438514EB000F67B294">
    <w:name w:val="E9F99FDCA15BD1438514EB000F67B294"/>
    <w:rsid w:val="00566F2D"/>
    <w:pPr>
      <w:spacing w:after="0" w:line="240" w:lineRule="auto"/>
    </w:pPr>
    <w:rPr>
      <w:sz w:val="24"/>
      <w:szCs w:val="24"/>
    </w:rPr>
  </w:style>
  <w:style w:type="paragraph" w:customStyle="1" w:styleId="72AC46A32928F2469F6175A5E556598E">
    <w:name w:val="72AC46A32928F2469F6175A5E556598E"/>
    <w:rsid w:val="00566F2D"/>
    <w:pPr>
      <w:spacing w:after="0" w:line="240" w:lineRule="auto"/>
    </w:pPr>
    <w:rPr>
      <w:sz w:val="24"/>
      <w:szCs w:val="24"/>
    </w:rPr>
  </w:style>
  <w:style w:type="paragraph" w:customStyle="1" w:styleId="E013042E5E94074F9EF1C97E0E96C278">
    <w:name w:val="E013042E5E94074F9EF1C97E0E96C278"/>
    <w:rsid w:val="00566F2D"/>
    <w:pPr>
      <w:spacing w:after="0" w:line="240" w:lineRule="auto"/>
    </w:pPr>
    <w:rPr>
      <w:sz w:val="24"/>
      <w:szCs w:val="24"/>
    </w:rPr>
  </w:style>
  <w:style w:type="paragraph" w:customStyle="1" w:styleId="DC2D94717D32D34AA524D2584C202B07">
    <w:name w:val="DC2D94717D32D34AA524D2584C202B07"/>
    <w:rsid w:val="00566F2D"/>
    <w:pPr>
      <w:spacing w:after="0" w:line="240" w:lineRule="auto"/>
    </w:pPr>
    <w:rPr>
      <w:sz w:val="24"/>
      <w:szCs w:val="24"/>
    </w:rPr>
  </w:style>
  <w:style w:type="paragraph" w:customStyle="1" w:styleId="3D73AE462C51E8469B1863CD282937C0">
    <w:name w:val="3D73AE462C51E8469B1863CD282937C0"/>
    <w:rsid w:val="00566F2D"/>
    <w:pPr>
      <w:spacing w:after="0" w:line="240" w:lineRule="auto"/>
    </w:pPr>
    <w:rPr>
      <w:sz w:val="24"/>
      <w:szCs w:val="24"/>
    </w:rPr>
  </w:style>
  <w:style w:type="paragraph" w:customStyle="1" w:styleId="E223F3B9BF77DB4D9BFD62841DC9964E">
    <w:name w:val="E223F3B9BF77DB4D9BFD62841DC9964E"/>
    <w:rsid w:val="00566F2D"/>
    <w:pPr>
      <w:spacing w:after="0" w:line="240" w:lineRule="auto"/>
    </w:pPr>
    <w:rPr>
      <w:sz w:val="24"/>
      <w:szCs w:val="24"/>
    </w:rPr>
  </w:style>
  <w:style w:type="paragraph" w:customStyle="1" w:styleId="6906711A4887FC45B38F8E4427B03E06">
    <w:name w:val="6906711A4887FC45B38F8E4427B03E06"/>
    <w:rsid w:val="00566F2D"/>
    <w:pPr>
      <w:spacing w:after="0" w:line="240" w:lineRule="auto"/>
    </w:pPr>
    <w:rPr>
      <w:sz w:val="24"/>
      <w:szCs w:val="24"/>
    </w:rPr>
  </w:style>
  <w:style w:type="paragraph" w:customStyle="1" w:styleId="81F9268C0EE25C419EA05A4165737F0C">
    <w:name w:val="81F9268C0EE25C419EA05A4165737F0C"/>
    <w:rsid w:val="00566F2D"/>
    <w:pPr>
      <w:spacing w:after="0" w:line="240" w:lineRule="auto"/>
    </w:pPr>
    <w:rPr>
      <w:sz w:val="24"/>
      <w:szCs w:val="24"/>
    </w:rPr>
  </w:style>
  <w:style w:type="paragraph" w:customStyle="1" w:styleId="B8CA37BE92630940881E18607E57871B">
    <w:name w:val="B8CA37BE92630940881E18607E57871B"/>
    <w:rsid w:val="00566F2D"/>
    <w:pPr>
      <w:spacing w:after="0" w:line="240" w:lineRule="auto"/>
    </w:pPr>
    <w:rPr>
      <w:sz w:val="24"/>
      <w:szCs w:val="24"/>
    </w:rPr>
  </w:style>
  <w:style w:type="paragraph" w:customStyle="1" w:styleId="F52096149EA1AF4EBAD26C7FE5043FAE">
    <w:name w:val="F52096149EA1AF4EBAD26C7FE5043FAE"/>
    <w:rsid w:val="00566F2D"/>
    <w:pPr>
      <w:spacing w:after="0" w:line="240" w:lineRule="auto"/>
    </w:pPr>
    <w:rPr>
      <w:sz w:val="24"/>
      <w:szCs w:val="24"/>
    </w:rPr>
  </w:style>
  <w:style w:type="paragraph" w:customStyle="1" w:styleId="A08CBE9B86C8094B997452D08C582F7A">
    <w:name w:val="A08CBE9B86C8094B997452D08C582F7A"/>
    <w:rsid w:val="00566F2D"/>
    <w:pPr>
      <w:spacing w:after="0" w:line="240" w:lineRule="auto"/>
    </w:pPr>
    <w:rPr>
      <w:sz w:val="24"/>
      <w:szCs w:val="24"/>
    </w:rPr>
  </w:style>
  <w:style w:type="paragraph" w:customStyle="1" w:styleId="AB5749C6EDC53743A637970B6DF26764">
    <w:name w:val="AB5749C6EDC53743A637970B6DF26764"/>
    <w:rsid w:val="00566F2D"/>
    <w:pPr>
      <w:spacing w:after="0" w:line="240" w:lineRule="auto"/>
    </w:pPr>
    <w:rPr>
      <w:sz w:val="24"/>
      <w:szCs w:val="24"/>
    </w:rPr>
  </w:style>
  <w:style w:type="paragraph" w:customStyle="1" w:styleId="DF8A98248C3D3948A0C7CFEAB88DF7C4">
    <w:name w:val="DF8A98248C3D3948A0C7CFEAB88DF7C4"/>
    <w:rsid w:val="00566F2D"/>
    <w:pPr>
      <w:spacing w:after="0" w:line="240" w:lineRule="auto"/>
    </w:pPr>
    <w:rPr>
      <w:sz w:val="24"/>
      <w:szCs w:val="24"/>
    </w:rPr>
  </w:style>
  <w:style w:type="paragraph" w:customStyle="1" w:styleId="188CEE58A99588438EC5D844059E9004">
    <w:name w:val="188CEE58A99588438EC5D844059E9004"/>
    <w:rsid w:val="00566F2D"/>
    <w:pPr>
      <w:spacing w:after="0" w:line="240" w:lineRule="auto"/>
    </w:pPr>
    <w:rPr>
      <w:sz w:val="24"/>
      <w:szCs w:val="24"/>
    </w:rPr>
  </w:style>
  <w:style w:type="paragraph" w:customStyle="1" w:styleId="84CF76052DE71F418408BC94F30BC066">
    <w:name w:val="84CF76052DE71F418408BC94F30BC066"/>
    <w:rsid w:val="00566F2D"/>
    <w:pPr>
      <w:spacing w:after="0" w:line="240" w:lineRule="auto"/>
    </w:pPr>
    <w:rPr>
      <w:sz w:val="24"/>
      <w:szCs w:val="24"/>
    </w:rPr>
  </w:style>
  <w:style w:type="paragraph" w:customStyle="1" w:styleId="E72C0DEA74724142B0F0B87071BDB827">
    <w:name w:val="E72C0DEA74724142B0F0B87071BDB827"/>
    <w:rsid w:val="00566F2D"/>
    <w:pPr>
      <w:spacing w:after="0" w:line="240" w:lineRule="auto"/>
    </w:pPr>
    <w:rPr>
      <w:sz w:val="24"/>
      <w:szCs w:val="24"/>
    </w:rPr>
  </w:style>
  <w:style w:type="paragraph" w:customStyle="1" w:styleId="609A86363B8252489ABEF9870F6849DA">
    <w:name w:val="609A86363B8252489ABEF9870F6849DA"/>
    <w:rsid w:val="00566F2D"/>
    <w:pPr>
      <w:spacing w:after="0" w:line="240" w:lineRule="auto"/>
    </w:pPr>
    <w:rPr>
      <w:sz w:val="24"/>
      <w:szCs w:val="24"/>
    </w:rPr>
  </w:style>
  <w:style w:type="paragraph" w:customStyle="1" w:styleId="9D1A71A6B066BB459D8DDDEF9D362B1C">
    <w:name w:val="9D1A71A6B066BB459D8DDDEF9D362B1C"/>
    <w:rsid w:val="00566F2D"/>
    <w:pPr>
      <w:spacing w:after="0" w:line="240" w:lineRule="auto"/>
    </w:pPr>
    <w:rPr>
      <w:sz w:val="24"/>
      <w:szCs w:val="24"/>
    </w:rPr>
  </w:style>
  <w:style w:type="paragraph" w:customStyle="1" w:styleId="0072197541ACA34499629D1E3F5AB323">
    <w:name w:val="0072197541ACA34499629D1E3F5AB323"/>
    <w:rsid w:val="00566F2D"/>
    <w:pPr>
      <w:spacing w:after="0" w:line="240" w:lineRule="auto"/>
    </w:pPr>
    <w:rPr>
      <w:sz w:val="24"/>
      <w:szCs w:val="24"/>
    </w:rPr>
  </w:style>
  <w:style w:type="paragraph" w:customStyle="1" w:styleId="4FD6E18304CD6F408E1B14799CFD4CC1">
    <w:name w:val="4FD6E18304CD6F408E1B14799CFD4CC1"/>
    <w:rsid w:val="00566F2D"/>
    <w:pPr>
      <w:spacing w:after="0" w:line="240" w:lineRule="auto"/>
    </w:pPr>
    <w:rPr>
      <w:sz w:val="24"/>
      <w:szCs w:val="24"/>
    </w:rPr>
  </w:style>
  <w:style w:type="paragraph" w:customStyle="1" w:styleId="2473BFD17B738643AFE8B38D1D6C2F5D">
    <w:name w:val="2473BFD17B738643AFE8B38D1D6C2F5D"/>
    <w:rsid w:val="00566F2D"/>
    <w:pPr>
      <w:spacing w:after="0" w:line="240" w:lineRule="auto"/>
    </w:pPr>
    <w:rPr>
      <w:sz w:val="24"/>
      <w:szCs w:val="24"/>
    </w:rPr>
  </w:style>
  <w:style w:type="paragraph" w:customStyle="1" w:styleId="88DE0F22EF98F946A743BB5C5A09DB34">
    <w:name w:val="88DE0F22EF98F946A743BB5C5A09DB34"/>
    <w:rsid w:val="00566F2D"/>
    <w:pPr>
      <w:spacing w:after="0" w:line="240" w:lineRule="auto"/>
    </w:pPr>
    <w:rPr>
      <w:sz w:val="24"/>
      <w:szCs w:val="24"/>
    </w:rPr>
  </w:style>
  <w:style w:type="paragraph" w:customStyle="1" w:styleId="9C0FDEB39A608746BE02DFA25469A1AF">
    <w:name w:val="9C0FDEB39A608746BE02DFA25469A1AF"/>
    <w:rsid w:val="00566F2D"/>
    <w:pPr>
      <w:spacing w:after="0" w:line="240" w:lineRule="auto"/>
    </w:pPr>
    <w:rPr>
      <w:sz w:val="24"/>
      <w:szCs w:val="24"/>
    </w:rPr>
  </w:style>
  <w:style w:type="paragraph" w:customStyle="1" w:styleId="AEA7C680561F664CB493B42CBF1C2EEE">
    <w:name w:val="AEA7C680561F664CB493B42CBF1C2EEE"/>
    <w:rsid w:val="00566F2D"/>
    <w:pPr>
      <w:spacing w:after="0" w:line="240" w:lineRule="auto"/>
    </w:pPr>
    <w:rPr>
      <w:sz w:val="24"/>
      <w:szCs w:val="24"/>
    </w:rPr>
  </w:style>
  <w:style w:type="paragraph" w:customStyle="1" w:styleId="A120AC931B451B488DC81939671E25F2">
    <w:name w:val="A120AC931B451B488DC81939671E25F2"/>
    <w:rsid w:val="00566F2D"/>
    <w:pPr>
      <w:spacing w:after="0" w:line="240" w:lineRule="auto"/>
    </w:pPr>
    <w:rPr>
      <w:sz w:val="24"/>
      <w:szCs w:val="24"/>
    </w:rPr>
  </w:style>
  <w:style w:type="paragraph" w:customStyle="1" w:styleId="16CBBB0C35C0EA45A42190C0F2AAD49E">
    <w:name w:val="16CBBB0C35C0EA45A42190C0F2AAD49E"/>
    <w:rsid w:val="00566F2D"/>
    <w:pPr>
      <w:spacing w:after="0" w:line="240" w:lineRule="auto"/>
    </w:pPr>
    <w:rPr>
      <w:sz w:val="24"/>
      <w:szCs w:val="24"/>
    </w:rPr>
  </w:style>
  <w:style w:type="paragraph" w:customStyle="1" w:styleId="407A3D06E893B347833184E0620BE002">
    <w:name w:val="407A3D06E893B347833184E0620BE002"/>
    <w:rsid w:val="00566F2D"/>
    <w:pPr>
      <w:spacing w:after="0" w:line="240" w:lineRule="auto"/>
    </w:pPr>
    <w:rPr>
      <w:sz w:val="24"/>
      <w:szCs w:val="24"/>
    </w:rPr>
  </w:style>
  <w:style w:type="paragraph" w:customStyle="1" w:styleId="0D301324065A084C9CA194B4F3C6F194">
    <w:name w:val="0D301324065A084C9CA194B4F3C6F194"/>
    <w:rsid w:val="00566F2D"/>
    <w:pPr>
      <w:spacing w:after="0" w:line="240" w:lineRule="auto"/>
    </w:pPr>
    <w:rPr>
      <w:sz w:val="24"/>
      <w:szCs w:val="24"/>
    </w:rPr>
  </w:style>
  <w:style w:type="paragraph" w:customStyle="1" w:styleId="201EE47B075BBC47BA72949D8AC0682C">
    <w:name w:val="201EE47B075BBC47BA72949D8AC0682C"/>
    <w:rsid w:val="00566F2D"/>
    <w:pPr>
      <w:spacing w:after="0" w:line="240" w:lineRule="auto"/>
    </w:pPr>
    <w:rPr>
      <w:sz w:val="24"/>
      <w:szCs w:val="24"/>
    </w:rPr>
  </w:style>
  <w:style w:type="paragraph" w:customStyle="1" w:styleId="CAA1BB3C8FC4434A8E44711117D92F01">
    <w:name w:val="CAA1BB3C8FC4434A8E44711117D92F01"/>
    <w:rsid w:val="00566F2D"/>
    <w:pPr>
      <w:spacing w:after="0" w:line="240" w:lineRule="auto"/>
    </w:pPr>
    <w:rPr>
      <w:sz w:val="24"/>
      <w:szCs w:val="24"/>
    </w:rPr>
  </w:style>
  <w:style w:type="paragraph" w:customStyle="1" w:styleId="E22866CE2F1FBB46A207703C83C6B5BA">
    <w:name w:val="E22866CE2F1FBB46A207703C83C6B5BA"/>
    <w:rsid w:val="00566F2D"/>
    <w:pPr>
      <w:spacing w:after="0" w:line="240" w:lineRule="auto"/>
    </w:pPr>
    <w:rPr>
      <w:sz w:val="24"/>
      <w:szCs w:val="24"/>
    </w:rPr>
  </w:style>
  <w:style w:type="paragraph" w:customStyle="1" w:styleId="D4B060E352400D46A8A559DE1533AD35">
    <w:name w:val="D4B060E352400D46A8A559DE1533AD35"/>
    <w:rsid w:val="00566F2D"/>
    <w:pPr>
      <w:spacing w:after="0" w:line="240" w:lineRule="auto"/>
    </w:pPr>
    <w:rPr>
      <w:sz w:val="24"/>
      <w:szCs w:val="24"/>
    </w:rPr>
  </w:style>
  <w:style w:type="paragraph" w:customStyle="1" w:styleId="14250B4FA489A04CA25856E91EFF66DF">
    <w:name w:val="14250B4FA489A04CA25856E91EFF66DF"/>
    <w:rsid w:val="00566F2D"/>
    <w:pPr>
      <w:spacing w:after="0" w:line="240" w:lineRule="auto"/>
    </w:pPr>
    <w:rPr>
      <w:sz w:val="24"/>
      <w:szCs w:val="24"/>
    </w:rPr>
  </w:style>
  <w:style w:type="paragraph" w:customStyle="1" w:styleId="C782AF71DE3D474DB5A7F293990C57C6">
    <w:name w:val="C782AF71DE3D474DB5A7F293990C57C6"/>
    <w:rsid w:val="00566F2D"/>
    <w:pPr>
      <w:spacing w:after="0" w:line="240" w:lineRule="auto"/>
    </w:pPr>
    <w:rPr>
      <w:sz w:val="24"/>
      <w:szCs w:val="24"/>
    </w:rPr>
  </w:style>
  <w:style w:type="paragraph" w:customStyle="1" w:styleId="FB92CE62A058C6429C69A5FFE11CB875">
    <w:name w:val="FB92CE62A058C6429C69A5FFE11CB875"/>
    <w:rsid w:val="00566F2D"/>
    <w:pPr>
      <w:spacing w:after="0" w:line="240" w:lineRule="auto"/>
    </w:pPr>
    <w:rPr>
      <w:sz w:val="24"/>
      <w:szCs w:val="24"/>
    </w:rPr>
  </w:style>
  <w:style w:type="paragraph" w:customStyle="1" w:styleId="753DD45D2E50D144BB55A064F913652F">
    <w:name w:val="753DD45D2E50D144BB55A064F913652F"/>
    <w:rsid w:val="00566F2D"/>
    <w:pPr>
      <w:spacing w:after="0" w:line="240" w:lineRule="auto"/>
    </w:pPr>
    <w:rPr>
      <w:sz w:val="24"/>
      <w:szCs w:val="24"/>
    </w:rPr>
  </w:style>
  <w:style w:type="paragraph" w:customStyle="1" w:styleId="21756387F776DD4F833C492736D0EA97">
    <w:name w:val="21756387F776DD4F833C492736D0EA97"/>
    <w:rsid w:val="00566F2D"/>
    <w:pPr>
      <w:spacing w:after="0" w:line="240" w:lineRule="auto"/>
    </w:pPr>
    <w:rPr>
      <w:sz w:val="24"/>
      <w:szCs w:val="24"/>
    </w:rPr>
  </w:style>
  <w:style w:type="paragraph" w:customStyle="1" w:styleId="5980D74CB894B9428B07E5B7937BFD37">
    <w:name w:val="5980D74CB894B9428B07E5B7937BFD37"/>
    <w:rsid w:val="00566F2D"/>
    <w:pPr>
      <w:spacing w:after="0" w:line="240" w:lineRule="auto"/>
    </w:pPr>
    <w:rPr>
      <w:sz w:val="24"/>
      <w:szCs w:val="24"/>
    </w:rPr>
  </w:style>
  <w:style w:type="paragraph" w:customStyle="1" w:styleId="90BCD3008AD6B7439CDC3A2BE0711EB3">
    <w:name w:val="90BCD3008AD6B7439CDC3A2BE0711EB3"/>
    <w:rsid w:val="00566F2D"/>
    <w:pPr>
      <w:spacing w:after="0" w:line="240" w:lineRule="auto"/>
    </w:pPr>
    <w:rPr>
      <w:sz w:val="24"/>
      <w:szCs w:val="24"/>
    </w:rPr>
  </w:style>
  <w:style w:type="paragraph" w:customStyle="1" w:styleId="FCBABEE4FA2A274085120CEF28C14A3A">
    <w:name w:val="FCBABEE4FA2A274085120CEF28C14A3A"/>
    <w:rsid w:val="00566F2D"/>
    <w:pPr>
      <w:spacing w:after="0" w:line="240" w:lineRule="auto"/>
    </w:pPr>
    <w:rPr>
      <w:sz w:val="24"/>
      <w:szCs w:val="24"/>
    </w:rPr>
  </w:style>
  <w:style w:type="paragraph" w:customStyle="1" w:styleId="50049201D716884EA2C11D1B31E114F8">
    <w:name w:val="50049201D716884EA2C11D1B31E114F8"/>
    <w:rsid w:val="00566F2D"/>
    <w:pPr>
      <w:spacing w:after="0" w:line="240" w:lineRule="auto"/>
    </w:pPr>
    <w:rPr>
      <w:sz w:val="24"/>
      <w:szCs w:val="24"/>
    </w:rPr>
  </w:style>
  <w:style w:type="paragraph" w:customStyle="1" w:styleId="7C2E6A7FBAA84949BBA908D6B8E8D050">
    <w:name w:val="7C2E6A7FBAA84949BBA908D6B8E8D050"/>
    <w:rsid w:val="00566F2D"/>
    <w:pPr>
      <w:spacing w:after="0" w:line="240" w:lineRule="auto"/>
    </w:pPr>
    <w:rPr>
      <w:sz w:val="24"/>
      <w:szCs w:val="24"/>
    </w:rPr>
  </w:style>
  <w:style w:type="paragraph" w:customStyle="1" w:styleId="047314337C60B84D9C4A49679FD99A22">
    <w:name w:val="047314337C60B84D9C4A49679FD99A22"/>
    <w:rsid w:val="00566F2D"/>
    <w:pPr>
      <w:spacing w:after="0" w:line="240" w:lineRule="auto"/>
    </w:pPr>
    <w:rPr>
      <w:sz w:val="24"/>
      <w:szCs w:val="24"/>
    </w:rPr>
  </w:style>
  <w:style w:type="paragraph" w:customStyle="1" w:styleId="61CCA76FDA647248B7E74AF045C4D75E">
    <w:name w:val="61CCA76FDA647248B7E74AF045C4D75E"/>
    <w:rsid w:val="00566F2D"/>
    <w:pPr>
      <w:spacing w:after="0" w:line="240" w:lineRule="auto"/>
    </w:pPr>
    <w:rPr>
      <w:sz w:val="24"/>
      <w:szCs w:val="24"/>
    </w:rPr>
  </w:style>
  <w:style w:type="paragraph" w:customStyle="1" w:styleId="FC8DC6232096CC4E980AFA1A81CF54A0">
    <w:name w:val="FC8DC6232096CC4E980AFA1A81CF54A0"/>
    <w:rsid w:val="00566F2D"/>
    <w:pPr>
      <w:spacing w:after="0" w:line="240" w:lineRule="auto"/>
    </w:pPr>
    <w:rPr>
      <w:sz w:val="24"/>
      <w:szCs w:val="24"/>
    </w:rPr>
  </w:style>
  <w:style w:type="paragraph" w:customStyle="1" w:styleId="55AED58BCFFC63409ED7149ADA673ED6">
    <w:name w:val="55AED58BCFFC63409ED7149ADA673ED6"/>
    <w:rsid w:val="00566F2D"/>
    <w:pPr>
      <w:spacing w:after="0" w:line="240" w:lineRule="auto"/>
    </w:pPr>
    <w:rPr>
      <w:sz w:val="24"/>
      <w:szCs w:val="24"/>
    </w:rPr>
  </w:style>
  <w:style w:type="paragraph" w:customStyle="1" w:styleId="862D9A8F9EF12042BEB2D9467FAC6956">
    <w:name w:val="862D9A8F9EF12042BEB2D9467FAC6956"/>
    <w:rsid w:val="00566F2D"/>
    <w:pPr>
      <w:spacing w:after="0" w:line="240" w:lineRule="auto"/>
    </w:pPr>
    <w:rPr>
      <w:sz w:val="24"/>
      <w:szCs w:val="24"/>
    </w:rPr>
  </w:style>
  <w:style w:type="paragraph" w:customStyle="1" w:styleId="47101F46665E4A47B053D25E47962C3F">
    <w:name w:val="47101F46665E4A47B053D25E47962C3F"/>
    <w:rsid w:val="00566F2D"/>
    <w:pPr>
      <w:spacing w:after="0" w:line="240" w:lineRule="auto"/>
    </w:pPr>
    <w:rPr>
      <w:sz w:val="24"/>
      <w:szCs w:val="24"/>
    </w:rPr>
  </w:style>
  <w:style w:type="paragraph" w:customStyle="1" w:styleId="386BE54EF73C44478A0E848E887B3FBF">
    <w:name w:val="386BE54EF73C44478A0E848E887B3FBF"/>
    <w:rsid w:val="00566F2D"/>
    <w:pPr>
      <w:spacing w:after="0" w:line="240" w:lineRule="auto"/>
    </w:pPr>
    <w:rPr>
      <w:sz w:val="24"/>
      <w:szCs w:val="24"/>
    </w:rPr>
  </w:style>
  <w:style w:type="paragraph" w:customStyle="1" w:styleId="42FB219DFF992240975E889C05F0E119">
    <w:name w:val="42FB219DFF992240975E889C05F0E119"/>
    <w:rsid w:val="00566F2D"/>
    <w:pPr>
      <w:spacing w:after="0" w:line="240" w:lineRule="auto"/>
    </w:pPr>
    <w:rPr>
      <w:sz w:val="24"/>
      <w:szCs w:val="24"/>
    </w:rPr>
  </w:style>
  <w:style w:type="paragraph" w:customStyle="1" w:styleId="846909AA0A2C9E46ABA68C7DE5596AAF">
    <w:name w:val="846909AA0A2C9E46ABA68C7DE5596AAF"/>
    <w:rsid w:val="00566F2D"/>
    <w:pPr>
      <w:spacing w:after="0" w:line="240" w:lineRule="auto"/>
    </w:pPr>
    <w:rPr>
      <w:sz w:val="24"/>
      <w:szCs w:val="24"/>
    </w:rPr>
  </w:style>
  <w:style w:type="paragraph" w:customStyle="1" w:styleId="50254A162EC9264C838210203F464460">
    <w:name w:val="50254A162EC9264C838210203F464460"/>
    <w:rsid w:val="00566F2D"/>
    <w:pPr>
      <w:spacing w:after="0" w:line="240" w:lineRule="auto"/>
    </w:pPr>
    <w:rPr>
      <w:sz w:val="24"/>
      <w:szCs w:val="24"/>
    </w:rPr>
  </w:style>
  <w:style w:type="paragraph" w:customStyle="1" w:styleId="A89374AADE37B04FB2A477DDB0059E21">
    <w:name w:val="A89374AADE37B04FB2A477DDB0059E21"/>
    <w:rsid w:val="00566F2D"/>
    <w:pPr>
      <w:spacing w:after="0" w:line="240" w:lineRule="auto"/>
    </w:pPr>
    <w:rPr>
      <w:sz w:val="24"/>
      <w:szCs w:val="24"/>
    </w:rPr>
  </w:style>
  <w:style w:type="paragraph" w:customStyle="1" w:styleId="12B1BB619288544F848DA10489271792">
    <w:name w:val="12B1BB619288544F848DA10489271792"/>
    <w:rsid w:val="00566F2D"/>
    <w:pPr>
      <w:spacing w:after="0" w:line="240" w:lineRule="auto"/>
    </w:pPr>
    <w:rPr>
      <w:sz w:val="24"/>
      <w:szCs w:val="24"/>
    </w:rPr>
  </w:style>
  <w:style w:type="paragraph" w:customStyle="1" w:styleId="62D4D7B6B7FAFB459CEE94D18743D953">
    <w:name w:val="62D4D7B6B7FAFB459CEE94D18743D953"/>
    <w:rsid w:val="00566F2D"/>
    <w:pPr>
      <w:spacing w:after="0" w:line="240" w:lineRule="auto"/>
    </w:pPr>
    <w:rPr>
      <w:sz w:val="24"/>
      <w:szCs w:val="24"/>
    </w:rPr>
  </w:style>
  <w:style w:type="paragraph" w:customStyle="1" w:styleId="CED97987B5BA78469FF5F967A348BD98">
    <w:name w:val="CED97987B5BA78469FF5F967A348BD98"/>
    <w:rsid w:val="00566F2D"/>
    <w:pPr>
      <w:spacing w:after="0" w:line="240" w:lineRule="auto"/>
    </w:pPr>
    <w:rPr>
      <w:sz w:val="24"/>
      <w:szCs w:val="24"/>
    </w:rPr>
  </w:style>
  <w:style w:type="paragraph" w:customStyle="1" w:styleId="3604B38A4FF092499ABA7BFFFF681F41">
    <w:name w:val="3604B38A4FF092499ABA7BFFFF681F41"/>
    <w:rsid w:val="00566F2D"/>
    <w:pPr>
      <w:spacing w:after="0" w:line="240" w:lineRule="auto"/>
    </w:pPr>
    <w:rPr>
      <w:sz w:val="24"/>
      <w:szCs w:val="24"/>
    </w:rPr>
  </w:style>
  <w:style w:type="paragraph" w:customStyle="1" w:styleId="28F6CF96FEAE084D9299F6264E1664FB">
    <w:name w:val="28F6CF96FEAE084D9299F6264E1664FB"/>
    <w:rsid w:val="00566F2D"/>
    <w:pPr>
      <w:spacing w:after="0" w:line="240" w:lineRule="auto"/>
    </w:pPr>
    <w:rPr>
      <w:sz w:val="24"/>
      <w:szCs w:val="24"/>
    </w:rPr>
  </w:style>
  <w:style w:type="paragraph" w:customStyle="1" w:styleId="32808599211D2C488DBD8D466ECCC63B">
    <w:name w:val="32808599211D2C488DBD8D466ECCC63B"/>
    <w:rsid w:val="00566F2D"/>
    <w:pPr>
      <w:spacing w:after="0" w:line="240" w:lineRule="auto"/>
    </w:pPr>
    <w:rPr>
      <w:sz w:val="24"/>
      <w:szCs w:val="24"/>
    </w:rPr>
  </w:style>
  <w:style w:type="paragraph" w:customStyle="1" w:styleId="A8DDC1ED35DB9F4EA9088BC19CFC9C97">
    <w:name w:val="A8DDC1ED35DB9F4EA9088BC19CFC9C97"/>
    <w:rsid w:val="00566F2D"/>
    <w:pPr>
      <w:spacing w:after="0" w:line="240" w:lineRule="auto"/>
    </w:pPr>
    <w:rPr>
      <w:sz w:val="24"/>
      <w:szCs w:val="24"/>
    </w:rPr>
  </w:style>
  <w:style w:type="paragraph" w:customStyle="1" w:styleId="F0039E99F08DE140AC750928E46F42CB">
    <w:name w:val="F0039E99F08DE140AC750928E46F42CB"/>
    <w:rsid w:val="00566F2D"/>
    <w:pPr>
      <w:spacing w:after="0" w:line="240" w:lineRule="auto"/>
    </w:pPr>
    <w:rPr>
      <w:sz w:val="24"/>
      <w:szCs w:val="24"/>
    </w:rPr>
  </w:style>
  <w:style w:type="paragraph" w:customStyle="1" w:styleId="6AD1D7FF00E952498B4FF900065B5215">
    <w:name w:val="6AD1D7FF00E952498B4FF900065B5215"/>
    <w:rsid w:val="00566F2D"/>
    <w:pPr>
      <w:spacing w:after="0" w:line="240" w:lineRule="auto"/>
    </w:pPr>
    <w:rPr>
      <w:sz w:val="24"/>
      <w:szCs w:val="24"/>
    </w:rPr>
  </w:style>
  <w:style w:type="paragraph" w:customStyle="1" w:styleId="17D4584C607A7C4C89AFE9566585261C">
    <w:name w:val="17D4584C607A7C4C89AFE9566585261C"/>
    <w:rsid w:val="00566F2D"/>
    <w:pPr>
      <w:spacing w:after="0" w:line="240" w:lineRule="auto"/>
    </w:pPr>
    <w:rPr>
      <w:sz w:val="24"/>
      <w:szCs w:val="24"/>
    </w:rPr>
  </w:style>
  <w:style w:type="paragraph" w:customStyle="1" w:styleId="F815CECE4C262E4F89EBCF9F7E979791">
    <w:name w:val="F815CECE4C262E4F89EBCF9F7E979791"/>
    <w:rsid w:val="00566F2D"/>
    <w:pPr>
      <w:spacing w:after="0" w:line="240" w:lineRule="auto"/>
    </w:pPr>
    <w:rPr>
      <w:sz w:val="24"/>
      <w:szCs w:val="24"/>
    </w:rPr>
  </w:style>
  <w:style w:type="paragraph" w:customStyle="1" w:styleId="89C1BF79ABB38C4A859F39A412B27601">
    <w:name w:val="89C1BF79ABB38C4A859F39A412B27601"/>
    <w:rsid w:val="00566F2D"/>
    <w:pPr>
      <w:spacing w:after="0" w:line="240" w:lineRule="auto"/>
    </w:pPr>
    <w:rPr>
      <w:sz w:val="24"/>
      <w:szCs w:val="24"/>
    </w:rPr>
  </w:style>
  <w:style w:type="paragraph" w:customStyle="1" w:styleId="F5C8F0CBE666F24390FC53BE32C5AEBA">
    <w:name w:val="F5C8F0CBE666F24390FC53BE32C5AEBA"/>
    <w:rsid w:val="00566F2D"/>
    <w:pPr>
      <w:spacing w:after="0" w:line="240" w:lineRule="auto"/>
    </w:pPr>
    <w:rPr>
      <w:sz w:val="24"/>
      <w:szCs w:val="24"/>
    </w:rPr>
  </w:style>
  <w:style w:type="paragraph" w:customStyle="1" w:styleId="A7EC89B5E9267D408B52A7E226D7B3FC">
    <w:name w:val="A7EC89B5E9267D408B52A7E226D7B3FC"/>
    <w:rsid w:val="00566F2D"/>
    <w:pPr>
      <w:spacing w:after="0" w:line="240" w:lineRule="auto"/>
    </w:pPr>
    <w:rPr>
      <w:sz w:val="24"/>
      <w:szCs w:val="24"/>
    </w:rPr>
  </w:style>
  <w:style w:type="paragraph" w:customStyle="1" w:styleId="0597F76DDA7914419E6A8251288B1514">
    <w:name w:val="0597F76DDA7914419E6A8251288B1514"/>
    <w:rsid w:val="00566F2D"/>
    <w:pPr>
      <w:spacing w:after="0" w:line="240" w:lineRule="auto"/>
    </w:pPr>
    <w:rPr>
      <w:sz w:val="24"/>
      <w:szCs w:val="24"/>
    </w:rPr>
  </w:style>
  <w:style w:type="paragraph" w:customStyle="1" w:styleId="1A11A481BBB05940BDEDDD11A01B785F">
    <w:name w:val="1A11A481BBB05940BDEDDD11A01B785F"/>
    <w:rsid w:val="00566F2D"/>
    <w:pPr>
      <w:spacing w:after="0" w:line="240" w:lineRule="auto"/>
    </w:pPr>
    <w:rPr>
      <w:sz w:val="24"/>
      <w:szCs w:val="24"/>
    </w:rPr>
  </w:style>
  <w:style w:type="paragraph" w:customStyle="1" w:styleId="1F50CECD295A1A45BAE47326597511FB">
    <w:name w:val="1F50CECD295A1A45BAE47326597511FB"/>
    <w:rsid w:val="00566F2D"/>
    <w:pPr>
      <w:spacing w:after="0" w:line="240" w:lineRule="auto"/>
    </w:pPr>
    <w:rPr>
      <w:sz w:val="24"/>
      <w:szCs w:val="24"/>
    </w:rPr>
  </w:style>
  <w:style w:type="paragraph" w:customStyle="1" w:styleId="3B1A5A93B39DCB41B850206A5B044192">
    <w:name w:val="3B1A5A93B39DCB41B850206A5B044192"/>
    <w:rsid w:val="00566F2D"/>
    <w:pPr>
      <w:spacing w:after="0" w:line="240" w:lineRule="auto"/>
    </w:pPr>
    <w:rPr>
      <w:sz w:val="24"/>
      <w:szCs w:val="24"/>
    </w:rPr>
  </w:style>
  <w:style w:type="paragraph" w:customStyle="1" w:styleId="42AEA0AA6F99BE48982FC791F87CA65A">
    <w:name w:val="42AEA0AA6F99BE48982FC791F87CA65A"/>
    <w:rsid w:val="00566F2D"/>
    <w:pPr>
      <w:spacing w:after="0" w:line="240" w:lineRule="auto"/>
    </w:pPr>
    <w:rPr>
      <w:sz w:val="24"/>
      <w:szCs w:val="24"/>
    </w:rPr>
  </w:style>
  <w:style w:type="paragraph" w:customStyle="1" w:styleId="C498F99F9AD8D24294BA552098E15704">
    <w:name w:val="C498F99F9AD8D24294BA552098E15704"/>
    <w:rsid w:val="00566F2D"/>
    <w:pPr>
      <w:spacing w:after="0" w:line="240" w:lineRule="auto"/>
    </w:pPr>
    <w:rPr>
      <w:sz w:val="24"/>
      <w:szCs w:val="24"/>
    </w:rPr>
  </w:style>
  <w:style w:type="paragraph" w:customStyle="1" w:styleId="0E0A65A092C2C6459E66FB483BD2E408">
    <w:name w:val="0E0A65A092C2C6459E66FB483BD2E408"/>
    <w:rsid w:val="00566F2D"/>
    <w:pPr>
      <w:spacing w:after="0" w:line="240" w:lineRule="auto"/>
    </w:pPr>
    <w:rPr>
      <w:sz w:val="24"/>
      <w:szCs w:val="24"/>
    </w:rPr>
  </w:style>
  <w:style w:type="paragraph" w:customStyle="1" w:styleId="2835B009CD3DD746A6025F45C84F97A6">
    <w:name w:val="2835B009CD3DD746A6025F45C84F97A6"/>
    <w:rsid w:val="00566F2D"/>
    <w:pPr>
      <w:spacing w:after="0" w:line="240" w:lineRule="auto"/>
    </w:pPr>
    <w:rPr>
      <w:sz w:val="24"/>
      <w:szCs w:val="24"/>
    </w:rPr>
  </w:style>
  <w:style w:type="paragraph" w:customStyle="1" w:styleId="9BE010FB2103D34DAEFDD79B31FF307F">
    <w:name w:val="9BE010FB2103D34DAEFDD79B31FF307F"/>
    <w:rsid w:val="00566F2D"/>
    <w:pPr>
      <w:spacing w:after="0" w:line="240" w:lineRule="auto"/>
    </w:pPr>
    <w:rPr>
      <w:sz w:val="24"/>
      <w:szCs w:val="24"/>
    </w:rPr>
  </w:style>
  <w:style w:type="paragraph" w:customStyle="1" w:styleId="9C45B602AFC5BF4290A1D98FB26BB743">
    <w:name w:val="9C45B602AFC5BF4290A1D98FB26BB743"/>
    <w:rsid w:val="00566F2D"/>
    <w:pPr>
      <w:spacing w:after="0" w:line="240" w:lineRule="auto"/>
    </w:pPr>
    <w:rPr>
      <w:sz w:val="24"/>
      <w:szCs w:val="24"/>
    </w:rPr>
  </w:style>
  <w:style w:type="paragraph" w:customStyle="1" w:styleId="E51693CCDE684F4C90327ED0F80F3B21">
    <w:name w:val="E51693CCDE684F4C90327ED0F80F3B21"/>
    <w:rsid w:val="00566F2D"/>
    <w:pPr>
      <w:spacing w:after="0" w:line="240" w:lineRule="auto"/>
    </w:pPr>
    <w:rPr>
      <w:sz w:val="24"/>
      <w:szCs w:val="24"/>
    </w:rPr>
  </w:style>
  <w:style w:type="paragraph" w:customStyle="1" w:styleId="1B5D931B3CBE544ABF75F26A31135373">
    <w:name w:val="1B5D931B3CBE544ABF75F26A31135373"/>
    <w:rsid w:val="00566F2D"/>
    <w:pPr>
      <w:spacing w:after="0" w:line="240" w:lineRule="auto"/>
    </w:pPr>
    <w:rPr>
      <w:sz w:val="24"/>
      <w:szCs w:val="24"/>
    </w:rPr>
  </w:style>
  <w:style w:type="paragraph" w:customStyle="1" w:styleId="AD9293308DAFD94EB7F5EC75A0F9143C">
    <w:name w:val="AD9293308DAFD94EB7F5EC75A0F9143C"/>
    <w:rsid w:val="00566F2D"/>
    <w:pPr>
      <w:spacing w:after="0" w:line="240" w:lineRule="auto"/>
    </w:pPr>
    <w:rPr>
      <w:sz w:val="24"/>
      <w:szCs w:val="24"/>
    </w:rPr>
  </w:style>
  <w:style w:type="paragraph" w:customStyle="1" w:styleId="BA5FF3D169A08D4997798632C8728409">
    <w:name w:val="BA5FF3D169A08D4997798632C8728409"/>
    <w:rsid w:val="00566F2D"/>
    <w:pPr>
      <w:spacing w:after="0" w:line="240" w:lineRule="auto"/>
    </w:pPr>
    <w:rPr>
      <w:sz w:val="24"/>
      <w:szCs w:val="24"/>
    </w:rPr>
  </w:style>
  <w:style w:type="paragraph" w:customStyle="1" w:styleId="BB98950A33DD1147B2E34DE909510ABC">
    <w:name w:val="BB98950A33DD1147B2E34DE909510ABC"/>
    <w:rsid w:val="00566F2D"/>
    <w:pPr>
      <w:spacing w:after="0" w:line="240" w:lineRule="auto"/>
    </w:pPr>
    <w:rPr>
      <w:sz w:val="24"/>
      <w:szCs w:val="24"/>
    </w:rPr>
  </w:style>
  <w:style w:type="paragraph" w:customStyle="1" w:styleId="E9C6EF1EE6A7AF44AD4A0DE6E94078EB">
    <w:name w:val="E9C6EF1EE6A7AF44AD4A0DE6E94078EB"/>
    <w:rsid w:val="00566F2D"/>
    <w:pPr>
      <w:spacing w:after="0" w:line="240" w:lineRule="auto"/>
    </w:pPr>
    <w:rPr>
      <w:sz w:val="24"/>
      <w:szCs w:val="24"/>
    </w:rPr>
  </w:style>
  <w:style w:type="paragraph" w:customStyle="1" w:styleId="9D4DB6E117D2524D93DECD0DC8BC747D">
    <w:name w:val="9D4DB6E117D2524D93DECD0DC8BC747D"/>
    <w:rsid w:val="00566F2D"/>
    <w:pPr>
      <w:spacing w:after="0" w:line="240" w:lineRule="auto"/>
    </w:pPr>
    <w:rPr>
      <w:sz w:val="24"/>
      <w:szCs w:val="24"/>
    </w:rPr>
  </w:style>
  <w:style w:type="paragraph" w:customStyle="1" w:styleId="940805B65EF45F4CBB384FFAF5E1E91A">
    <w:name w:val="940805B65EF45F4CBB384FFAF5E1E91A"/>
    <w:rsid w:val="00566F2D"/>
    <w:pPr>
      <w:spacing w:after="0" w:line="240" w:lineRule="auto"/>
    </w:pPr>
    <w:rPr>
      <w:sz w:val="24"/>
      <w:szCs w:val="24"/>
    </w:rPr>
  </w:style>
  <w:style w:type="paragraph" w:customStyle="1" w:styleId="7CA6CBB77B967B438B75FCDE51C82872">
    <w:name w:val="7CA6CBB77B967B438B75FCDE51C82872"/>
    <w:rsid w:val="00566F2D"/>
    <w:pPr>
      <w:spacing w:after="0" w:line="240" w:lineRule="auto"/>
    </w:pPr>
    <w:rPr>
      <w:sz w:val="24"/>
      <w:szCs w:val="24"/>
    </w:rPr>
  </w:style>
  <w:style w:type="paragraph" w:customStyle="1" w:styleId="935A836726F34A4A847726EFDA779CC4">
    <w:name w:val="935A836726F34A4A847726EFDA779CC4"/>
    <w:rsid w:val="00566F2D"/>
    <w:pPr>
      <w:spacing w:after="0" w:line="240" w:lineRule="auto"/>
    </w:pPr>
    <w:rPr>
      <w:sz w:val="24"/>
      <w:szCs w:val="24"/>
    </w:rPr>
  </w:style>
  <w:style w:type="paragraph" w:customStyle="1" w:styleId="0910F59B365D5E4984FC5CB83780BC65">
    <w:name w:val="0910F59B365D5E4984FC5CB83780BC65"/>
    <w:rsid w:val="00566F2D"/>
    <w:pPr>
      <w:spacing w:after="0" w:line="240" w:lineRule="auto"/>
    </w:pPr>
    <w:rPr>
      <w:sz w:val="24"/>
      <w:szCs w:val="24"/>
    </w:rPr>
  </w:style>
  <w:style w:type="paragraph" w:customStyle="1" w:styleId="AF99555C2068CF498EA84328F7464D15">
    <w:name w:val="AF99555C2068CF498EA84328F7464D15"/>
    <w:rsid w:val="00566F2D"/>
    <w:pPr>
      <w:spacing w:after="0" w:line="240" w:lineRule="auto"/>
    </w:pPr>
    <w:rPr>
      <w:sz w:val="24"/>
      <w:szCs w:val="24"/>
    </w:rPr>
  </w:style>
  <w:style w:type="paragraph" w:customStyle="1" w:styleId="6280B50C3D3EE24FAE10BC2C0B18F1FC">
    <w:name w:val="6280B50C3D3EE24FAE10BC2C0B18F1FC"/>
    <w:rsid w:val="00566F2D"/>
    <w:pPr>
      <w:spacing w:after="0" w:line="240" w:lineRule="auto"/>
    </w:pPr>
    <w:rPr>
      <w:sz w:val="24"/>
      <w:szCs w:val="24"/>
    </w:rPr>
  </w:style>
  <w:style w:type="paragraph" w:customStyle="1" w:styleId="920869BE6066304BBB1276E4AB242249">
    <w:name w:val="920869BE6066304BBB1276E4AB242249"/>
    <w:rsid w:val="00566F2D"/>
    <w:pPr>
      <w:spacing w:after="0" w:line="240" w:lineRule="auto"/>
    </w:pPr>
    <w:rPr>
      <w:sz w:val="24"/>
      <w:szCs w:val="24"/>
    </w:rPr>
  </w:style>
  <w:style w:type="paragraph" w:customStyle="1" w:styleId="D7E1D26407FED645812BBEE70EA972F5">
    <w:name w:val="D7E1D26407FED645812BBEE70EA972F5"/>
    <w:rsid w:val="00566F2D"/>
    <w:pPr>
      <w:spacing w:after="0" w:line="240" w:lineRule="auto"/>
    </w:pPr>
    <w:rPr>
      <w:sz w:val="24"/>
      <w:szCs w:val="24"/>
    </w:rPr>
  </w:style>
  <w:style w:type="paragraph" w:customStyle="1" w:styleId="0244CBBCB0889044BA0A2CFDD622942B">
    <w:name w:val="0244CBBCB0889044BA0A2CFDD622942B"/>
    <w:rsid w:val="00566F2D"/>
    <w:pPr>
      <w:spacing w:after="0" w:line="240" w:lineRule="auto"/>
    </w:pPr>
    <w:rPr>
      <w:sz w:val="24"/>
      <w:szCs w:val="24"/>
    </w:rPr>
  </w:style>
  <w:style w:type="paragraph" w:customStyle="1" w:styleId="FA170E617951F94E957A0A0150C8D7D0">
    <w:name w:val="FA170E617951F94E957A0A0150C8D7D0"/>
    <w:rsid w:val="00566F2D"/>
    <w:pPr>
      <w:spacing w:after="0" w:line="240" w:lineRule="auto"/>
    </w:pPr>
    <w:rPr>
      <w:sz w:val="24"/>
      <w:szCs w:val="24"/>
    </w:rPr>
  </w:style>
  <w:style w:type="paragraph" w:customStyle="1" w:styleId="BBF8B2683471734FB6E6CCAB3E6CF0F2">
    <w:name w:val="BBF8B2683471734FB6E6CCAB3E6CF0F2"/>
    <w:rsid w:val="00566F2D"/>
    <w:pPr>
      <w:spacing w:after="0" w:line="240" w:lineRule="auto"/>
    </w:pPr>
    <w:rPr>
      <w:sz w:val="24"/>
      <w:szCs w:val="24"/>
    </w:rPr>
  </w:style>
  <w:style w:type="paragraph" w:customStyle="1" w:styleId="45DC085302C0A341BD6BD67BAE8BB655">
    <w:name w:val="45DC085302C0A341BD6BD67BAE8BB655"/>
    <w:rsid w:val="00566F2D"/>
    <w:pPr>
      <w:spacing w:after="0" w:line="240" w:lineRule="auto"/>
    </w:pPr>
    <w:rPr>
      <w:sz w:val="24"/>
      <w:szCs w:val="24"/>
    </w:rPr>
  </w:style>
  <w:style w:type="paragraph" w:customStyle="1" w:styleId="4D25C883F70C234BA677A19E3F2D6FE7">
    <w:name w:val="4D25C883F70C234BA677A19E3F2D6FE7"/>
    <w:rsid w:val="00566F2D"/>
    <w:pPr>
      <w:spacing w:after="0" w:line="240" w:lineRule="auto"/>
    </w:pPr>
    <w:rPr>
      <w:sz w:val="24"/>
      <w:szCs w:val="24"/>
    </w:rPr>
  </w:style>
  <w:style w:type="paragraph" w:customStyle="1" w:styleId="7BC2FD479C784648930C91E34BD87C27">
    <w:name w:val="7BC2FD479C784648930C91E34BD87C27"/>
    <w:rsid w:val="00566F2D"/>
    <w:pPr>
      <w:spacing w:after="0" w:line="240" w:lineRule="auto"/>
    </w:pPr>
    <w:rPr>
      <w:sz w:val="24"/>
      <w:szCs w:val="24"/>
    </w:rPr>
  </w:style>
  <w:style w:type="paragraph" w:customStyle="1" w:styleId="753148FB1E57A34E85D59B681D594BEE">
    <w:name w:val="753148FB1E57A34E85D59B681D594BEE"/>
    <w:rsid w:val="00566F2D"/>
    <w:pPr>
      <w:spacing w:after="0" w:line="240" w:lineRule="auto"/>
    </w:pPr>
    <w:rPr>
      <w:sz w:val="24"/>
      <w:szCs w:val="24"/>
    </w:rPr>
  </w:style>
  <w:style w:type="paragraph" w:customStyle="1" w:styleId="D23798D033724B45BCFC0D204772BE21">
    <w:name w:val="D23798D033724B45BCFC0D204772BE21"/>
    <w:rsid w:val="00566F2D"/>
    <w:pPr>
      <w:spacing w:after="0" w:line="240" w:lineRule="auto"/>
    </w:pPr>
    <w:rPr>
      <w:sz w:val="24"/>
      <w:szCs w:val="24"/>
    </w:rPr>
  </w:style>
  <w:style w:type="paragraph" w:customStyle="1" w:styleId="846AAF0DF42B0B44840EB47F7898D3B6">
    <w:name w:val="846AAF0DF42B0B44840EB47F7898D3B6"/>
    <w:rsid w:val="00566F2D"/>
    <w:pPr>
      <w:spacing w:after="0" w:line="240" w:lineRule="auto"/>
    </w:pPr>
    <w:rPr>
      <w:sz w:val="24"/>
      <w:szCs w:val="24"/>
    </w:rPr>
  </w:style>
  <w:style w:type="paragraph" w:customStyle="1" w:styleId="6C823E022389E34CBEB656F469141691">
    <w:name w:val="6C823E022389E34CBEB656F469141691"/>
    <w:rsid w:val="00566F2D"/>
    <w:pPr>
      <w:spacing w:after="0" w:line="240" w:lineRule="auto"/>
    </w:pPr>
    <w:rPr>
      <w:sz w:val="24"/>
      <w:szCs w:val="24"/>
    </w:rPr>
  </w:style>
  <w:style w:type="paragraph" w:customStyle="1" w:styleId="52DD5585A29563438DE27824B290FE35">
    <w:name w:val="52DD5585A29563438DE27824B290FE35"/>
    <w:rsid w:val="00566F2D"/>
    <w:pPr>
      <w:spacing w:after="0" w:line="240" w:lineRule="auto"/>
    </w:pPr>
    <w:rPr>
      <w:sz w:val="24"/>
      <w:szCs w:val="24"/>
    </w:rPr>
  </w:style>
  <w:style w:type="paragraph" w:customStyle="1" w:styleId="45A42ECEE0EE7947A1D5CD5A68AF4919">
    <w:name w:val="45A42ECEE0EE7947A1D5CD5A68AF4919"/>
    <w:rsid w:val="00566F2D"/>
    <w:pPr>
      <w:spacing w:after="0" w:line="240" w:lineRule="auto"/>
    </w:pPr>
    <w:rPr>
      <w:sz w:val="24"/>
      <w:szCs w:val="24"/>
    </w:rPr>
  </w:style>
  <w:style w:type="paragraph" w:customStyle="1" w:styleId="5AC944ED4500194D92F8385526218DFE">
    <w:name w:val="5AC944ED4500194D92F8385526218DFE"/>
    <w:rsid w:val="00566F2D"/>
    <w:pPr>
      <w:spacing w:after="0" w:line="240" w:lineRule="auto"/>
    </w:pPr>
    <w:rPr>
      <w:sz w:val="24"/>
      <w:szCs w:val="24"/>
    </w:rPr>
  </w:style>
  <w:style w:type="paragraph" w:customStyle="1" w:styleId="685CCD9069F6994588EB5625484F8A37">
    <w:name w:val="685CCD9069F6994588EB5625484F8A37"/>
    <w:rsid w:val="00566F2D"/>
    <w:pPr>
      <w:spacing w:after="0" w:line="240" w:lineRule="auto"/>
    </w:pPr>
    <w:rPr>
      <w:sz w:val="24"/>
      <w:szCs w:val="24"/>
    </w:rPr>
  </w:style>
  <w:style w:type="paragraph" w:customStyle="1" w:styleId="02327DE69FAC5449944F450CA9385283">
    <w:name w:val="02327DE69FAC5449944F450CA9385283"/>
    <w:rsid w:val="00566F2D"/>
    <w:pPr>
      <w:spacing w:after="0" w:line="240" w:lineRule="auto"/>
    </w:pPr>
    <w:rPr>
      <w:sz w:val="24"/>
      <w:szCs w:val="24"/>
    </w:rPr>
  </w:style>
  <w:style w:type="paragraph" w:customStyle="1" w:styleId="F46992E80222D94C9C4AACD2D6FD1326">
    <w:name w:val="F46992E80222D94C9C4AACD2D6FD1326"/>
    <w:rsid w:val="00566F2D"/>
    <w:pPr>
      <w:spacing w:after="0" w:line="240" w:lineRule="auto"/>
    </w:pPr>
    <w:rPr>
      <w:sz w:val="24"/>
      <w:szCs w:val="24"/>
    </w:rPr>
  </w:style>
  <w:style w:type="paragraph" w:customStyle="1" w:styleId="70E49E6EA980E243A8C68C988EF23171">
    <w:name w:val="70E49E6EA980E243A8C68C988EF23171"/>
    <w:rsid w:val="00566F2D"/>
    <w:pPr>
      <w:spacing w:after="0" w:line="240" w:lineRule="auto"/>
    </w:pPr>
    <w:rPr>
      <w:sz w:val="24"/>
      <w:szCs w:val="24"/>
    </w:rPr>
  </w:style>
  <w:style w:type="paragraph" w:customStyle="1" w:styleId="FC505E2176CAB14DBE14164004151F5A">
    <w:name w:val="FC505E2176CAB14DBE14164004151F5A"/>
    <w:rsid w:val="00566F2D"/>
    <w:pPr>
      <w:spacing w:after="0" w:line="240" w:lineRule="auto"/>
    </w:pPr>
    <w:rPr>
      <w:sz w:val="24"/>
      <w:szCs w:val="24"/>
    </w:rPr>
  </w:style>
  <w:style w:type="paragraph" w:customStyle="1" w:styleId="F53E7F7638C6424380B1F605E293DAC6">
    <w:name w:val="F53E7F7638C6424380B1F605E293DAC6"/>
    <w:rsid w:val="00566F2D"/>
    <w:pPr>
      <w:spacing w:after="0" w:line="240" w:lineRule="auto"/>
    </w:pPr>
    <w:rPr>
      <w:sz w:val="24"/>
      <w:szCs w:val="24"/>
    </w:rPr>
  </w:style>
  <w:style w:type="paragraph" w:customStyle="1" w:styleId="78CD87C6B5C72F49875ECE36F65D7808">
    <w:name w:val="78CD87C6B5C72F49875ECE36F65D7808"/>
    <w:rsid w:val="00566F2D"/>
    <w:pPr>
      <w:spacing w:after="0" w:line="240" w:lineRule="auto"/>
    </w:pPr>
    <w:rPr>
      <w:sz w:val="24"/>
      <w:szCs w:val="24"/>
    </w:rPr>
  </w:style>
  <w:style w:type="paragraph" w:customStyle="1" w:styleId="7AB071628A845F4C8D5FEB53749520FD">
    <w:name w:val="7AB071628A845F4C8D5FEB53749520FD"/>
    <w:rsid w:val="00566F2D"/>
    <w:pPr>
      <w:spacing w:after="0" w:line="240" w:lineRule="auto"/>
    </w:pPr>
    <w:rPr>
      <w:sz w:val="24"/>
      <w:szCs w:val="24"/>
    </w:rPr>
  </w:style>
  <w:style w:type="paragraph" w:customStyle="1" w:styleId="2999C8B4E45A2C4AB269F92FC3D591AA">
    <w:name w:val="2999C8B4E45A2C4AB269F92FC3D591AA"/>
    <w:rsid w:val="00566F2D"/>
    <w:pPr>
      <w:spacing w:after="0" w:line="240" w:lineRule="auto"/>
    </w:pPr>
    <w:rPr>
      <w:sz w:val="24"/>
      <w:szCs w:val="24"/>
    </w:rPr>
  </w:style>
  <w:style w:type="paragraph" w:customStyle="1" w:styleId="3974EE0958943B429F5B6B3AD654BAA2">
    <w:name w:val="3974EE0958943B429F5B6B3AD654BAA2"/>
    <w:rsid w:val="00566F2D"/>
    <w:pPr>
      <w:spacing w:after="0" w:line="240" w:lineRule="auto"/>
    </w:pPr>
    <w:rPr>
      <w:sz w:val="24"/>
      <w:szCs w:val="24"/>
    </w:rPr>
  </w:style>
  <w:style w:type="paragraph" w:customStyle="1" w:styleId="11739586DD61B74A85B919EE4915B5A3">
    <w:name w:val="11739586DD61B74A85B919EE4915B5A3"/>
    <w:rsid w:val="00566F2D"/>
    <w:pPr>
      <w:spacing w:after="0" w:line="240" w:lineRule="auto"/>
    </w:pPr>
    <w:rPr>
      <w:sz w:val="24"/>
      <w:szCs w:val="24"/>
    </w:rPr>
  </w:style>
  <w:style w:type="paragraph" w:customStyle="1" w:styleId="637BBFCB95FF3146A60CBCEBF71EE2E9">
    <w:name w:val="637BBFCB95FF3146A60CBCEBF71EE2E9"/>
    <w:rsid w:val="00566F2D"/>
    <w:pPr>
      <w:spacing w:after="0" w:line="240" w:lineRule="auto"/>
    </w:pPr>
    <w:rPr>
      <w:sz w:val="24"/>
      <w:szCs w:val="24"/>
    </w:rPr>
  </w:style>
  <w:style w:type="paragraph" w:customStyle="1" w:styleId="FEEC02CB85D604438D814C914AEFDE1F">
    <w:name w:val="FEEC02CB85D604438D814C914AEFDE1F"/>
    <w:rsid w:val="00566F2D"/>
    <w:pPr>
      <w:spacing w:after="0" w:line="240" w:lineRule="auto"/>
    </w:pPr>
    <w:rPr>
      <w:sz w:val="24"/>
      <w:szCs w:val="24"/>
    </w:rPr>
  </w:style>
  <w:style w:type="paragraph" w:customStyle="1" w:styleId="A2B93123CC7863418098BA9D5FDCA9DD">
    <w:name w:val="A2B93123CC7863418098BA9D5FDCA9DD"/>
    <w:rsid w:val="00566F2D"/>
    <w:pPr>
      <w:spacing w:after="0" w:line="240" w:lineRule="auto"/>
    </w:pPr>
    <w:rPr>
      <w:sz w:val="24"/>
      <w:szCs w:val="24"/>
    </w:rPr>
  </w:style>
  <w:style w:type="paragraph" w:customStyle="1" w:styleId="0D080AE2FA4C994C81CACC470EAC67C8">
    <w:name w:val="0D080AE2FA4C994C81CACC470EAC67C8"/>
    <w:rsid w:val="00566F2D"/>
    <w:pPr>
      <w:spacing w:after="0" w:line="240" w:lineRule="auto"/>
    </w:pPr>
    <w:rPr>
      <w:sz w:val="24"/>
      <w:szCs w:val="24"/>
    </w:rPr>
  </w:style>
  <w:style w:type="paragraph" w:customStyle="1" w:styleId="C1968AEDA82E3149AFABE31CD52D7AEC">
    <w:name w:val="C1968AEDA82E3149AFABE31CD52D7AEC"/>
    <w:rsid w:val="00566F2D"/>
    <w:pPr>
      <w:spacing w:after="0" w:line="240" w:lineRule="auto"/>
    </w:pPr>
    <w:rPr>
      <w:sz w:val="24"/>
      <w:szCs w:val="24"/>
    </w:rPr>
  </w:style>
  <w:style w:type="paragraph" w:customStyle="1" w:styleId="84CE1CA23B2BC848A20F253CD93C6529">
    <w:name w:val="84CE1CA23B2BC848A20F253CD93C6529"/>
    <w:rsid w:val="00566F2D"/>
    <w:pPr>
      <w:spacing w:after="0" w:line="240" w:lineRule="auto"/>
    </w:pPr>
    <w:rPr>
      <w:sz w:val="24"/>
      <w:szCs w:val="24"/>
    </w:rPr>
  </w:style>
  <w:style w:type="paragraph" w:customStyle="1" w:styleId="47585A4B56549D4B9769CB77E0A46093">
    <w:name w:val="47585A4B56549D4B9769CB77E0A46093"/>
    <w:rsid w:val="00566F2D"/>
    <w:pPr>
      <w:spacing w:after="0" w:line="240" w:lineRule="auto"/>
    </w:pPr>
    <w:rPr>
      <w:sz w:val="24"/>
      <w:szCs w:val="24"/>
    </w:rPr>
  </w:style>
  <w:style w:type="paragraph" w:customStyle="1" w:styleId="469ED4BCC2C747448D58A4489B2F5472">
    <w:name w:val="469ED4BCC2C747448D58A4489B2F5472"/>
    <w:rsid w:val="00566F2D"/>
    <w:pPr>
      <w:spacing w:after="0" w:line="240" w:lineRule="auto"/>
    </w:pPr>
    <w:rPr>
      <w:sz w:val="24"/>
      <w:szCs w:val="24"/>
    </w:rPr>
  </w:style>
  <w:style w:type="paragraph" w:customStyle="1" w:styleId="4787D6089A4FA142885ECD6774C86474">
    <w:name w:val="4787D6089A4FA142885ECD6774C86474"/>
    <w:rsid w:val="00566F2D"/>
    <w:pPr>
      <w:spacing w:after="0" w:line="240" w:lineRule="auto"/>
    </w:pPr>
    <w:rPr>
      <w:sz w:val="24"/>
      <w:szCs w:val="24"/>
    </w:rPr>
  </w:style>
  <w:style w:type="paragraph" w:customStyle="1" w:styleId="72FF58F9E4252C47B19ED74EA738511E">
    <w:name w:val="72FF58F9E4252C47B19ED74EA738511E"/>
    <w:rsid w:val="00566F2D"/>
    <w:pPr>
      <w:spacing w:after="0" w:line="240" w:lineRule="auto"/>
    </w:pPr>
    <w:rPr>
      <w:sz w:val="24"/>
      <w:szCs w:val="24"/>
    </w:rPr>
  </w:style>
  <w:style w:type="paragraph" w:customStyle="1" w:styleId="5A538C8A845D474BB54D8B8E135387E9">
    <w:name w:val="5A538C8A845D474BB54D8B8E135387E9"/>
    <w:rsid w:val="00566F2D"/>
    <w:pPr>
      <w:spacing w:after="0" w:line="240" w:lineRule="auto"/>
    </w:pPr>
    <w:rPr>
      <w:sz w:val="24"/>
      <w:szCs w:val="24"/>
    </w:rPr>
  </w:style>
  <w:style w:type="paragraph" w:customStyle="1" w:styleId="F604548A63EF3E4487F7D9D86FD9181D">
    <w:name w:val="F604548A63EF3E4487F7D9D86FD9181D"/>
    <w:rsid w:val="00566F2D"/>
    <w:pPr>
      <w:spacing w:after="0" w:line="240" w:lineRule="auto"/>
    </w:pPr>
    <w:rPr>
      <w:sz w:val="24"/>
      <w:szCs w:val="24"/>
    </w:rPr>
  </w:style>
  <w:style w:type="paragraph" w:customStyle="1" w:styleId="CF0B44292E9DCA42AE28E839CFA05FE6">
    <w:name w:val="CF0B44292E9DCA42AE28E839CFA05FE6"/>
    <w:rsid w:val="00566F2D"/>
    <w:pPr>
      <w:spacing w:after="0" w:line="240" w:lineRule="auto"/>
    </w:pPr>
    <w:rPr>
      <w:sz w:val="24"/>
      <w:szCs w:val="24"/>
    </w:rPr>
  </w:style>
  <w:style w:type="paragraph" w:customStyle="1" w:styleId="4470787471B55F4A864A8D3CDD85F421">
    <w:name w:val="4470787471B55F4A864A8D3CDD85F421"/>
    <w:rsid w:val="00566F2D"/>
    <w:pPr>
      <w:spacing w:after="0" w:line="240" w:lineRule="auto"/>
    </w:pPr>
    <w:rPr>
      <w:sz w:val="24"/>
      <w:szCs w:val="24"/>
    </w:rPr>
  </w:style>
  <w:style w:type="paragraph" w:customStyle="1" w:styleId="F030114702ACEE4FB6AA2616CF05DD6A">
    <w:name w:val="F030114702ACEE4FB6AA2616CF05DD6A"/>
    <w:rsid w:val="00566F2D"/>
    <w:pPr>
      <w:spacing w:after="0" w:line="240" w:lineRule="auto"/>
    </w:pPr>
    <w:rPr>
      <w:sz w:val="24"/>
      <w:szCs w:val="24"/>
    </w:rPr>
  </w:style>
  <w:style w:type="paragraph" w:customStyle="1" w:styleId="9E84A4F75D6CA747A28C967E0C1A4676">
    <w:name w:val="9E84A4F75D6CA747A28C967E0C1A4676"/>
    <w:rsid w:val="00566F2D"/>
    <w:pPr>
      <w:spacing w:after="0" w:line="240" w:lineRule="auto"/>
    </w:pPr>
    <w:rPr>
      <w:sz w:val="24"/>
      <w:szCs w:val="24"/>
    </w:rPr>
  </w:style>
  <w:style w:type="paragraph" w:customStyle="1" w:styleId="CF1210E518C4F44A976AEFF9E3686727">
    <w:name w:val="CF1210E518C4F44A976AEFF9E3686727"/>
    <w:rsid w:val="00566F2D"/>
    <w:pPr>
      <w:spacing w:after="0" w:line="240" w:lineRule="auto"/>
    </w:pPr>
    <w:rPr>
      <w:sz w:val="24"/>
      <w:szCs w:val="24"/>
    </w:rPr>
  </w:style>
  <w:style w:type="paragraph" w:customStyle="1" w:styleId="B52ED29A4EBF1A4B8E4A3CBC75CB68A6">
    <w:name w:val="B52ED29A4EBF1A4B8E4A3CBC75CB68A6"/>
    <w:rsid w:val="00566F2D"/>
    <w:pPr>
      <w:spacing w:after="0" w:line="240" w:lineRule="auto"/>
    </w:pPr>
    <w:rPr>
      <w:sz w:val="24"/>
      <w:szCs w:val="24"/>
    </w:rPr>
  </w:style>
  <w:style w:type="paragraph" w:customStyle="1" w:styleId="D0EC463C63BA414F986E5DF045471027">
    <w:name w:val="D0EC463C63BA414F986E5DF045471027"/>
    <w:rsid w:val="00566F2D"/>
    <w:pPr>
      <w:spacing w:after="0" w:line="240" w:lineRule="auto"/>
    </w:pPr>
    <w:rPr>
      <w:sz w:val="24"/>
      <w:szCs w:val="24"/>
    </w:rPr>
  </w:style>
  <w:style w:type="paragraph" w:customStyle="1" w:styleId="B3F5ACBFB257B9439676851970584431">
    <w:name w:val="B3F5ACBFB257B9439676851970584431"/>
    <w:rsid w:val="00566F2D"/>
    <w:pPr>
      <w:spacing w:after="0" w:line="240" w:lineRule="auto"/>
    </w:pPr>
    <w:rPr>
      <w:sz w:val="24"/>
      <w:szCs w:val="24"/>
    </w:rPr>
  </w:style>
  <w:style w:type="paragraph" w:customStyle="1" w:styleId="E9101C22CC20644BA263CC9C527876C3">
    <w:name w:val="E9101C22CC20644BA263CC9C527876C3"/>
    <w:rsid w:val="00566F2D"/>
    <w:pPr>
      <w:spacing w:after="0" w:line="240" w:lineRule="auto"/>
    </w:pPr>
    <w:rPr>
      <w:sz w:val="24"/>
      <w:szCs w:val="24"/>
    </w:rPr>
  </w:style>
  <w:style w:type="paragraph" w:customStyle="1" w:styleId="5875F4060F7B0741B12EC940443940DD">
    <w:name w:val="5875F4060F7B0741B12EC940443940DD"/>
    <w:rsid w:val="00566F2D"/>
    <w:pPr>
      <w:spacing w:after="0" w:line="240" w:lineRule="auto"/>
    </w:pPr>
    <w:rPr>
      <w:sz w:val="24"/>
      <w:szCs w:val="24"/>
    </w:rPr>
  </w:style>
  <w:style w:type="paragraph" w:customStyle="1" w:styleId="F78DB2800284804FA6CD0AE87FF17B5C">
    <w:name w:val="F78DB2800284804FA6CD0AE87FF17B5C"/>
    <w:rsid w:val="00566F2D"/>
    <w:pPr>
      <w:spacing w:after="0" w:line="240" w:lineRule="auto"/>
    </w:pPr>
    <w:rPr>
      <w:sz w:val="24"/>
      <w:szCs w:val="24"/>
    </w:rPr>
  </w:style>
  <w:style w:type="paragraph" w:customStyle="1" w:styleId="04D04E1E9A6D0F4892DC7596CA1FD12F">
    <w:name w:val="04D04E1E9A6D0F4892DC7596CA1FD12F"/>
    <w:rsid w:val="00566F2D"/>
    <w:pPr>
      <w:spacing w:after="0" w:line="240" w:lineRule="auto"/>
    </w:pPr>
    <w:rPr>
      <w:sz w:val="24"/>
      <w:szCs w:val="24"/>
    </w:rPr>
  </w:style>
  <w:style w:type="paragraph" w:customStyle="1" w:styleId="6007262A1FAF904897B5B48F20735620">
    <w:name w:val="6007262A1FAF904897B5B48F20735620"/>
    <w:rsid w:val="00566F2D"/>
    <w:pPr>
      <w:spacing w:after="0" w:line="240" w:lineRule="auto"/>
    </w:pPr>
    <w:rPr>
      <w:sz w:val="24"/>
      <w:szCs w:val="24"/>
    </w:rPr>
  </w:style>
  <w:style w:type="paragraph" w:customStyle="1" w:styleId="6D92A7E911FCA94D8A43AC8600D226B6">
    <w:name w:val="6D92A7E911FCA94D8A43AC8600D226B6"/>
    <w:rsid w:val="00566F2D"/>
    <w:pPr>
      <w:spacing w:after="0" w:line="240" w:lineRule="auto"/>
    </w:pPr>
    <w:rPr>
      <w:sz w:val="24"/>
      <w:szCs w:val="24"/>
    </w:rPr>
  </w:style>
  <w:style w:type="paragraph" w:customStyle="1" w:styleId="76C4DD53A54C0F4CA72AD4469CFA33F8">
    <w:name w:val="76C4DD53A54C0F4CA72AD4469CFA33F8"/>
    <w:rsid w:val="00566F2D"/>
    <w:pPr>
      <w:spacing w:after="0" w:line="240" w:lineRule="auto"/>
    </w:pPr>
    <w:rPr>
      <w:sz w:val="24"/>
      <w:szCs w:val="24"/>
    </w:rPr>
  </w:style>
  <w:style w:type="paragraph" w:customStyle="1" w:styleId="B3141F42C29D3E469FB5C0BF0A9ACCDA">
    <w:name w:val="B3141F42C29D3E469FB5C0BF0A9ACCDA"/>
    <w:rsid w:val="00566F2D"/>
    <w:pPr>
      <w:spacing w:after="0" w:line="240" w:lineRule="auto"/>
    </w:pPr>
    <w:rPr>
      <w:sz w:val="24"/>
      <w:szCs w:val="24"/>
    </w:rPr>
  </w:style>
  <w:style w:type="paragraph" w:customStyle="1" w:styleId="85059E37C3888C448A57C4C44CF14A98">
    <w:name w:val="85059E37C3888C448A57C4C44CF14A98"/>
    <w:rsid w:val="00566F2D"/>
    <w:pPr>
      <w:spacing w:after="0" w:line="240" w:lineRule="auto"/>
    </w:pPr>
    <w:rPr>
      <w:sz w:val="24"/>
      <w:szCs w:val="24"/>
    </w:rPr>
  </w:style>
  <w:style w:type="paragraph" w:customStyle="1" w:styleId="DBAAE544710BFB45A785F976A5F01CBE">
    <w:name w:val="DBAAE544710BFB45A785F976A5F01CBE"/>
    <w:rsid w:val="00566F2D"/>
    <w:pPr>
      <w:spacing w:after="0" w:line="240" w:lineRule="auto"/>
    </w:pPr>
    <w:rPr>
      <w:sz w:val="24"/>
      <w:szCs w:val="24"/>
    </w:rPr>
  </w:style>
  <w:style w:type="paragraph" w:customStyle="1" w:styleId="85601D17275D334B85EAD2C4CDB414C7">
    <w:name w:val="85601D17275D334B85EAD2C4CDB414C7"/>
    <w:rsid w:val="00566F2D"/>
    <w:pPr>
      <w:spacing w:after="0" w:line="240" w:lineRule="auto"/>
    </w:pPr>
    <w:rPr>
      <w:sz w:val="24"/>
      <w:szCs w:val="24"/>
    </w:rPr>
  </w:style>
  <w:style w:type="paragraph" w:customStyle="1" w:styleId="17ACF444701E5A489AC6EC409CDB51D6">
    <w:name w:val="17ACF444701E5A489AC6EC409CDB51D6"/>
    <w:rsid w:val="00566F2D"/>
    <w:pPr>
      <w:spacing w:after="0" w:line="240" w:lineRule="auto"/>
    </w:pPr>
    <w:rPr>
      <w:sz w:val="24"/>
      <w:szCs w:val="24"/>
    </w:rPr>
  </w:style>
  <w:style w:type="paragraph" w:customStyle="1" w:styleId="EC844A9C7A71B448933BBDD2A5562EC0">
    <w:name w:val="EC844A9C7A71B448933BBDD2A5562EC0"/>
    <w:rsid w:val="00566F2D"/>
    <w:pPr>
      <w:spacing w:after="0" w:line="240" w:lineRule="auto"/>
    </w:pPr>
    <w:rPr>
      <w:sz w:val="24"/>
      <w:szCs w:val="24"/>
    </w:rPr>
  </w:style>
  <w:style w:type="paragraph" w:customStyle="1" w:styleId="88BF6EFF44BFFB43827033A6C3CEA12E">
    <w:name w:val="88BF6EFF44BFFB43827033A6C3CEA12E"/>
    <w:rsid w:val="00566F2D"/>
    <w:pPr>
      <w:spacing w:after="0" w:line="240" w:lineRule="auto"/>
    </w:pPr>
    <w:rPr>
      <w:sz w:val="24"/>
      <w:szCs w:val="24"/>
    </w:rPr>
  </w:style>
  <w:style w:type="paragraph" w:customStyle="1" w:styleId="3502432E156D474684F6F820A177DABC">
    <w:name w:val="3502432E156D474684F6F820A177DABC"/>
    <w:rsid w:val="00566F2D"/>
    <w:pPr>
      <w:spacing w:after="0" w:line="240" w:lineRule="auto"/>
    </w:pPr>
    <w:rPr>
      <w:sz w:val="24"/>
      <w:szCs w:val="24"/>
    </w:rPr>
  </w:style>
  <w:style w:type="paragraph" w:customStyle="1" w:styleId="4A9CAF2E24128E458A6242C3D24EEF62">
    <w:name w:val="4A9CAF2E24128E458A6242C3D24EEF62"/>
    <w:rsid w:val="00566F2D"/>
    <w:pPr>
      <w:spacing w:after="0" w:line="240" w:lineRule="auto"/>
    </w:pPr>
    <w:rPr>
      <w:sz w:val="24"/>
      <w:szCs w:val="24"/>
    </w:rPr>
  </w:style>
  <w:style w:type="paragraph" w:customStyle="1" w:styleId="ACCD812CA39C8040977661616D49CC61">
    <w:name w:val="ACCD812CA39C8040977661616D49CC61"/>
    <w:rsid w:val="00566F2D"/>
    <w:pPr>
      <w:spacing w:after="0" w:line="240" w:lineRule="auto"/>
    </w:pPr>
    <w:rPr>
      <w:sz w:val="24"/>
      <w:szCs w:val="24"/>
    </w:rPr>
  </w:style>
  <w:style w:type="paragraph" w:customStyle="1" w:styleId="078FE08FBA39AD4FA4C6E18A04EB8025">
    <w:name w:val="078FE08FBA39AD4FA4C6E18A04EB8025"/>
    <w:rsid w:val="00566F2D"/>
    <w:pPr>
      <w:spacing w:after="0" w:line="240" w:lineRule="auto"/>
    </w:pPr>
    <w:rPr>
      <w:sz w:val="24"/>
      <w:szCs w:val="24"/>
    </w:rPr>
  </w:style>
  <w:style w:type="paragraph" w:customStyle="1" w:styleId="9169FAC84D2292459DEDCCB2E5C5114E">
    <w:name w:val="9169FAC84D2292459DEDCCB2E5C5114E"/>
    <w:rsid w:val="00566F2D"/>
    <w:pPr>
      <w:spacing w:after="0" w:line="240" w:lineRule="auto"/>
    </w:pPr>
    <w:rPr>
      <w:sz w:val="24"/>
      <w:szCs w:val="24"/>
    </w:rPr>
  </w:style>
  <w:style w:type="paragraph" w:customStyle="1" w:styleId="9A020D6728261E44AB11DF0DAD2B46F0">
    <w:name w:val="9A020D6728261E44AB11DF0DAD2B46F0"/>
    <w:rsid w:val="00566F2D"/>
    <w:pPr>
      <w:spacing w:after="0" w:line="240" w:lineRule="auto"/>
    </w:pPr>
    <w:rPr>
      <w:sz w:val="24"/>
      <w:szCs w:val="24"/>
    </w:rPr>
  </w:style>
  <w:style w:type="paragraph" w:customStyle="1" w:styleId="22E142ED4E694D41A269162D47FBDD79">
    <w:name w:val="22E142ED4E694D41A269162D47FBDD79"/>
    <w:rsid w:val="00566F2D"/>
    <w:pPr>
      <w:spacing w:after="0" w:line="240" w:lineRule="auto"/>
    </w:pPr>
    <w:rPr>
      <w:sz w:val="24"/>
      <w:szCs w:val="24"/>
    </w:rPr>
  </w:style>
  <w:style w:type="paragraph" w:customStyle="1" w:styleId="6C8E1A5A4FA48947928951726CF6A758">
    <w:name w:val="6C8E1A5A4FA48947928951726CF6A758"/>
    <w:rsid w:val="00566F2D"/>
    <w:pPr>
      <w:spacing w:after="0" w:line="240" w:lineRule="auto"/>
    </w:pPr>
    <w:rPr>
      <w:sz w:val="24"/>
      <w:szCs w:val="24"/>
    </w:rPr>
  </w:style>
  <w:style w:type="paragraph" w:customStyle="1" w:styleId="729D3A2736AA994984749FFCBA1AC78D">
    <w:name w:val="729D3A2736AA994984749FFCBA1AC78D"/>
    <w:rsid w:val="00566F2D"/>
    <w:pPr>
      <w:spacing w:after="0" w:line="240" w:lineRule="auto"/>
    </w:pPr>
    <w:rPr>
      <w:sz w:val="24"/>
      <w:szCs w:val="24"/>
    </w:rPr>
  </w:style>
  <w:style w:type="paragraph" w:customStyle="1" w:styleId="37EA6DC3628D0D49A44F324CF5EEA93F">
    <w:name w:val="37EA6DC3628D0D49A44F324CF5EEA93F"/>
    <w:rsid w:val="00566F2D"/>
    <w:pPr>
      <w:spacing w:after="0" w:line="240" w:lineRule="auto"/>
    </w:pPr>
    <w:rPr>
      <w:sz w:val="24"/>
      <w:szCs w:val="24"/>
    </w:rPr>
  </w:style>
  <w:style w:type="paragraph" w:customStyle="1" w:styleId="A78EE60B5B91D942A0E8F14450C5F9E7">
    <w:name w:val="A78EE60B5B91D942A0E8F14450C5F9E7"/>
    <w:rsid w:val="00566F2D"/>
    <w:pPr>
      <w:spacing w:after="0" w:line="240" w:lineRule="auto"/>
    </w:pPr>
    <w:rPr>
      <w:sz w:val="24"/>
      <w:szCs w:val="24"/>
    </w:rPr>
  </w:style>
  <w:style w:type="paragraph" w:customStyle="1" w:styleId="62AA62112D81FD41B8C216283A67304F">
    <w:name w:val="62AA62112D81FD41B8C216283A67304F"/>
    <w:rsid w:val="00566F2D"/>
    <w:pPr>
      <w:spacing w:after="0" w:line="240" w:lineRule="auto"/>
    </w:pPr>
    <w:rPr>
      <w:sz w:val="24"/>
      <w:szCs w:val="24"/>
    </w:rPr>
  </w:style>
  <w:style w:type="paragraph" w:customStyle="1" w:styleId="4D29C2DB93C5C74E8520806DBA08882D">
    <w:name w:val="4D29C2DB93C5C74E8520806DBA08882D"/>
    <w:rsid w:val="00566F2D"/>
    <w:pPr>
      <w:spacing w:after="0" w:line="240" w:lineRule="auto"/>
    </w:pPr>
    <w:rPr>
      <w:sz w:val="24"/>
      <w:szCs w:val="24"/>
    </w:rPr>
  </w:style>
  <w:style w:type="paragraph" w:customStyle="1" w:styleId="5FF25A184F248B44B3956C45DA211585">
    <w:name w:val="5FF25A184F248B44B3956C45DA211585"/>
    <w:rsid w:val="00566F2D"/>
    <w:pPr>
      <w:spacing w:after="0" w:line="240" w:lineRule="auto"/>
    </w:pPr>
    <w:rPr>
      <w:sz w:val="24"/>
      <w:szCs w:val="24"/>
    </w:rPr>
  </w:style>
  <w:style w:type="paragraph" w:customStyle="1" w:styleId="C10D507CF81B9847AB88C71FF33CA067">
    <w:name w:val="C10D507CF81B9847AB88C71FF33CA067"/>
    <w:rsid w:val="00566F2D"/>
    <w:pPr>
      <w:spacing w:after="0" w:line="240" w:lineRule="auto"/>
    </w:pPr>
    <w:rPr>
      <w:sz w:val="24"/>
      <w:szCs w:val="24"/>
    </w:rPr>
  </w:style>
  <w:style w:type="paragraph" w:customStyle="1" w:styleId="ACCA9C1EE832244DB5FB855038C7BFE3">
    <w:name w:val="ACCA9C1EE832244DB5FB855038C7BFE3"/>
    <w:rsid w:val="00566F2D"/>
    <w:pPr>
      <w:spacing w:after="0" w:line="240" w:lineRule="auto"/>
    </w:pPr>
    <w:rPr>
      <w:sz w:val="24"/>
      <w:szCs w:val="24"/>
    </w:rPr>
  </w:style>
  <w:style w:type="paragraph" w:customStyle="1" w:styleId="9DC5806FB938AC4AAAFBB8DBC999EFA1">
    <w:name w:val="9DC5806FB938AC4AAAFBB8DBC999EFA1"/>
    <w:rsid w:val="00566F2D"/>
    <w:pPr>
      <w:spacing w:after="0" w:line="240" w:lineRule="auto"/>
    </w:pPr>
    <w:rPr>
      <w:sz w:val="24"/>
      <w:szCs w:val="24"/>
    </w:rPr>
  </w:style>
  <w:style w:type="paragraph" w:customStyle="1" w:styleId="9A027D07D8FD554B92766500F415157A">
    <w:name w:val="9A027D07D8FD554B92766500F415157A"/>
    <w:rsid w:val="00566F2D"/>
    <w:pPr>
      <w:spacing w:after="0" w:line="240" w:lineRule="auto"/>
    </w:pPr>
    <w:rPr>
      <w:sz w:val="24"/>
      <w:szCs w:val="24"/>
    </w:rPr>
  </w:style>
  <w:style w:type="paragraph" w:customStyle="1" w:styleId="AF622A22509E0449A0DB4C21D26DD7BE">
    <w:name w:val="AF622A22509E0449A0DB4C21D26DD7BE"/>
    <w:rsid w:val="00566F2D"/>
    <w:pPr>
      <w:spacing w:after="0" w:line="240" w:lineRule="auto"/>
    </w:pPr>
    <w:rPr>
      <w:sz w:val="24"/>
      <w:szCs w:val="24"/>
    </w:rPr>
  </w:style>
  <w:style w:type="paragraph" w:customStyle="1" w:styleId="4F41E3B0722CE04F87489236221D89B6">
    <w:name w:val="4F41E3B0722CE04F87489236221D89B6"/>
    <w:rsid w:val="00566F2D"/>
    <w:pPr>
      <w:spacing w:after="0" w:line="240" w:lineRule="auto"/>
    </w:pPr>
    <w:rPr>
      <w:sz w:val="24"/>
      <w:szCs w:val="24"/>
    </w:rPr>
  </w:style>
  <w:style w:type="paragraph" w:customStyle="1" w:styleId="AD97F4E4ECD03E4DA02BD51331009EAC">
    <w:name w:val="AD97F4E4ECD03E4DA02BD51331009EAC"/>
    <w:rsid w:val="00566F2D"/>
    <w:pPr>
      <w:spacing w:after="0" w:line="240" w:lineRule="auto"/>
    </w:pPr>
    <w:rPr>
      <w:sz w:val="24"/>
      <w:szCs w:val="24"/>
    </w:rPr>
  </w:style>
  <w:style w:type="paragraph" w:customStyle="1" w:styleId="6CE8D7CBF6932E459CDBB71C4579D4FC">
    <w:name w:val="6CE8D7CBF6932E459CDBB71C4579D4FC"/>
    <w:rsid w:val="00566F2D"/>
    <w:pPr>
      <w:spacing w:after="0" w:line="240" w:lineRule="auto"/>
    </w:pPr>
    <w:rPr>
      <w:sz w:val="24"/>
      <w:szCs w:val="24"/>
    </w:rPr>
  </w:style>
  <w:style w:type="paragraph" w:customStyle="1" w:styleId="B43BBF6396ED324FAE0D7023E2B9121E">
    <w:name w:val="B43BBF6396ED324FAE0D7023E2B9121E"/>
    <w:rsid w:val="00566F2D"/>
    <w:pPr>
      <w:spacing w:after="0" w:line="240" w:lineRule="auto"/>
    </w:pPr>
    <w:rPr>
      <w:sz w:val="24"/>
      <w:szCs w:val="24"/>
    </w:rPr>
  </w:style>
  <w:style w:type="paragraph" w:customStyle="1" w:styleId="07C9D4316750BC48B1EEF75FD8BBBC04">
    <w:name w:val="07C9D4316750BC48B1EEF75FD8BBBC04"/>
    <w:rsid w:val="00566F2D"/>
    <w:pPr>
      <w:spacing w:after="0" w:line="240" w:lineRule="auto"/>
    </w:pPr>
    <w:rPr>
      <w:sz w:val="24"/>
      <w:szCs w:val="24"/>
    </w:rPr>
  </w:style>
  <w:style w:type="paragraph" w:customStyle="1" w:styleId="B477FBAFBC663E49ACFFAFD1994FFD3D">
    <w:name w:val="B477FBAFBC663E49ACFFAFD1994FFD3D"/>
    <w:rsid w:val="00566F2D"/>
    <w:pPr>
      <w:spacing w:after="0" w:line="240" w:lineRule="auto"/>
    </w:pPr>
    <w:rPr>
      <w:sz w:val="24"/>
      <w:szCs w:val="24"/>
    </w:rPr>
  </w:style>
  <w:style w:type="paragraph" w:customStyle="1" w:styleId="0C757462460D4C43981347135DB7B1DE">
    <w:name w:val="0C757462460D4C43981347135DB7B1DE"/>
    <w:rsid w:val="00566F2D"/>
    <w:pPr>
      <w:spacing w:after="0" w:line="240" w:lineRule="auto"/>
    </w:pPr>
    <w:rPr>
      <w:sz w:val="24"/>
      <w:szCs w:val="24"/>
    </w:rPr>
  </w:style>
  <w:style w:type="paragraph" w:customStyle="1" w:styleId="0AC5C63EA7E8DD4BA7FF9E4229EEC2E7">
    <w:name w:val="0AC5C63EA7E8DD4BA7FF9E4229EEC2E7"/>
    <w:rsid w:val="00566F2D"/>
    <w:pPr>
      <w:spacing w:after="0" w:line="240" w:lineRule="auto"/>
    </w:pPr>
    <w:rPr>
      <w:sz w:val="24"/>
      <w:szCs w:val="24"/>
    </w:rPr>
  </w:style>
  <w:style w:type="paragraph" w:customStyle="1" w:styleId="AD12115C2567154490CDAC6258835E62">
    <w:name w:val="AD12115C2567154490CDAC6258835E62"/>
    <w:rsid w:val="00566F2D"/>
    <w:pPr>
      <w:spacing w:after="0" w:line="240" w:lineRule="auto"/>
    </w:pPr>
    <w:rPr>
      <w:sz w:val="24"/>
      <w:szCs w:val="24"/>
    </w:rPr>
  </w:style>
  <w:style w:type="paragraph" w:customStyle="1" w:styleId="41A93BCF26EA0340A5844AF7F9B97C96">
    <w:name w:val="41A93BCF26EA0340A5844AF7F9B97C96"/>
    <w:rsid w:val="00566F2D"/>
    <w:pPr>
      <w:spacing w:after="0" w:line="240" w:lineRule="auto"/>
    </w:pPr>
    <w:rPr>
      <w:sz w:val="24"/>
      <w:szCs w:val="24"/>
    </w:rPr>
  </w:style>
  <w:style w:type="paragraph" w:customStyle="1" w:styleId="7087EBEA5588264D95E0FB8A084DA67E">
    <w:name w:val="7087EBEA5588264D95E0FB8A084DA67E"/>
    <w:rsid w:val="00566F2D"/>
    <w:pPr>
      <w:spacing w:after="0" w:line="240" w:lineRule="auto"/>
    </w:pPr>
    <w:rPr>
      <w:sz w:val="24"/>
      <w:szCs w:val="24"/>
    </w:rPr>
  </w:style>
  <w:style w:type="paragraph" w:customStyle="1" w:styleId="C915D98F04BC2846AEC4405456DD7702">
    <w:name w:val="C915D98F04BC2846AEC4405456DD7702"/>
    <w:rsid w:val="00566F2D"/>
    <w:pPr>
      <w:spacing w:after="0" w:line="240" w:lineRule="auto"/>
    </w:pPr>
    <w:rPr>
      <w:sz w:val="24"/>
      <w:szCs w:val="24"/>
    </w:rPr>
  </w:style>
  <w:style w:type="paragraph" w:customStyle="1" w:styleId="E70C23EEC032F648B9109001718EB8D8">
    <w:name w:val="E70C23EEC032F648B9109001718EB8D8"/>
    <w:rsid w:val="00566F2D"/>
    <w:pPr>
      <w:spacing w:after="0" w:line="240" w:lineRule="auto"/>
    </w:pPr>
    <w:rPr>
      <w:sz w:val="24"/>
      <w:szCs w:val="24"/>
    </w:rPr>
  </w:style>
  <w:style w:type="paragraph" w:customStyle="1" w:styleId="BB98C9D7CC86204B94712F929266C59E">
    <w:name w:val="BB98C9D7CC86204B94712F929266C59E"/>
    <w:rsid w:val="00566F2D"/>
    <w:pPr>
      <w:spacing w:after="0" w:line="240" w:lineRule="auto"/>
    </w:pPr>
    <w:rPr>
      <w:sz w:val="24"/>
      <w:szCs w:val="24"/>
    </w:rPr>
  </w:style>
  <w:style w:type="paragraph" w:customStyle="1" w:styleId="A5799D85A51BF847A7A3B9351B763FBD">
    <w:name w:val="A5799D85A51BF847A7A3B9351B763FBD"/>
    <w:rsid w:val="00566F2D"/>
    <w:pPr>
      <w:spacing w:after="0" w:line="240" w:lineRule="auto"/>
    </w:pPr>
    <w:rPr>
      <w:sz w:val="24"/>
      <w:szCs w:val="24"/>
    </w:rPr>
  </w:style>
  <w:style w:type="paragraph" w:customStyle="1" w:styleId="079ED608151B384AAF298014114C5A2B">
    <w:name w:val="079ED608151B384AAF298014114C5A2B"/>
    <w:rsid w:val="00566F2D"/>
    <w:pPr>
      <w:spacing w:after="0" w:line="240" w:lineRule="auto"/>
    </w:pPr>
    <w:rPr>
      <w:sz w:val="24"/>
      <w:szCs w:val="24"/>
    </w:rPr>
  </w:style>
  <w:style w:type="paragraph" w:customStyle="1" w:styleId="CC008BA7C9B956488D29320224A94BE3">
    <w:name w:val="CC008BA7C9B956488D29320224A94BE3"/>
    <w:rsid w:val="00566F2D"/>
    <w:pPr>
      <w:spacing w:after="0" w:line="240" w:lineRule="auto"/>
    </w:pPr>
    <w:rPr>
      <w:sz w:val="24"/>
      <w:szCs w:val="24"/>
    </w:rPr>
  </w:style>
  <w:style w:type="paragraph" w:customStyle="1" w:styleId="9B6769FE726D9F49976BA667F0560D8A">
    <w:name w:val="9B6769FE726D9F49976BA667F0560D8A"/>
    <w:rsid w:val="00566F2D"/>
    <w:pPr>
      <w:spacing w:after="0" w:line="240" w:lineRule="auto"/>
    </w:pPr>
    <w:rPr>
      <w:sz w:val="24"/>
      <w:szCs w:val="24"/>
    </w:rPr>
  </w:style>
  <w:style w:type="paragraph" w:customStyle="1" w:styleId="53552B68B6B68345BFBB9E2076988637">
    <w:name w:val="53552B68B6B68345BFBB9E2076988637"/>
    <w:rsid w:val="00566F2D"/>
    <w:pPr>
      <w:spacing w:after="0" w:line="240" w:lineRule="auto"/>
    </w:pPr>
    <w:rPr>
      <w:sz w:val="24"/>
      <w:szCs w:val="24"/>
    </w:rPr>
  </w:style>
  <w:style w:type="paragraph" w:customStyle="1" w:styleId="F59B1749D32F29418B33AB3788FA08B4">
    <w:name w:val="F59B1749D32F29418B33AB3788FA08B4"/>
    <w:rsid w:val="00566F2D"/>
    <w:pPr>
      <w:spacing w:after="0" w:line="240" w:lineRule="auto"/>
    </w:pPr>
    <w:rPr>
      <w:sz w:val="24"/>
      <w:szCs w:val="24"/>
    </w:rPr>
  </w:style>
  <w:style w:type="paragraph" w:customStyle="1" w:styleId="2D88FFC906D9C54BB77B81BB668A7B77">
    <w:name w:val="2D88FFC906D9C54BB77B81BB668A7B77"/>
    <w:rsid w:val="00566F2D"/>
    <w:pPr>
      <w:spacing w:after="0" w:line="240" w:lineRule="auto"/>
    </w:pPr>
    <w:rPr>
      <w:sz w:val="24"/>
      <w:szCs w:val="24"/>
    </w:rPr>
  </w:style>
  <w:style w:type="paragraph" w:customStyle="1" w:styleId="256F41EBE7FC38479AFF794BEB17E550">
    <w:name w:val="256F41EBE7FC38479AFF794BEB17E550"/>
    <w:rsid w:val="00566F2D"/>
    <w:pPr>
      <w:spacing w:after="0" w:line="240" w:lineRule="auto"/>
    </w:pPr>
    <w:rPr>
      <w:sz w:val="24"/>
      <w:szCs w:val="24"/>
    </w:rPr>
  </w:style>
  <w:style w:type="paragraph" w:customStyle="1" w:styleId="436B90599185E644A70540A24F71CF09">
    <w:name w:val="436B90599185E644A70540A24F71CF09"/>
    <w:rsid w:val="00566F2D"/>
    <w:pPr>
      <w:spacing w:after="0" w:line="240" w:lineRule="auto"/>
    </w:pPr>
    <w:rPr>
      <w:sz w:val="24"/>
      <w:szCs w:val="24"/>
    </w:rPr>
  </w:style>
  <w:style w:type="paragraph" w:customStyle="1" w:styleId="C9D517DF928FAA4EBB4A1FC8EEB92CC2">
    <w:name w:val="C9D517DF928FAA4EBB4A1FC8EEB92CC2"/>
    <w:rsid w:val="00566F2D"/>
    <w:pPr>
      <w:spacing w:after="0" w:line="240" w:lineRule="auto"/>
    </w:pPr>
    <w:rPr>
      <w:sz w:val="24"/>
      <w:szCs w:val="24"/>
    </w:rPr>
  </w:style>
  <w:style w:type="paragraph" w:customStyle="1" w:styleId="617566ED4B0ACF4299CBD51C28F92F1C">
    <w:name w:val="617566ED4B0ACF4299CBD51C28F92F1C"/>
    <w:rsid w:val="00566F2D"/>
    <w:pPr>
      <w:spacing w:after="0" w:line="240" w:lineRule="auto"/>
    </w:pPr>
    <w:rPr>
      <w:sz w:val="24"/>
      <w:szCs w:val="24"/>
    </w:rPr>
  </w:style>
  <w:style w:type="paragraph" w:customStyle="1" w:styleId="A9E4D0366FF2354C9E64A82973247BC5">
    <w:name w:val="A9E4D0366FF2354C9E64A82973247BC5"/>
    <w:rsid w:val="00566F2D"/>
    <w:pPr>
      <w:spacing w:after="0" w:line="240" w:lineRule="auto"/>
    </w:pPr>
    <w:rPr>
      <w:sz w:val="24"/>
      <w:szCs w:val="24"/>
    </w:rPr>
  </w:style>
  <w:style w:type="paragraph" w:customStyle="1" w:styleId="D8D99971C9BCC9478D1F4858293491F7">
    <w:name w:val="D8D99971C9BCC9478D1F4858293491F7"/>
    <w:rsid w:val="00566F2D"/>
    <w:pPr>
      <w:spacing w:after="0" w:line="240" w:lineRule="auto"/>
    </w:pPr>
    <w:rPr>
      <w:sz w:val="24"/>
      <w:szCs w:val="24"/>
    </w:rPr>
  </w:style>
  <w:style w:type="paragraph" w:customStyle="1" w:styleId="E5CD3ACD771341CA99EDB388A824DA4C">
    <w:name w:val="E5CD3ACD771341CA99EDB388A824DA4C"/>
    <w:rsid w:val="00194147"/>
  </w:style>
  <w:style w:type="paragraph" w:customStyle="1" w:styleId="676E8B5E52644E3FBB7B54FABE1BD681">
    <w:name w:val="676E8B5E52644E3FBB7B54FABE1BD681"/>
    <w:rsid w:val="00194147"/>
  </w:style>
  <w:style w:type="paragraph" w:customStyle="1" w:styleId="C06C5C4049D64D18BDB671DE21484A5B">
    <w:name w:val="C06C5C4049D64D18BDB671DE21484A5B"/>
    <w:rsid w:val="00194147"/>
  </w:style>
  <w:style w:type="paragraph" w:customStyle="1" w:styleId="00321BBFD64342018BF8932F084D7AB1">
    <w:name w:val="00321BBFD64342018BF8932F084D7AB1"/>
    <w:rsid w:val="00DB290A"/>
  </w:style>
  <w:style w:type="paragraph" w:customStyle="1" w:styleId="4F8A270D242F46CF99D8ABE2FEDD726F">
    <w:name w:val="4F8A270D242F46CF99D8ABE2FEDD726F"/>
    <w:rsid w:val="00DB290A"/>
  </w:style>
  <w:style w:type="paragraph" w:customStyle="1" w:styleId="479D76C12D584B818884463D9A7D87C3">
    <w:name w:val="479D76C12D584B818884463D9A7D87C3"/>
    <w:rsid w:val="00DB290A"/>
  </w:style>
  <w:style w:type="paragraph" w:customStyle="1" w:styleId="0F210B1315CC4FC4B0D16B55F709300C">
    <w:name w:val="0F210B1315CC4FC4B0D16B55F709300C"/>
    <w:rsid w:val="00DB290A"/>
  </w:style>
  <w:style w:type="paragraph" w:customStyle="1" w:styleId="5A2E5535CF2C4733A02C9D1D5EA73CE5">
    <w:name w:val="5A2E5535CF2C4733A02C9D1D5EA73CE5"/>
    <w:rsid w:val="00DB290A"/>
  </w:style>
  <w:style w:type="paragraph" w:customStyle="1" w:styleId="6166321BFD7341D6882A95D3F1135966">
    <w:name w:val="6166321BFD7341D6882A95D3F1135966"/>
    <w:rsid w:val="00DB290A"/>
  </w:style>
  <w:style w:type="paragraph" w:customStyle="1" w:styleId="2F1688E1A55C415F9FD95382D661735A">
    <w:name w:val="2F1688E1A55C415F9FD95382D661735A"/>
    <w:rsid w:val="00DB290A"/>
  </w:style>
  <w:style w:type="paragraph" w:customStyle="1" w:styleId="DFE3CE0262B94FCD9A5B39C8F65900ED">
    <w:name w:val="DFE3CE0262B94FCD9A5B39C8F65900ED"/>
    <w:rsid w:val="00DB290A"/>
  </w:style>
  <w:style w:type="paragraph" w:customStyle="1" w:styleId="C27651A8DE4940A59FCE5A496C997ED4">
    <w:name w:val="C27651A8DE4940A59FCE5A496C997ED4"/>
    <w:rsid w:val="00DB290A"/>
  </w:style>
  <w:style w:type="paragraph" w:customStyle="1" w:styleId="511D9114E4B345A49A2E3980EF8846E3">
    <w:name w:val="511D9114E4B345A49A2E3980EF8846E3"/>
    <w:rsid w:val="00DB290A"/>
  </w:style>
  <w:style w:type="paragraph" w:customStyle="1" w:styleId="5A0A9118B3164BEF861D6800EAFA09A3">
    <w:name w:val="5A0A9118B3164BEF861D6800EAFA09A3"/>
    <w:rsid w:val="00DB290A"/>
  </w:style>
  <w:style w:type="paragraph" w:customStyle="1" w:styleId="679D0D31E4054BF6AAFB33CF11364E8D">
    <w:name w:val="679D0D31E4054BF6AAFB33CF11364E8D"/>
    <w:rsid w:val="00DB290A"/>
  </w:style>
  <w:style w:type="paragraph" w:customStyle="1" w:styleId="7B58A0DC5DB1496AA552ACE9F97B16E8">
    <w:name w:val="7B58A0DC5DB1496AA552ACE9F97B16E8"/>
    <w:rsid w:val="00DB290A"/>
  </w:style>
  <w:style w:type="paragraph" w:customStyle="1" w:styleId="AAFF2D61ABBF44168DCB6D4D5848EE45">
    <w:name w:val="AAFF2D61ABBF44168DCB6D4D5848EE45"/>
    <w:rsid w:val="00DB290A"/>
  </w:style>
  <w:style w:type="paragraph" w:customStyle="1" w:styleId="4905ACA4EED04D609153BF013193EF44">
    <w:name w:val="4905ACA4EED04D609153BF013193EF44"/>
    <w:rsid w:val="00DB290A"/>
  </w:style>
  <w:style w:type="paragraph" w:customStyle="1" w:styleId="F76B6AB2A8FA4423A818106E706B8918">
    <w:name w:val="F76B6AB2A8FA4423A818106E706B8918"/>
    <w:rsid w:val="00DB290A"/>
  </w:style>
  <w:style w:type="paragraph" w:customStyle="1" w:styleId="24177D11A428406CB5A756CC2526A9A5">
    <w:name w:val="24177D11A428406CB5A756CC2526A9A5"/>
    <w:rsid w:val="00DB290A"/>
  </w:style>
  <w:style w:type="paragraph" w:customStyle="1" w:styleId="24704853545241D09E8AFA40C87D52D1">
    <w:name w:val="24704853545241D09E8AFA40C87D52D1"/>
    <w:rsid w:val="00DB290A"/>
  </w:style>
  <w:style w:type="paragraph" w:customStyle="1" w:styleId="CC1C56D3A9824EF1AECBB4EA75FA583A">
    <w:name w:val="CC1C56D3A9824EF1AECBB4EA75FA583A"/>
    <w:rsid w:val="00DB290A"/>
  </w:style>
  <w:style w:type="paragraph" w:customStyle="1" w:styleId="11481B78725B46BC9D31C805EBCE94FB">
    <w:name w:val="11481B78725B46BC9D31C805EBCE94FB"/>
    <w:rsid w:val="00DB290A"/>
  </w:style>
  <w:style w:type="paragraph" w:customStyle="1" w:styleId="D4D4A16CA8884B0899F4E256CA1E9779">
    <w:name w:val="D4D4A16CA8884B0899F4E256CA1E9779"/>
    <w:rsid w:val="00DB290A"/>
  </w:style>
  <w:style w:type="paragraph" w:customStyle="1" w:styleId="E25F43FDC55F4DB7B9EEDD695196BCAB">
    <w:name w:val="E25F43FDC55F4DB7B9EEDD695196BCAB"/>
    <w:rsid w:val="00DB290A"/>
  </w:style>
  <w:style w:type="paragraph" w:customStyle="1" w:styleId="31E66BFF2FFC4657A48035BD2B4F177E">
    <w:name w:val="31E66BFF2FFC4657A48035BD2B4F177E"/>
    <w:rsid w:val="00DB290A"/>
  </w:style>
  <w:style w:type="paragraph" w:customStyle="1" w:styleId="453A6424FEEB4B0C830CBD0788AF453F">
    <w:name w:val="453A6424FEEB4B0C830CBD0788AF453F"/>
    <w:rsid w:val="00C96A95"/>
  </w:style>
  <w:style w:type="paragraph" w:customStyle="1" w:styleId="09E667F6F4254A4FBA70EA1BC93CFBF3">
    <w:name w:val="09E667F6F4254A4FBA70EA1BC93CFBF3"/>
    <w:rsid w:val="00C96A95"/>
  </w:style>
  <w:style w:type="paragraph" w:customStyle="1" w:styleId="997EEA33672E4BD9BBC38CB595724CCC">
    <w:name w:val="997EEA33672E4BD9BBC38CB595724CCC"/>
    <w:rsid w:val="00C96A95"/>
  </w:style>
  <w:style w:type="paragraph" w:customStyle="1" w:styleId="D6F017E4EA1A4DE9B744D3F24655573F">
    <w:name w:val="D6F017E4EA1A4DE9B744D3F24655573F"/>
    <w:rsid w:val="00C96A95"/>
  </w:style>
  <w:style w:type="paragraph" w:customStyle="1" w:styleId="7B000BD4AE6540EE87ED9F4D2361190E">
    <w:name w:val="7B000BD4AE6540EE87ED9F4D2361190E"/>
    <w:rsid w:val="00C96A95"/>
  </w:style>
  <w:style w:type="paragraph" w:customStyle="1" w:styleId="0D79C0C3A304494EBB47052D06706B26">
    <w:name w:val="0D79C0C3A304494EBB47052D06706B26"/>
    <w:rsid w:val="00C96A95"/>
  </w:style>
  <w:style w:type="paragraph" w:customStyle="1" w:styleId="1C87AFDAD7794F849FCCEF908448C067">
    <w:name w:val="1C87AFDAD7794F849FCCEF908448C067"/>
    <w:rsid w:val="00C96A95"/>
  </w:style>
  <w:style w:type="paragraph" w:customStyle="1" w:styleId="7DC225BF0AFF43CE909981E553B36A83">
    <w:name w:val="7DC225BF0AFF43CE909981E553B36A83"/>
    <w:rsid w:val="00C96A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2" ma:contentTypeDescription="Create a new document." ma:contentTypeScope="" ma:versionID="04606bd753c2445e9070f0c6dd2da2ed">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ad1efff391d1fe3edf90899dfd79df61"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7F2859-7EF0-484F-8D0D-5D190CF9A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47D762-73D4-4B72-BA28-E69E47675B25}">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3.xml><?xml version="1.0" encoding="utf-8"?>
<ds:datastoreItem xmlns:ds="http://schemas.openxmlformats.org/officeDocument/2006/customXml" ds:itemID="{BAEB804F-709E-475B-AE1A-F4C1ACE875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3</cp:revision>
  <dcterms:created xsi:type="dcterms:W3CDTF">2018-06-21T21:00:00Z</dcterms:created>
  <dcterms:modified xsi:type="dcterms:W3CDTF">2018-06-2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